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9E672" w14:textId="08F26B10" w:rsidR="003A56CE" w:rsidRPr="00217835" w:rsidRDefault="00F1664F" w:rsidP="003A56CE">
      <w:pPr>
        <w:rPr>
          <w:i/>
          <w:iCs/>
        </w:rPr>
      </w:pPr>
      <w:r w:rsidRPr="00217835">
        <w:rPr>
          <w:i/>
          <w:iCs/>
        </w:rPr>
        <w:t xml:space="preserve">One case of COVID-19 in a nursing home is considered an outbreak.  The goals of outbreak investigation are (1) to identify potential </w:t>
      </w:r>
      <w:r w:rsidR="00986E8F" w:rsidRPr="00217835">
        <w:rPr>
          <w:i/>
          <w:iCs/>
        </w:rPr>
        <w:t xml:space="preserve">asymptomatic </w:t>
      </w:r>
      <w:r w:rsidRPr="00217835">
        <w:rPr>
          <w:i/>
          <w:iCs/>
        </w:rPr>
        <w:t xml:space="preserve">sources of COVID </w:t>
      </w:r>
      <w:r w:rsidR="001F4CAD" w:rsidRPr="00217835">
        <w:rPr>
          <w:i/>
          <w:iCs/>
        </w:rPr>
        <w:t>that caused</w:t>
      </w:r>
      <w:r w:rsidRPr="00217835">
        <w:rPr>
          <w:i/>
          <w:iCs/>
        </w:rPr>
        <w:t xml:space="preserve"> the outbreak, and (2) to identify other asymptomatic cases involved in the outbreak, minimiz</w:t>
      </w:r>
      <w:r w:rsidR="00DF587A" w:rsidRPr="00217835">
        <w:rPr>
          <w:i/>
          <w:iCs/>
        </w:rPr>
        <w:t>ing</w:t>
      </w:r>
      <w:r w:rsidRPr="00217835">
        <w:rPr>
          <w:i/>
          <w:iCs/>
        </w:rPr>
        <w:t xml:space="preserve"> further exposures and facilitat</w:t>
      </w:r>
      <w:r w:rsidR="00DF587A" w:rsidRPr="00217835">
        <w:rPr>
          <w:i/>
          <w:iCs/>
        </w:rPr>
        <w:t>ing</w:t>
      </w:r>
      <w:r w:rsidRPr="00217835">
        <w:rPr>
          <w:i/>
          <w:iCs/>
        </w:rPr>
        <w:t xml:space="preserve"> care processes and </w:t>
      </w:r>
      <w:proofErr w:type="spellStart"/>
      <w:r w:rsidRPr="00217835">
        <w:rPr>
          <w:i/>
          <w:iCs/>
        </w:rPr>
        <w:t>cohorting</w:t>
      </w:r>
      <w:proofErr w:type="spellEnd"/>
      <w:r w:rsidRPr="00217835">
        <w:rPr>
          <w:i/>
          <w:iCs/>
        </w:rPr>
        <w:t xml:space="preserve">, when possible.  </w:t>
      </w:r>
      <w:r w:rsidR="00986E8F" w:rsidRPr="00217835">
        <w:rPr>
          <w:i/>
          <w:iCs/>
        </w:rPr>
        <w:t>Testing of symptomatic residents and staff should be performed regardless of the outbreak investigation or exposure history.</w:t>
      </w:r>
    </w:p>
    <w:p w14:paraId="401E7146" w14:textId="1C9FBB26" w:rsidR="00965B9C" w:rsidRPr="00217835" w:rsidRDefault="00965B9C" w:rsidP="003A56CE">
      <w:pPr>
        <w:rPr>
          <w:b/>
          <w:bCs/>
          <w:sz w:val="24"/>
          <w:szCs w:val="24"/>
          <w:u w:val="single"/>
        </w:rPr>
      </w:pPr>
      <w:r w:rsidRPr="00217835">
        <w:rPr>
          <w:b/>
          <w:bCs/>
          <w:sz w:val="24"/>
          <w:szCs w:val="24"/>
          <w:u w:val="single"/>
        </w:rPr>
        <w:t>Definitions:</w:t>
      </w:r>
    </w:p>
    <w:p w14:paraId="36DB5568" w14:textId="0D36EC6D" w:rsidR="00965B9C" w:rsidRPr="00217835" w:rsidRDefault="00965B9C" w:rsidP="003A56CE">
      <w:r w:rsidRPr="00217835">
        <w:rPr>
          <w:b/>
          <w:bCs/>
        </w:rPr>
        <w:t>Onset Date:</w:t>
      </w:r>
      <w:r w:rsidRPr="00217835">
        <w:t xml:space="preserve">  The date the COVID test swab was done, or the date of onset of symptoms, whichever is earlier.</w:t>
      </w:r>
    </w:p>
    <w:p w14:paraId="0F18C66D" w14:textId="412D37DE" w:rsidR="00965B9C" w:rsidRPr="00217835" w:rsidRDefault="00965B9C" w:rsidP="003A56CE">
      <w:r w:rsidRPr="00217835">
        <w:rPr>
          <w:b/>
          <w:bCs/>
        </w:rPr>
        <w:t>Positive Date:</w:t>
      </w:r>
      <w:r w:rsidRPr="00217835">
        <w:t xml:space="preserve">  The date the COVID test result was reported</w:t>
      </w:r>
      <w:r w:rsidR="00156359" w:rsidRPr="00217835">
        <w:t>.  If the person was placed on isolation precautions prior to the date of the test result, use the date that isolation precautions started</w:t>
      </w:r>
      <w:r w:rsidRPr="00217835">
        <w:t>.</w:t>
      </w:r>
    </w:p>
    <w:p w14:paraId="312A5C20" w14:textId="58CC07CF" w:rsidR="00965B9C" w:rsidRPr="00217835" w:rsidRDefault="00627965" w:rsidP="003A56CE">
      <w:pPr>
        <w:rPr>
          <w:b/>
          <w:bCs/>
          <w:sz w:val="24"/>
          <w:szCs w:val="24"/>
          <w:u w:val="single"/>
        </w:rPr>
      </w:pPr>
      <w:r w:rsidRPr="00217835">
        <w:rPr>
          <w:b/>
          <w:bCs/>
          <w:sz w:val="24"/>
          <w:szCs w:val="24"/>
          <w:u w:val="single"/>
        </w:rPr>
        <w:t>Protocol:</w:t>
      </w:r>
    </w:p>
    <w:p w14:paraId="1DFFAA65" w14:textId="025EB94E" w:rsidR="001554C7" w:rsidRPr="00217835" w:rsidRDefault="00F75DD8" w:rsidP="001554C7">
      <w:pPr>
        <w:pStyle w:val="ListParagraph"/>
        <w:numPr>
          <w:ilvl w:val="0"/>
          <w:numId w:val="1"/>
        </w:numPr>
        <w:rPr>
          <w:b/>
          <w:bCs/>
          <w:sz w:val="32"/>
          <w:szCs w:val="32"/>
        </w:rPr>
      </w:pPr>
      <w:r w:rsidRPr="00217835">
        <w:rPr>
          <w:b/>
          <w:bCs/>
          <w:sz w:val="32"/>
          <w:szCs w:val="32"/>
        </w:rPr>
        <w:t>New Resident</w:t>
      </w:r>
      <w:r w:rsidR="001554C7" w:rsidRPr="00217835">
        <w:rPr>
          <w:b/>
          <w:bCs/>
          <w:sz w:val="32"/>
          <w:szCs w:val="32"/>
        </w:rPr>
        <w:t xml:space="preserve"> Case</w:t>
      </w:r>
    </w:p>
    <w:p w14:paraId="3B71E118" w14:textId="159A5129" w:rsidR="001554C7" w:rsidRPr="00217835" w:rsidRDefault="001554C7" w:rsidP="001554C7">
      <w:pPr>
        <w:pStyle w:val="ListParagraph"/>
        <w:numPr>
          <w:ilvl w:val="1"/>
          <w:numId w:val="1"/>
        </w:numPr>
      </w:pPr>
      <w:r w:rsidRPr="00217835">
        <w:rPr>
          <w:u w:val="single"/>
        </w:rPr>
        <w:t xml:space="preserve">Interview </w:t>
      </w:r>
      <w:proofErr w:type="gramStart"/>
      <w:r w:rsidRPr="00217835">
        <w:rPr>
          <w:u w:val="single"/>
        </w:rPr>
        <w:t>resident</w:t>
      </w:r>
      <w:r w:rsidRPr="00217835">
        <w:t>, if</w:t>
      </w:r>
      <w:proofErr w:type="gramEnd"/>
      <w:r w:rsidRPr="00217835">
        <w:t xml:space="preserve"> </w:t>
      </w:r>
      <w:r w:rsidR="00FC7148" w:rsidRPr="00217835">
        <w:t xml:space="preserve">resident is </w:t>
      </w:r>
      <w:r w:rsidRPr="00217835">
        <w:t>able</w:t>
      </w:r>
      <w:r w:rsidR="00FC7148" w:rsidRPr="00217835">
        <w:t xml:space="preserve"> to be interviewed</w:t>
      </w:r>
      <w:r w:rsidRPr="00217835">
        <w:t>:</w:t>
      </w:r>
    </w:p>
    <w:p w14:paraId="2235DE45" w14:textId="784C4592" w:rsidR="001554C7" w:rsidRPr="00217835" w:rsidRDefault="001554C7" w:rsidP="001554C7">
      <w:pPr>
        <w:pStyle w:val="ListParagraph"/>
        <w:numPr>
          <w:ilvl w:val="2"/>
          <w:numId w:val="1"/>
        </w:numPr>
      </w:pPr>
      <w:r w:rsidRPr="00217835">
        <w:rPr>
          <w:u w:val="single"/>
        </w:rPr>
        <w:t>Verify</w:t>
      </w:r>
      <w:r w:rsidRPr="00217835">
        <w:t xml:space="preserve"> symptoms and symptom onset</w:t>
      </w:r>
    </w:p>
    <w:p w14:paraId="41FF0944" w14:textId="25764412" w:rsidR="00555EBD" w:rsidRPr="00217835" w:rsidRDefault="001554C7" w:rsidP="00555EBD">
      <w:pPr>
        <w:pStyle w:val="ListParagraph"/>
        <w:numPr>
          <w:ilvl w:val="2"/>
          <w:numId w:val="1"/>
        </w:numPr>
      </w:pPr>
      <w:r w:rsidRPr="00217835">
        <w:t xml:space="preserve">Inquire about any other residents or visitors who were within 6 feet of the resident for more than </w:t>
      </w:r>
      <w:r w:rsidR="00135A1A" w:rsidRPr="00217835">
        <w:t>1</w:t>
      </w:r>
      <w:r w:rsidR="00B47F9A" w:rsidRPr="00217835">
        <w:t>5</w:t>
      </w:r>
      <w:r w:rsidRPr="00217835">
        <w:t xml:space="preserve"> minutes</w:t>
      </w:r>
      <w:r w:rsidR="00C166C1" w:rsidRPr="00217835">
        <w:t xml:space="preserve"> total over a 24-hour period</w:t>
      </w:r>
      <w:r w:rsidR="009475E0" w:rsidRPr="00217835">
        <w:t xml:space="preserve"> from 48 hours before the onset date until the positive date</w:t>
      </w:r>
      <w:r w:rsidRPr="00217835">
        <w:t>.</w:t>
      </w:r>
      <w:r w:rsidR="00857A09" w:rsidRPr="00217835">
        <w:t xml:space="preserve"> </w:t>
      </w:r>
      <w:r w:rsidR="00135A1A" w:rsidRPr="00217835">
        <w:t xml:space="preserve"> </w:t>
      </w:r>
    </w:p>
    <w:p w14:paraId="263102CD" w14:textId="72C94983" w:rsidR="00974E3F" w:rsidRPr="00217835" w:rsidRDefault="00974E3F" w:rsidP="001554C7">
      <w:pPr>
        <w:pStyle w:val="ListParagraph"/>
        <w:numPr>
          <w:ilvl w:val="1"/>
          <w:numId w:val="1"/>
        </w:numPr>
      </w:pPr>
      <w:bookmarkStart w:id="0" w:name="_Hlk51406609"/>
      <w:r w:rsidRPr="00217835">
        <w:rPr>
          <w:u w:val="single"/>
        </w:rPr>
        <w:t>Review the medical record</w:t>
      </w:r>
      <w:r w:rsidRPr="00217835">
        <w:t xml:space="preserve"> for any</w:t>
      </w:r>
      <w:r w:rsidR="00565072" w:rsidRPr="00217835">
        <w:t xml:space="preserve"> </w:t>
      </w:r>
      <w:r w:rsidR="00D67CAD" w:rsidRPr="00217835">
        <w:t xml:space="preserve">activities representing </w:t>
      </w:r>
      <w:r w:rsidR="00565072" w:rsidRPr="00217835">
        <w:t>potential exposure events</w:t>
      </w:r>
      <w:r w:rsidR="00577A5D" w:rsidRPr="00217835">
        <w:t xml:space="preserve"> </w:t>
      </w:r>
      <w:r w:rsidR="00B9263E" w:rsidRPr="00217835">
        <w:t xml:space="preserve">from 48 hours before the </w:t>
      </w:r>
      <w:r w:rsidR="00577A5D" w:rsidRPr="00217835">
        <w:t>O</w:t>
      </w:r>
      <w:r w:rsidR="00B9263E" w:rsidRPr="00217835">
        <w:t xml:space="preserve">nset </w:t>
      </w:r>
      <w:r w:rsidR="00577A5D" w:rsidRPr="00217835">
        <w:t>D</w:t>
      </w:r>
      <w:r w:rsidR="00B9263E" w:rsidRPr="00217835">
        <w:t xml:space="preserve">ate until the </w:t>
      </w:r>
      <w:r w:rsidR="00577A5D" w:rsidRPr="00217835">
        <w:t>P</w:t>
      </w:r>
      <w:r w:rsidR="00B9263E" w:rsidRPr="00217835">
        <w:t xml:space="preserve">ositive </w:t>
      </w:r>
      <w:r w:rsidR="00577A5D" w:rsidRPr="00217835">
        <w:t>D</w:t>
      </w:r>
      <w:r w:rsidR="00B9263E" w:rsidRPr="00217835">
        <w:t>ate</w:t>
      </w:r>
      <w:r w:rsidR="00565072" w:rsidRPr="00217835">
        <w:t>.</w:t>
      </w:r>
      <w:r w:rsidR="00FC7148" w:rsidRPr="00217835">
        <w:t xml:space="preserve"> Include </w:t>
      </w:r>
      <w:r w:rsidR="00D333AE" w:rsidRPr="00217835">
        <w:t xml:space="preserve">a </w:t>
      </w:r>
      <w:r w:rsidR="00FC7148" w:rsidRPr="00217835">
        <w:t xml:space="preserve">review of </w:t>
      </w:r>
      <w:r w:rsidR="00FC7148" w:rsidRPr="00217835">
        <w:rPr>
          <w:u w:val="single"/>
        </w:rPr>
        <w:t>assessments</w:t>
      </w:r>
      <w:r w:rsidR="00FC7148" w:rsidRPr="00217835">
        <w:t xml:space="preserve">, </w:t>
      </w:r>
      <w:r w:rsidR="00FC7148" w:rsidRPr="00217835">
        <w:rPr>
          <w:u w:val="single"/>
        </w:rPr>
        <w:t>progress notes</w:t>
      </w:r>
      <w:r w:rsidR="00D605E9" w:rsidRPr="00217835">
        <w:t>,</w:t>
      </w:r>
      <w:r w:rsidR="00CB28B6" w:rsidRPr="00217835">
        <w:t xml:space="preserve"> </w:t>
      </w:r>
      <w:r w:rsidR="00331C1D" w:rsidRPr="00217835">
        <w:t>care plan</w:t>
      </w:r>
      <w:bookmarkEnd w:id="0"/>
      <w:r w:rsidR="00D605E9" w:rsidRPr="00217835">
        <w:t>, dining seating plans, and activity attendance records</w:t>
      </w:r>
      <w:r w:rsidR="00FC7148" w:rsidRPr="00217835">
        <w:rPr>
          <w:i/>
          <w:iCs/>
        </w:rPr>
        <w:t xml:space="preserve">. </w:t>
      </w:r>
    </w:p>
    <w:p w14:paraId="52BB70C7" w14:textId="31C4DFE8" w:rsidR="00D67CAD" w:rsidRPr="00217835" w:rsidRDefault="00D67CAD" w:rsidP="00565072">
      <w:pPr>
        <w:pStyle w:val="ListParagraph"/>
        <w:numPr>
          <w:ilvl w:val="2"/>
          <w:numId w:val="1"/>
        </w:numPr>
      </w:pPr>
      <w:r w:rsidRPr="00217835">
        <w:t>Communal dining or activities</w:t>
      </w:r>
      <w:r w:rsidR="00576AF2" w:rsidRPr="00217835">
        <w:t>, and the other residents that attended</w:t>
      </w:r>
      <w:r w:rsidR="00BB0C0B" w:rsidRPr="00217835">
        <w:t xml:space="preserve">. </w:t>
      </w:r>
      <w:r w:rsidR="003461F7" w:rsidRPr="00217835">
        <w:t>C</w:t>
      </w:r>
      <w:r w:rsidR="00BB0C0B" w:rsidRPr="00217835">
        <w:t>onsider those residents as exposed and place them in quarantine</w:t>
      </w:r>
      <w:r w:rsidR="00213652" w:rsidRPr="00217835">
        <w:t xml:space="preserve"> </w:t>
      </w:r>
      <w:r w:rsidR="005E7DAA" w:rsidRPr="00217835">
        <w:t>if they are unable to tolerate wearing a mask</w:t>
      </w:r>
      <w:r w:rsidR="008F6E39" w:rsidRPr="00217835">
        <w:t xml:space="preserve">. </w:t>
      </w:r>
      <w:r w:rsidR="00163B59" w:rsidRPr="00217835">
        <w:rPr>
          <w:i/>
          <w:iCs/>
        </w:rPr>
        <w:t>The resident may have been infectious before the Onset Date, generally considered to be a 48-hour period.</w:t>
      </w:r>
    </w:p>
    <w:p w14:paraId="0D4B8C40" w14:textId="743BABA0" w:rsidR="00565072" w:rsidRPr="00217835" w:rsidRDefault="009F2916" w:rsidP="00565072">
      <w:pPr>
        <w:pStyle w:val="ListParagraph"/>
        <w:numPr>
          <w:ilvl w:val="2"/>
          <w:numId w:val="1"/>
        </w:numPr>
      </w:pPr>
      <w:r w:rsidRPr="00217835">
        <w:t>Trips outside of the facility</w:t>
      </w:r>
      <w:r w:rsidR="00F75DD8" w:rsidRPr="00217835">
        <w:t>, including office visits, procedures, and hospitalizations</w:t>
      </w:r>
      <w:r w:rsidR="00BB0C0B" w:rsidRPr="00217835">
        <w:t xml:space="preserve">. </w:t>
      </w:r>
      <w:r w:rsidR="00BF1F40" w:rsidRPr="00217835">
        <w:t>N</w:t>
      </w:r>
      <w:r w:rsidR="00BB0C0B" w:rsidRPr="00217835">
        <w:t>otify the staff at the destination of the potential exposure.</w:t>
      </w:r>
    </w:p>
    <w:p w14:paraId="4F54D049" w14:textId="22E4A3E5" w:rsidR="009F2916" w:rsidRPr="00217835" w:rsidRDefault="009F2916" w:rsidP="00C8623F">
      <w:pPr>
        <w:pStyle w:val="ListParagraph"/>
        <w:numPr>
          <w:ilvl w:val="2"/>
          <w:numId w:val="1"/>
        </w:numPr>
      </w:pPr>
      <w:r w:rsidRPr="00217835">
        <w:t>Dialysis</w:t>
      </w:r>
      <w:r w:rsidR="00BB0C0B" w:rsidRPr="00217835">
        <w:t>. Notify the dialysis staff of the potential exposure.</w:t>
      </w:r>
    </w:p>
    <w:p w14:paraId="3A8BD5EC" w14:textId="124D08CD" w:rsidR="004D46E8" w:rsidRPr="00217835" w:rsidRDefault="004D46E8" w:rsidP="00C8623F">
      <w:pPr>
        <w:pStyle w:val="ListParagraph"/>
        <w:numPr>
          <w:ilvl w:val="2"/>
          <w:numId w:val="1"/>
        </w:numPr>
      </w:pPr>
      <w:r w:rsidRPr="00217835">
        <w:t>Physical, Occupation</w:t>
      </w:r>
      <w:r w:rsidR="00986E8F" w:rsidRPr="00217835">
        <w:t>al</w:t>
      </w:r>
      <w:r w:rsidRPr="00217835">
        <w:t>, or Speech Therapies</w:t>
      </w:r>
    </w:p>
    <w:p w14:paraId="14FD8169" w14:textId="6BA03B27" w:rsidR="00BD20FA" w:rsidRPr="00217835" w:rsidRDefault="00BD20FA" w:rsidP="00C8623F">
      <w:pPr>
        <w:pStyle w:val="ListParagraph"/>
        <w:numPr>
          <w:ilvl w:val="2"/>
          <w:numId w:val="1"/>
        </w:numPr>
      </w:pPr>
      <w:r w:rsidRPr="00217835">
        <w:t>Dental care</w:t>
      </w:r>
    </w:p>
    <w:p w14:paraId="7D0A2F3D" w14:textId="0C990522" w:rsidR="004D6159" w:rsidRPr="00217835" w:rsidRDefault="004D6159" w:rsidP="00C8623F">
      <w:pPr>
        <w:pStyle w:val="ListParagraph"/>
        <w:numPr>
          <w:ilvl w:val="2"/>
          <w:numId w:val="1"/>
        </w:numPr>
      </w:pPr>
      <w:r w:rsidRPr="00217835">
        <w:t>Eye care</w:t>
      </w:r>
    </w:p>
    <w:p w14:paraId="16C1D057" w14:textId="7D04F903" w:rsidR="004D6159" w:rsidRPr="00217835" w:rsidRDefault="004D6159" w:rsidP="004D6159">
      <w:pPr>
        <w:pStyle w:val="ListParagraph"/>
        <w:numPr>
          <w:ilvl w:val="1"/>
          <w:numId w:val="1"/>
        </w:numPr>
      </w:pPr>
      <w:r w:rsidRPr="00217835">
        <w:rPr>
          <w:u w:val="single"/>
        </w:rPr>
        <w:t>Review the facility visitor log</w:t>
      </w:r>
      <w:r w:rsidRPr="00217835">
        <w:t xml:space="preserve"> for any potential exposure events in the </w:t>
      </w:r>
      <w:r w:rsidR="00BF1F40" w:rsidRPr="00217835">
        <w:t>2</w:t>
      </w:r>
      <w:r w:rsidR="00620D31" w:rsidRPr="00217835">
        <w:t xml:space="preserve"> </w:t>
      </w:r>
      <w:r w:rsidRPr="00217835">
        <w:t xml:space="preserve">days prior to </w:t>
      </w:r>
      <w:r w:rsidR="00965B9C" w:rsidRPr="00217835">
        <w:t>the Onset Date or between the Onset Date and the Positive Date</w:t>
      </w:r>
      <w:bookmarkStart w:id="1" w:name="_Hlk51406345"/>
      <w:r w:rsidR="00794BD8" w:rsidRPr="00217835">
        <w:t>. N</w:t>
      </w:r>
      <w:r w:rsidR="00473939" w:rsidRPr="00217835">
        <w:t>otify them of the potential exposure.</w:t>
      </w:r>
      <w:r w:rsidR="00FC7148" w:rsidRPr="00217835">
        <w:t xml:space="preserve"> </w:t>
      </w:r>
      <w:bookmarkEnd w:id="1"/>
    </w:p>
    <w:p w14:paraId="561BC99D" w14:textId="53EB634B" w:rsidR="001554C7" w:rsidRPr="00217835" w:rsidRDefault="001554C7" w:rsidP="001554C7">
      <w:pPr>
        <w:pStyle w:val="ListParagraph"/>
        <w:numPr>
          <w:ilvl w:val="1"/>
          <w:numId w:val="1"/>
        </w:numPr>
      </w:pPr>
      <w:r w:rsidRPr="00217835">
        <w:rPr>
          <w:u w:val="single"/>
        </w:rPr>
        <w:t>Review staffing sheets</w:t>
      </w:r>
      <w:r w:rsidR="00E05F6A" w:rsidRPr="00217835">
        <w:t xml:space="preserve">, </w:t>
      </w:r>
      <w:r w:rsidR="00E05F6A" w:rsidRPr="00217835">
        <w:rPr>
          <w:u w:val="single"/>
        </w:rPr>
        <w:t>assignments</w:t>
      </w:r>
      <w:r w:rsidR="00E05F6A" w:rsidRPr="00217835">
        <w:t>,</w:t>
      </w:r>
      <w:r w:rsidRPr="00217835">
        <w:t xml:space="preserve"> and </w:t>
      </w:r>
      <w:r w:rsidRPr="00217835">
        <w:rPr>
          <w:u w:val="single"/>
        </w:rPr>
        <w:t>medical record</w:t>
      </w:r>
      <w:r w:rsidR="00AB79C0" w:rsidRPr="00217835">
        <w:rPr>
          <w:u w:val="single"/>
        </w:rPr>
        <w:t xml:space="preserve"> </w:t>
      </w:r>
      <w:r w:rsidR="00A739ED" w:rsidRPr="00217835">
        <w:rPr>
          <w:u w:val="single"/>
        </w:rPr>
        <w:t>entries</w:t>
      </w:r>
      <w:r w:rsidR="00A739ED" w:rsidRPr="00217835">
        <w:t xml:space="preserve"> </w:t>
      </w:r>
      <w:r w:rsidR="00E7793A" w:rsidRPr="00217835">
        <w:t xml:space="preserve">(including </w:t>
      </w:r>
      <w:r w:rsidR="00E7793A" w:rsidRPr="00217835">
        <w:rPr>
          <w:u w:val="single"/>
        </w:rPr>
        <w:t>ADL documentation</w:t>
      </w:r>
      <w:r w:rsidR="00E7793A" w:rsidRPr="00217835">
        <w:t xml:space="preserve">) </w:t>
      </w:r>
      <w:r w:rsidR="009B7347" w:rsidRPr="00217835">
        <w:t>to</w:t>
      </w:r>
      <w:r w:rsidRPr="00217835">
        <w:t xml:space="preserve"> identify any staff members who had </w:t>
      </w:r>
      <w:r w:rsidR="00FD4296" w:rsidRPr="00217835">
        <w:t>an exposure to</w:t>
      </w:r>
      <w:r w:rsidRPr="00217835">
        <w:t xml:space="preserve"> the resident, starting </w:t>
      </w:r>
      <w:r w:rsidR="00CD7AF4" w:rsidRPr="00217835">
        <w:t>2</w:t>
      </w:r>
      <w:r w:rsidRPr="00217835">
        <w:t xml:space="preserve"> days prior to the </w:t>
      </w:r>
      <w:r w:rsidR="00965B9C" w:rsidRPr="00217835">
        <w:t>O</w:t>
      </w:r>
      <w:r w:rsidRPr="00217835">
        <w:t xml:space="preserve">nset </w:t>
      </w:r>
      <w:r w:rsidR="00965B9C" w:rsidRPr="00217835">
        <w:t>D</w:t>
      </w:r>
      <w:r w:rsidRPr="00217835">
        <w:t xml:space="preserve">ate up to the </w:t>
      </w:r>
      <w:r w:rsidR="00965B9C" w:rsidRPr="00217835">
        <w:t>Positive</w:t>
      </w:r>
      <w:r w:rsidRPr="00217835">
        <w:t xml:space="preserve"> </w:t>
      </w:r>
      <w:r w:rsidR="00965B9C" w:rsidRPr="00217835">
        <w:t>D</w:t>
      </w:r>
      <w:r w:rsidRPr="00217835">
        <w:t>ate</w:t>
      </w:r>
      <w:r w:rsidR="006310A6" w:rsidRPr="00217835">
        <w:t xml:space="preserve"> </w:t>
      </w:r>
    </w:p>
    <w:p w14:paraId="352F07E0" w14:textId="3F3E6E05" w:rsidR="00B34D86" w:rsidRPr="00217835" w:rsidRDefault="001554C7" w:rsidP="001C13C0">
      <w:pPr>
        <w:pStyle w:val="ListParagraph"/>
        <w:numPr>
          <w:ilvl w:val="2"/>
          <w:numId w:val="1"/>
        </w:numPr>
      </w:pPr>
      <w:r w:rsidRPr="00217835">
        <w:t xml:space="preserve">For each staff member identified, </w:t>
      </w:r>
      <w:r w:rsidR="00A54B73" w:rsidRPr="00217835">
        <w:t xml:space="preserve">determine </w:t>
      </w:r>
      <w:r w:rsidR="00D06290" w:rsidRPr="00217835">
        <w:t xml:space="preserve">what </w:t>
      </w:r>
      <w:r w:rsidR="00655F74" w:rsidRPr="00217835">
        <w:rPr>
          <w:b/>
        </w:rPr>
        <w:t xml:space="preserve">specific </w:t>
      </w:r>
      <w:r w:rsidR="00D06290" w:rsidRPr="00217835">
        <w:rPr>
          <w:u w:val="single"/>
        </w:rPr>
        <w:t>care or services were provided</w:t>
      </w:r>
      <w:r w:rsidR="00D06290" w:rsidRPr="00217835">
        <w:t xml:space="preserve"> to the resident</w:t>
      </w:r>
      <w:r w:rsidR="00E20568" w:rsidRPr="00217835">
        <w:t>.</w:t>
      </w:r>
      <w:r w:rsidR="00BF751B" w:rsidRPr="00217835">
        <w:t xml:space="preserve"> </w:t>
      </w:r>
      <w:r w:rsidR="00FE6005" w:rsidRPr="00217835">
        <w:t>Only include</w:t>
      </w:r>
      <w:r w:rsidR="00C95FA0" w:rsidRPr="00217835">
        <w:t xml:space="preserve"> staff members who provided p</w:t>
      </w:r>
      <w:r w:rsidR="008571C4" w:rsidRPr="00217835">
        <w:t>rolonged</w:t>
      </w:r>
      <w:r w:rsidR="00141C2E" w:rsidRPr="00217835">
        <w:t xml:space="preserve"> service</w:t>
      </w:r>
      <w:r w:rsidR="00BF751B" w:rsidRPr="00217835">
        <w:t>s</w:t>
      </w:r>
      <w:r w:rsidR="00141C2E" w:rsidRPr="00217835">
        <w:t>, such as f</w:t>
      </w:r>
      <w:r w:rsidR="008571C4" w:rsidRPr="00217835">
        <w:t xml:space="preserve">eeding, </w:t>
      </w:r>
      <w:r w:rsidR="00141C2E" w:rsidRPr="00217835">
        <w:t>b</w:t>
      </w:r>
      <w:r w:rsidR="008571C4" w:rsidRPr="00217835">
        <w:t xml:space="preserve">athing, </w:t>
      </w:r>
      <w:r w:rsidR="00141C2E" w:rsidRPr="00217835">
        <w:t xml:space="preserve">dressing, incontinence care, </w:t>
      </w:r>
      <w:r w:rsidR="00F43BA0" w:rsidRPr="00217835">
        <w:t xml:space="preserve">or </w:t>
      </w:r>
      <w:r w:rsidR="00021D14" w:rsidRPr="00217835">
        <w:t xml:space="preserve">interview.  </w:t>
      </w:r>
      <w:r w:rsidR="002C40E5" w:rsidRPr="00217835">
        <w:t>Do not include staff members who only provided b</w:t>
      </w:r>
      <w:r w:rsidR="00B34D86" w:rsidRPr="00217835">
        <w:t xml:space="preserve">rief service, such as delivering </w:t>
      </w:r>
      <w:r w:rsidR="00B34D86" w:rsidRPr="00217835">
        <w:lastRenderedPageBreak/>
        <w:t>medication</w:t>
      </w:r>
      <w:r w:rsidR="00B3492F" w:rsidRPr="00217835">
        <w:t xml:space="preserve"> or</w:t>
      </w:r>
      <w:r w:rsidR="008B137B" w:rsidRPr="00217835">
        <w:t xml:space="preserve"> food tray, </w:t>
      </w:r>
      <w:r w:rsidR="00EA0056" w:rsidRPr="00217835">
        <w:t>assistance with phone or TV remote, repositioning</w:t>
      </w:r>
      <w:r w:rsidR="002F64D4" w:rsidRPr="00217835">
        <w:t xml:space="preserve">, </w:t>
      </w:r>
      <w:r w:rsidR="001A5187" w:rsidRPr="00217835">
        <w:t xml:space="preserve">or </w:t>
      </w:r>
      <w:r w:rsidR="002F64D4" w:rsidRPr="00217835">
        <w:t>transfer.</w:t>
      </w:r>
    </w:p>
    <w:p w14:paraId="7A054E29" w14:textId="39B37363" w:rsidR="002F64D4" w:rsidRPr="00217835" w:rsidRDefault="004A59B7" w:rsidP="002F64D4">
      <w:pPr>
        <w:pStyle w:val="ListParagraph"/>
        <w:numPr>
          <w:ilvl w:val="2"/>
          <w:numId w:val="1"/>
        </w:numPr>
      </w:pPr>
      <w:r w:rsidRPr="00217835">
        <w:t xml:space="preserve">Screen each </w:t>
      </w:r>
      <w:r w:rsidR="003D045F" w:rsidRPr="00217835">
        <w:t>exposed</w:t>
      </w:r>
      <w:r w:rsidRPr="00217835">
        <w:t xml:space="preserve"> staff member for symptoms of COVID-19.</w:t>
      </w:r>
    </w:p>
    <w:p w14:paraId="3334D30D" w14:textId="0BE57B11" w:rsidR="00D13D08" w:rsidRPr="00217835" w:rsidRDefault="009853B5" w:rsidP="00997BE3">
      <w:pPr>
        <w:pStyle w:val="ListParagraph"/>
        <w:numPr>
          <w:ilvl w:val="1"/>
          <w:numId w:val="1"/>
        </w:numPr>
      </w:pPr>
      <w:r w:rsidRPr="00217835">
        <w:t xml:space="preserve">Identify </w:t>
      </w:r>
      <w:r w:rsidR="00C44739" w:rsidRPr="00217835">
        <w:t xml:space="preserve">all residents who were roommates </w:t>
      </w:r>
      <w:r w:rsidR="008918AE" w:rsidRPr="00217835">
        <w:t xml:space="preserve">of the new resident case </w:t>
      </w:r>
      <w:r w:rsidR="00BB0C0B" w:rsidRPr="00217835">
        <w:t>in the time period starting 48 hours before the onset date until the positive date</w:t>
      </w:r>
      <w:r w:rsidR="001D55CD" w:rsidRPr="00217835">
        <w:t>. These roommates</w:t>
      </w:r>
      <w:r w:rsidR="00BB0C0B" w:rsidRPr="00217835">
        <w:t xml:space="preserve"> are considered exposed</w:t>
      </w:r>
      <w:r w:rsidR="00DE1DAC" w:rsidRPr="00217835">
        <w:t xml:space="preserve"> and should be managed using Section (D) of the workflows.</w:t>
      </w:r>
    </w:p>
    <w:p w14:paraId="133AD518" w14:textId="2C4CED26" w:rsidR="00890CE2" w:rsidRPr="00217835" w:rsidRDefault="00CB531A" w:rsidP="00890CE2">
      <w:pPr>
        <w:pStyle w:val="ListParagraph"/>
        <w:numPr>
          <w:ilvl w:val="1"/>
          <w:numId w:val="1"/>
        </w:numPr>
      </w:pPr>
      <w:r w:rsidRPr="00217835">
        <w:t xml:space="preserve">For each resident and staff member identified as having an exposure, determine the First Exposure Date and Last Exposure Date starting 2 days before the Onset Date until the Positive Date. The first exposure date is the first worked day starting 2 days before the Onset Date until the Positive Date. The last exposure date is the last worked day starting 2 days before the Onset Date until the Positive Date.  </w:t>
      </w:r>
      <w:r w:rsidRPr="00217835">
        <w:rPr>
          <w:i/>
          <w:iCs/>
        </w:rPr>
        <w:t xml:space="preserve">The date(s) of exposure determine the optimal time for exposure testing for that staff member. </w:t>
      </w:r>
    </w:p>
    <w:p w14:paraId="7EC3DE21" w14:textId="7E317FA4" w:rsidR="00890CE2" w:rsidRPr="00217835" w:rsidRDefault="00890CE2" w:rsidP="00890CE2">
      <w:pPr>
        <w:pStyle w:val="ListParagraph"/>
        <w:numPr>
          <w:ilvl w:val="1"/>
          <w:numId w:val="1"/>
        </w:numPr>
      </w:pPr>
      <w:r w:rsidRPr="00217835">
        <w:t xml:space="preserve">Exposed staff members should self-monitor for fever and symptoms of COVID-19 </w:t>
      </w:r>
      <w:r w:rsidR="00D159D6" w:rsidRPr="00217835">
        <w:t xml:space="preserve">for 10 days </w:t>
      </w:r>
      <w:r w:rsidRPr="00217835">
        <w:t>and not report to work when ill or if testing positive for COVID-19 infection.</w:t>
      </w:r>
    </w:p>
    <w:p w14:paraId="0D975C29" w14:textId="175E4445" w:rsidR="007D7AB8" w:rsidRPr="00217835" w:rsidRDefault="007D7AB8" w:rsidP="007D7AB8">
      <w:pPr>
        <w:pStyle w:val="ListParagraph"/>
        <w:numPr>
          <w:ilvl w:val="1"/>
          <w:numId w:val="1"/>
        </w:numPr>
      </w:pPr>
      <w:r w:rsidRPr="00217835">
        <w:t xml:space="preserve">For each staff member identified as having an exposure, calculate the date through which they need to </w:t>
      </w:r>
      <w:proofErr w:type="gramStart"/>
      <w:r w:rsidRPr="00217835">
        <w:t xml:space="preserve">wear a respirator </w:t>
      </w:r>
      <w:r w:rsidR="002174E5" w:rsidRPr="00217835">
        <w:t xml:space="preserve">(KN95 or N95) </w:t>
      </w:r>
      <w:r w:rsidRPr="00217835">
        <w:t>or mask at all times</w:t>
      </w:r>
      <w:proofErr w:type="gramEnd"/>
      <w:r w:rsidR="009B0F14" w:rsidRPr="00217835">
        <w:t xml:space="preserve">, usually for 10 days after the </w:t>
      </w:r>
      <w:r w:rsidR="00D2788D" w:rsidRPr="00217835">
        <w:t>Last</w:t>
      </w:r>
      <w:r w:rsidR="009B0F14" w:rsidRPr="00217835">
        <w:t xml:space="preserve"> </w:t>
      </w:r>
      <w:r w:rsidR="00D2788D" w:rsidRPr="00217835">
        <w:t>E</w:t>
      </w:r>
      <w:r w:rsidR="009B0F14" w:rsidRPr="00217835">
        <w:t xml:space="preserve">xposure </w:t>
      </w:r>
      <w:r w:rsidR="00D2788D" w:rsidRPr="00217835">
        <w:t>D</w:t>
      </w:r>
      <w:r w:rsidR="009B0F14" w:rsidRPr="00217835">
        <w:t>ate</w:t>
      </w:r>
      <w:r w:rsidRPr="00217835">
        <w:t xml:space="preserve">. Notify the staff member(s) of their </w:t>
      </w:r>
      <w:r w:rsidR="00CA149F" w:rsidRPr="00217835">
        <w:t>masking requirements:</w:t>
      </w:r>
    </w:p>
    <w:p w14:paraId="3695130B" w14:textId="718456EC" w:rsidR="00EC5237" w:rsidRPr="00217835" w:rsidRDefault="00EC5237" w:rsidP="00EC5237">
      <w:pPr>
        <w:pStyle w:val="ListParagraph"/>
        <w:numPr>
          <w:ilvl w:val="2"/>
          <w:numId w:val="1"/>
        </w:numPr>
      </w:pPr>
      <w:r w:rsidRPr="00217835">
        <w:t xml:space="preserve">Must </w:t>
      </w:r>
      <w:proofErr w:type="gramStart"/>
      <w:r w:rsidRPr="00217835">
        <w:t xml:space="preserve">wear a respirator </w:t>
      </w:r>
      <w:r w:rsidR="00615F75" w:rsidRPr="00217835">
        <w:t xml:space="preserve">(KN95 or N95) </w:t>
      </w:r>
      <w:r w:rsidRPr="00217835">
        <w:t xml:space="preserve">or </w:t>
      </w:r>
      <w:r w:rsidR="00615F75" w:rsidRPr="00217835">
        <w:t xml:space="preserve">well-fitting </w:t>
      </w:r>
      <w:r w:rsidRPr="00217835">
        <w:t>mask at all times</w:t>
      </w:r>
      <w:proofErr w:type="gramEnd"/>
      <w:r w:rsidRPr="00217835">
        <w:t xml:space="preserve"> when in the facility, removing the mask only when eating or drinking.  </w:t>
      </w:r>
    </w:p>
    <w:p w14:paraId="114C48E4" w14:textId="2BEDDC26" w:rsidR="00EC5237" w:rsidRPr="00217835" w:rsidRDefault="00EC5237" w:rsidP="009B6F8E">
      <w:pPr>
        <w:pStyle w:val="ListParagraph"/>
        <w:numPr>
          <w:ilvl w:val="2"/>
          <w:numId w:val="1"/>
        </w:numPr>
      </w:pPr>
      <w:r w:rsidRPr="00217835">
        <w:t xml:space="preserve">Eating and drinking are only permitted in areas where residents are unlikely enter, </w:t>
      </w:r>
      <w:r w:rsidRPr="00217835">
        <w:rPr>
          <w:u w:val="single"/>
        </w:rPr>
        <w:t>and</w:t>
      </w:r>
      <w:r w:rsidRPr="00217835">
        <w:t xml:space="preserve"> while physically distanced from all other people. Exposed staff members cannot eat or drink in a </w:t>
      </w:r>
      <w:r w:rsidR="00CA149F" w:rsidRPr="00217835">
        <w:t>resident</w:t>
      </w:r>
      <w:r w:rsidRPr="00217835">
        <w:t xml:space="preserve"> care area.</w:t>
      </w:r>
    </w:p>
    <w:p w14:paraId="60C6FA8C" w14:textId="18E007A8" w:rsidR="00CB531A" w:rsidRPr="00217835" w:rsidRDefault="00CB531A" w:rsidP="00CB531A">
      <w:pPr>
        <w:pStyle w:val="ListParagraph"/>
        <w:numPr>
          <w:ilvl w:val="1"/>
          <w:numId w:val="1"/>
        </w:numPr>
      </w:pPr>
      <w:r w:rsidRPr="00217835">
        <w:t xml:space="preserve">For each resident identified as having an exposure, calculate the date that </w:t>
      </w:r>
      <w:r w:rsidR="004A6FF4" w:rsidRPr="00217835">
        <w:t>Source Control (</w:t>
      </w:r>
      <w:r w:rsidR="00391BFB" w:rsidRPr="00217835">
        <w:t>masking</w:t>
      </w:r>
      <w:r w:rsidR="004A6FF4" w:rsidRPr="00217835">
        <w:t>)</w:t>
      </w:r>
      <w:r w:rsidR="00391BFB" w:rsidRPr="00217835">
        <w:t xml:space="preserve"> or </w:t>
      </w:r>
      <w:r w:rsidRPr="00217835">
        <w:t xml:space="preserve">precautions can be removed following the guidance in COVID-19 Nursing Home </w:t>
      </w:r>
      <w:hyperlink r:id="rId11" w:history="1">
        <w:r w:rsidRPr="00217835">
          <w:rPr>
            <w:rStyle w:val="Hyperlink"/>
          </w:rPr>
          <w:t>Workflows</w:t>
        </w:r>
      </w:hyperlink>
      <w:r w:rsidRPr="00217835">
        <w:t>.</w:t>
      </w:r>
    </w:p>
    <w:p w14:paraId="64FABB9C" w14:textId="4C86A75F" w:rsidR="00997BE3" w:rsidRPr="00217835" w:rsidRDefault="00CB531A" w:rsidP="00CB531A">
      <w:pPr>
        <w:pStyle w:val="ListParagraph"/>
        <w:numPr>
          <w:ilvl w:val="1"/>
          <w:numId w:val="1"/>
        </w:numPr>
      </w:pPr>
      <w:r w:rsidRPr="00217835">
        <w:t xml:space="preserve"> </w:t>
      </w:r>
      <w:r w:rsidR="001F0840" w:rsidRPr="00217835">
        <w:t xml:space="preserve">Identify any residents on the resident’s nursing unit </w:t>
      </w:r>
      <w:r w:rsidR="00E05F6A" w:rsidRPr="00217835">
        <w:t>with onset of COVID-19</w:t>
      </w:r>
      <w:r w:rsidR="00102857" w:rsidRPr="00217835">
        <w:t xml:space="preserve"> in the </w:t>
      </w:r>
      <w:r w:rsidR="00F34404" w:rsidRPr="00217835">
        <w:t>14 days prior to the resident’s onset date</w:t>
      </w:r>
      <w:r w:rsidR="00BF751B" w:rsidRPr="00217835">
        <w:t xml:space="preserve"> </w:t>
      </w:r>
      <w:r w:rsidR="00AE742C" w:rsidRPr="00217835">
        <w:rPr>
          <w:i/>
          <w:iCs/>
        </w:rPr>
        <w:t>(</w:t>
      </w:r>
      <w:r w:rsidR="00BF751B" w:rsidRPr="00217835">
        <w:rPr>
          <w:i/>
          <w:iCs/>
        </w:rPr>
        <w:t>suggesting an outbreak</w:t>
      </w:r>
      <w:r w:rsidR="00AE742C" w:rsidRPr="00217835">
        <w:rPr>
          <w:i/>
          <w:iCs/>
        </w:rPr>
        <w:t xml:space="preserve"> with nosocomial transmission)</w:t>
      </w:r>
      <w:r w:rsidR="00F34404" w:rsidRPr="00217835">
        <w:rPr>
          <w:i/>
          <w:iCs/>
        </w:rPr>
        <w:t>.</w:t>
      </w:r>
    </w:p>
    <w:p w14:paraId="37543817" w14:textId="5BDFA643" w:rsidR="00F34404" w:rsidRPr="00217835" w:rsidRDefault="00F34404" w:rsidP="00997BE3">
      <w:pPr>
        <w:pStyle w:val="ListParagraph"/>
        <w:numPr>
          <w:ilvl w:val="1"/>
          <w:numId w:val="1"/>
        </w:numPr>
      </w:pPr>
      <w:r w:rsidRPr="00217835">
        <w:t>Identify any staff on the resident’s nursing unit with onset of COVID-19 in the 14 days prior to the resident’s onset date</w:t>
      </w:r>
      <w:r w:rsidR="00BF751B" w:rsidRPr="00217835">
        <w:t xml:space="preserve"> </w:t>
      </w:r>
      <w:r w:rsidR="00AE742C" w:rsidRPr="00217835">
        <w:t>(</w:t>
      </w:r>
      <w:r w:rsidR="00BF751B" w:rsidRPr="00217835">
        <w:rPr>
          <w:i/>
          <w:iCs/>
        </w:rPr>
        <w:t>suggesting an outbreak</w:t>
      </w:r>
      <w:r w:rsidR="00AE742C" w:rsidRPr="00217835">
        <w:rPr>
          <w:i/>
          <w:iCs/>
        </w:rPr>
        <w:t xml:space="preserve"> with nosocomial transmission)</w:t>
      </w:r>
      <w:r w:rsidRPr="00217835">
        <w:t>.</w:t>
      </w:r>
    </w:p>
    <w:p w14:paraId="2AC2B665" w14:textId="770FF69B" w:rsidR="00975D84" w:rsidRPr="00217835" w:rsidRDefault="00975D84" w:rsidP="00997BE3">
      <w:pPr>
        <w:pStyle w:val="ListParagraph"/>
        <w:numPr>
          <w:ilvl w:val="1"/>
          <w:numId w:val="1"/>
        </w:numPr>
      </w:pPr>
      <w:r w:rsidRPr="00217835">
        <w:t xml:space="preserve">Identify residents who share the same </w:t>
      </w:r>
      <w:r w:rsidRPr="00217835">
        <w:rPr>
          <w:u w:val="single"/>
        </w:rPr>
        <w:t>day shift</w:t>
      </w:r>
      <w:r w:rsidRPr="00217835">
        <w:t xml:space="preserve"> </w:t>
      </w:r>
      <w:r w:rsidRPr="00217835">
        <w:rPr>
          <w:u w:val="single"/>
        </w:rPr>
        <w:t>CNA assignment</w:t>
      </w:r>
      <w:r w:rsidR="002D4BCF" w:rsidRPr="00217835">
        <w:rPr>
          <w:u w:val="single"/>
        </w:rPr>
        <w:t>s</w:t>
      </w:r>
      <w:r w:rsidR="00D67CAD" w:rsidRPr="00217835">
        <w:t xml:space="preserve"> as the new resident case</w:t>
      </w:r>
      <w:r w:rsidR="002D4BCF" w:rsidRPr="00217835">
        <w:t>.</w:t>
      </w:r>
      <w:r w:rsidR="00BF751B" w:rsidRPr="00217835">
        <w:t xml:space="preserve"> </w:t>
      </w:r>
      <w:r w:rsidR="00772732" w:rsidRPr="00217835">
        <w:t xml:space="preserve"> Do not consider these residents exposed</w:t>
      </w:r>
      <w:r w:rsidR="00244FE9" w:rsidRPr="00217835">
        <w:t xml:space="preserve"> if they had no other contact with the new resident case. </w:t>
      </w:r>
      <w:r w:rsidR="00BF751B" w:rsidRPr="00217835">
        <w:rPr>
          <w:i/>
          <w:iCs/>
        </w:rPr>
        <w:t xml:space="preserve">Residents on the same assignment may have had similar exposures and should </w:t>
      </w:r>
      <w:r w:rsidR="00725B33" w:rsidRPr="00217835">
        <w:rPr>
          <w:i/>
          <w:iCs/>
        </w:rPr>
        <w:t xml:space="preserve">receive </w:t>
      </w:r>
      <w:r w:rsidR="00BF751B" w:rsidRPr="00217835">
        <w:rPr>
          <w:i/>
          <w:iCs/>
        </w:rPr>
        <w:t xml:space="preserve">asymptomatic </w:t>
      </w:r>
      <w:r w:rsidR="000437E5" w:rsidRPr="00217835">
        <w:rPr>
          <w:i/>
          <w:iCs/>
        </w:rPr>
        <w:t xml:space="preserve">targeted </w:t>
      </w:r>
      <w:r w:rsidR="00BF751B" w:rsidRPr="00217835">
        <w:rPr>
          <w:i/>
          <w:iCs/>
        </w:rPr>
        <w:t>testing.</w:t>
      </w:r>
      <w:r w:rsidR="00981723" w:rsidRPr="00217835">
        <w:rPr>
          <w:i/>
          <w:iCs/>
        </w:rPr>
        <w:t xml:space="preserve">  </w:t>
      </w:r>
    </w:p>
    <w:p w14:paraId="0AD3316A" w14:textId="22B0370B" w:rsidR="002D4BCF" w:rsidRPr="00217835" w:rsidRDefault="002D4BCF" w:rsidP="00997BE3">
      <w:pPr>
        <w:pStyle w:val="ListParagraph"/>
        <w:numPr>
          <w:ilvl w:val="1"/>
          <w:numId w:val="1"/>
        </w:numPr>
      </w:pPr>
      <w:r w:rsidRPr="00217835">
        <w:t xml:space="preserve">Report the above </w:t>
      </w:r>
      <w:r w:rsidR="00E52A5E" w:rsidRPr="00217835">
        <w:t xml:space="preserve">findings </w:t>
      </w:r>
      <w:r w:rsidRPr="00217835">
        <w:t>to the facility infection preventionist</w:t>
      </w:r>
      <w:r w:rsidR="00E52A5E" w:rsidRPr="00217835">
        <w:t xml:space="preserve"> and the medical director(s).</w:t>
      </w:r>
    </w:p>
    <w:p w14:paraId="31509DE6" w14:textId="58164424" w:rsidR="00A1141C" w:rsidRPr="00217835" w:rsidRDefault="00A1141C" w:rsidP="00997BE3">
      <w:pPr>
        <w:pStyle w:val="ListParagraph"/>
        <w:numPr>
          <w:ilvl w:val="1"/>
          <w:numId w:val="1"/>
        </w:numPr>
      </w:pPr>
      <w:r w:rsidRPr="00217835">
        <w:rPr>
          <w:b/>
          <w:bCs/>
        </w:rPr>
        <w:t>Targeted Testing:</w:t>
      </w:r>
      <w:r w:rsidR="0029692D" w:rsidRPr="00217835">
        <w:rPr>
          <w:b/>
          <w:bCs/>
        </w:rPr>
        <w:t xml:space="preserve">  </w:t>
      </w:r>
      <w:r w:rsidR="002A6AEA" w:rsidRPr="00217835">
        <w:t>I</w:t>
      </w:r>
      <w:r w:rsidR="0029692D" w:rsidRPr="00217835">
        <w:t xml:space="preserve">dentify </w:t>
      </w:r>
      <w:r w:rsidR="00521A3F" w:rsidRPr="00217835">
        <w:t>residents</w:t>
      </w:r>
      <w:r w:rsidR="004A13AD" w:rsidRPr="00217835">
        <w:t xml:space="preserve"> with the same day shift CNA assignments</w:t>
      </w:r>
      <w:r w:rsidR="002A6AEA" w:rsidRPr="00217835">
        <w:t xml:space="preserve"> as the new resident case</w:t>
      </w:r>
      <w:r w:rsidR="00672076" w:rsidRPr="00217835">
        <w:t>.</w:t>
      </w:r>
      <w:r w:rsidR="000C099E" w:rsidRPr="00217835">
        <w:t xml:space="preserve">  </w:t>
      </w:r>
      <w:r w:rsidR="000C099E" w:rsidRPr="00217835">
        <w:rPr>
          <w:u w:val="single"/>
        </w:rPr>
        <w:t xml:space="preserve">Do not test any residents within </w:t>
      </w:r>
      <w:r w:rsidR="008C0531" w:rsidRPr="00217835">
        <w:rPr>
          <w:u w:val="single"/>
        </w:rPr>
        <w:t>1</w:t>
      </w:r>
      <w:r w:rsidR="000C099E" w:rsidRPr="00217835">
        <w:rPr>
          <w:u w:val="single"/>
        </w:rPr>
        <w:t xml:space="preserve"> month of the onset of confirmed COVID-19 illness</w:t>
      </w:r>
      <w:r w:rsidR="006B357A" w:rsidRPr="00217835">
        <w:t xml:space="preserve"> or who are being tested for an exposure</w:t>
      </w:r>
      <w:r w:rsidR="000C099E" w:rsidRPr="00217835">
        <w:t>.</w:t>
      </w:r>
      <w:r w:rsidR="00C77C97" w:rsidRPr="00217835">
        <w:t xml:space="preserve"> </w:t>
      </w:r>
      <w:r w:rsidR="00C77C97" w:rsidRPr="00217835">
        <w:rPr>
          <w:i/>
          <w:iCs/>
        </w:rPr>
        <w:t>Other residents may have unrecognized COVID-19 infection.</w:t>
      </w:r>
    </w:p>
    <w:p w14:paraId="22A1B63E" w14:textId="5D008E73" w:rsidR="00430570" w:rsidRPr="00217835" w:rsidRDefault="00430570" w:rsidP="00430570">
      <w:pPr>
        <w:pStyle w:val="ListParagraph"/>
        <w:numPr>
          <w:ilvl w:val="2"/>
          <w:numId w:val="1"/>
        </w:numPr>
      </w:pPr>
      <w:r w:rsidRPr="00217835">
        <w:t xml:space="preserve">Test </w:t>
      </w:r>
      <w:r w:rsidR="00AF3D65" w:rsidRPr="00217835">
        <w:t xml:space="preserve">identified </w:t>
      </w:r>
      <w:r w:rsidRPr="00217835">
        <w:rPr>
          <w:u w:val="single"/>
        </w:rPr>
        <w:t>residents</w:t>
      </w:r>
      <w:r w:rsidRPr="00217835">
        <w:t xml:space="preserve"> </w:t>
      </w:r>
      <w:r w:rsidR="0030546F" w:rsidRPr="00217835">
        <w:t xml:space="preserve">once </w:t>
      </w:r>
      <w:r w:rsidR="002075A7" w:rsidRPr="00217835">
        <w:rPr>
          <w:u w:val="single"/>
        </w:rPr>
        <w:t>who have not had COVID-19</w:t>
      </w:r>
      <w:r w:rsidR="002075A7" w:rsidRPr="00217835">
        <w:t xml:space="preserve"> illness in the previous </w:t>
      </w:r>
      <w:r w:rsidR="00DC024A" w:rsidRPr="00217835">
        <w:t>3</w:t>
      </w:r>
      <w:r w:rsidR="002075A7" w:rsidRPr="00217835">
        <w:t xml:space="preserve"> months </w:t>
      </w:r>
      <w:r w:rsidRPr="00217835">
        <w:t>with a PCR nasopharyngeal swab for COVID-19</w:t>
      </w:r>
      <w:r w:rsidR="002075A7" w:rsidRPr="00217835">
        <w:t>.</w:t>
      </w:r>
    </w:p>
    <w:p w14:paraId="681097D4" w14:textId="4F108011" w:rsidR="0030546F" w:rsidRPr="00217835" w:rsidRDefault="0030546F" w:rsidP="00430570">
      <w:pPr>
        <w:pStyle w:val="ListParagraph"/>
        <w:numPr>
          <w:ilvl w:val="2"/>
          <w:numId w:val="1"/>
        </w:numPr>
      </w:pPr>
      <w:r w:rsidRPr="00217835">
        <w:t xml:space="preserve">Test identified </w:t>
      </w:r>
      <w:r w:rsidRPr="00217835">
        <w:rPr>
          <w:u w:val="single"/>
        </w:rPr>
        <w:t>residents</w:t>
      </w:r>
      <w:r w:rsidRPr="00217835">
        <w:t xml:space="preserve"> once </w:t>
      </w:r>
      <w:r w:rsidRPr="00217835">
        <w:rPr>
          <w:u w:val="single"/>
        </w:rPr>
        <w:t>who have had COVID-19</w:t>
      </w:r>
      <w:r w:rsidRPr="00217835">
        <w:t xml:space="preserve"> illness in the previous </w:t>
      </w:r>
      <w:r w:rsidR="00DC024A" w:rsidRPr="00217835">
        <w:t>3</w:t>
      </w:r>
      <w:r w:rsidRPr="00217835">
        <w:t xml:space="preserve"> months with </w:t>
      </w:r>
      <w:r w:rsidR="008E69D8" w:rsidRPr="00217835">
        <w:t>an Antigen test for COVID-19.</w:t>
      </w:r>
    </w:p>
    <w:p w14:paraId="75522C04" w14:textId="42473369" w:rsidR="00FF5312" w:rsidRPr="00217835" w:rsidRDefault="000C099E" w:rsidP="00FF5312">
      <w:pPr>
        <w:pStyle w:val="ListParagraph"/>
        <w:numPr>
          <w:ilvl w:val="1"/>
          <w:numId w:val="1"/>
        </w:numPr>
      </w:pPr>
      <w:r w:rsidRPr="00217835">
        <w:rPr>
          <w:b/>
          <w:bCs/>
        </w:rPr>
        <w:t>Exposure</w:t>
      </w:r>
      <w:r w:rsidR="00A520C2" w:rsidRPr="00217835">
        <w:rPr>
          <w:b/>
          <w:bCs/>
        </w:rPr>
        <w:t xml:space="preserve"> </w:t>
      </w:r>
      <w:r w:rsidR="004C7114" w:rsidRPr="00217835">
        <w:rPr>
          <w:b/>
          <w:bCs/>
        </w:rPr>
        <w:t>Testing:</w:t>
      </w:r>
      <w:r w:rsidR="004C7114" w:rsidRPr="00217835">
        <w:t xml:space="preserve">  </w:t>
      </w:r>
      <w:r w:rsidR="00FF5312" w:rsidRPr="00217835">
        <w:t xml:space="preserve">In consultation with the infection preventionist and the medical director(s), identify residents and staff exposed by the new case, for </w:t>
      </w:r>
      <w:r w:rsidR="007F55BB" w:rsidRPr="00217835">
        <w:t>exposure</w:t>
      </w:r>
      <w:r w:rsidR="00BB7CCA" w:rsidRPr="00217835">
        <w:t xml:space="preserve"> </w:t>
      </w:r>
      <w:r w:rsidR="00FF5312" w:rsidRPr="00217835">
        <w:t xml:space="preserve">COVID-19 </w:t>
      </w:r>
      <w:r w:rsidR="00FF5312" w:rsidRPr="00217835">
        <w:lastRenderedPageBreak/>
        <w:t>testing</w:t>
      </w:r>
      <w:r w:rsidR="00AF4AB0" w:rsidRPr="00217835">
        <w:t>.</w:t>
      </w:r>
      <w:r w:rsidR="00FF5312" w:rsidRPr="00217835">
        <w:t xml:space="preserve"> </w:t>
      </w:r>
      <w:r w:rsidR="00AA1335" w:rsidRPr="00217835">
        <w:rPr>
          <w:u w:val="single"/>
        </w:rPr>
        <w:t>Do not test</w:t>
      </w:r>
      <w:r w:rsidR="00FF5312" w:rsidRPr="00217835">
        <w:rPr>
          <w:u w:val="single"/>
        </w:rPr>
        <w:t xml:space="preserve"> any residents or staff </w:t>
      </w:r>
      <w:r w:rsidR="003F4267" w:rsidRPr="00217835">
        <w:rPr>
          <w:u w:val="single"/>
        </w:rPr>
        <w:t xml:space="preserve">within </w:t>
      </w:r>
      <w:r w:rsidR="00DB1108" w:rsidRPr="00217835">
        <w:rPr>
          <w:u w:val="single"/>
        </w:rPr>
        <w:t>1</w:t>
      </w:r>
      <w:r w:rsidR="003F4267" w:rsidRPr="00217835">
        <w:rPr>
          <w:u w:val="single"/>
        </w:rPr>
        <w:t xml:space="preserve"> month of </w:t>
      </w:r>
      <w:r w:rsidR="00D75799" w:rsidRPr="00217835">
        <w:rPr>
          <w:u w:val="single"/>
        </w:rPr>
        <w:t xml:space="preserve">the onset of </w:t>
      </w:r>
      <w:r w:rsidR="00AA1335" w:rsidRPr="00217835">
        <w:rPr>
          <w:u w:val="single"/>
        </w:rPr>
        <w:t xml:space="preserve">confirmed </w:t>
      </w:r>
      <w:r w:rsidR="00D75799" w:rsidRPr="00217835">
        <w:rPr>
          <w:u w:val="single"/>
        </w:rPr>
        <w:t>COVID-19</w:t>
      </w:r>
      <w:r w:rsidR="00AA1335" w:rsidRPr="00217835">
        <w:rPr>
          <w:u w:val="single"/>
        </w:rPr>
        <w:t xml:space="preserve"> illness</w:t>
      </w:r>
      <w:r w:rsidR="00FF5312" w:rsidRPr="00217835">
        <w:rPr>
          <w:u w:val="single"/>
        </w:rPr>
        <w:t>.</w:t>
      </w:r>
    </w:p>
    <w:p w14:paraId="04021FA8" w14:textId="551FD578" w:rsidR="00D55E32" w:rsidRPr="00217835" w:rsidRDefault="00D55E32" w:rsidP="00E566C1">
      <w:pPr>
        <w:pStyle w:val="ListParagraph"/>
        <w:numPr>
          <w:ilvl w:val="2"/>
          <w:numId w:val="1"/>
        </w:numPr>
      </w:pPr>
      <w:r w:rsidRPr="00217835">
        <w:t xml:space="preserve">Test </w:t>
      </w:r>
      <w:r w:rsidR="00AE1C50" w:rsidRPr="00217835">
        <w:t>exposed</w:t>
      </w:r>
      <w:r w:rsidRPr="00217835">
        <w:t xml:space="preserve"> staff</w:t>
      </w:r>
      <w:r w:rsidR="00CC163A" w:rsidRPr="00217835">
        <w:t>, with a nasal specimen (Antigen</w:t>
      </w:r>
      <w:r w:rsidR="00DC47EC" w:rsidRPr="00217835">
        <w:t xml:space="preserve"> (preferred) or PCR</w:t>
      </w:r>
      <w:r w:rsidR="00CC163A" w:rsidRPr="00217835">
        <w:t>)</w:t>
      </w:r>
      <w:r w:rsidR="0047020D" w:rsidRPr="00217835">
        <w:t xml:space="preserve"> every other day starting</w:t>
      </w:r>
      <w:r w:rsidR="001C0159" w:rsidRPr="00217835">
        <w:t xml:space="preserve"> 1 day after the First Exposure Date and continuing until 6 days after the Last Exposure Date</w:t>
      </w:r>
      <w:r w:rsidR="00C10B80" w:rsidRPr="00217835">
        <w:t xml:space="preserve"> (usually a total of 3 tests)</w:t>
      </w:r>
      <w:r w:rsidR="001C0159" w:rsidRPr="00217835">
        <w:t>.</w:t>
      </w:r>
    </w:p>
    <w:p w14:paraId="685795FF" w14:textId="1E2D5642" w:rsidR="00E566C1" w:rsidRPr="00217835" w:rsidRDefault="00D55E32" w:rsidP="00E566C1">
      <w:pPr>
        <w:pStyle w:val="ListParagraph"/>
        <w:numPr>
          <w:ilvl w:val="2"/>
          <w:numId w:val="1"/>
        </w:numPr>
      </w:pPr>
      <w:r w:rsidRPr="00217835">
        <w:t>T</w:t>
      </w:r>
      <w:r w:rsidR="00144BC3" w:rsidRPr="00217835">
        <w:t>est</w:t>
      </w:r>
      <w:r w:rsidR="00AF3D65" w:rsidRPr="00217835">
        <w:t xml:space="preserve"> exposed</w:t>
      </w:r>
      <w:r w:rsidR="00E566C1" w:rsidRPr="00217835">
        <w:t xml:space="preserve"> </w:t>
      </w:r>
      <w:r w:rsidR="00E566C1" w:rsidRPr="00217835">
        <w:rPr>
          <w:u w:val="single"/>
        </w:rPr>
        <w:t>residents</w:t>
      </w:r>
      <w:r w:rsidR="00E566C1" w:rsidRPr="00217835">
        <w:t xml:space="preserve"> </w:t>
      </w:r>
      <w:r w:rsidR="007C778D" w:rsidRPr="00217835">
        <w:t xml:space="preserve">(with a PCR </w:t>
      </w:r>
      <w:r w:rsidR="0074078A" w:rsidRPr="00217835">
        <w:t>nasopharyngeal swab</w:t>
      </w:r>
      <w:r w:rsidR="009128A9" w:rsidRPr="00217835">
        <w:t xml:space="preserve"> for COVID-19</w:t>
      </w:r>
      <w:r w:rsidR="007C778D" w:rsidRPr="00217835">
        <w:t xml:space="preserve"> resulted by a local lab</w:t>
      </w:r>
      <w:r w:rsidR="00D60C62" w:rsidRPr="00217835">
        <w:t>), regardless of vaccination status,</w:t>
      </w:r>
      <w:r w:rsidR="0074078A" w:rsidRPr="00217835">
        <w:t xml:space="preserve"> </w:t>
      </w:r>
      <w:r w:rsidR="00E566C1" w:rsidRPr="00217835">
        <w:t>who:</w:t>
      </w:r>
    </w:p>
    <w:p w14:paraId="635CFE3B" w14:textId="62900100" w:rsidR="00E653F2" w:rsidRPr="00217835" w:rsidRDefault="00E653F2" w:rsidP="00E566C1">
      <w:pPr>
        <w:pStyle w:val="ListParagraph"/>
        <w:numPr>
          <w:ilvl w:val="3"/>
          <w:numId w:val="1"/>
        </w:numPr>
      </w:pPr>
      <w:r w:rsidRPr="00217835">
        <w:t xml:space="preserve">Were roommates </w:t>
      </w:r>
      <w:r w:rsidR="00587BA3" w:rsidRPr="00217835">
        <w:t>of the new resident case.</w:t>
      </w:r>
    </w:p>
    <w:p w14:paraId="588C6480" w14:textId="252153B5" w:rsidR="00C8623F" w:rsidRPr="00217835" w:rsidRDefault="005B7291" w:rsidP="00E566C1">
      <w:pPr>
        <w:pStyle w:val="ListParagraph"/>
        <w:numPr>
          <w:ilvl w:val="3"/>
          <w:numId w:val="1"/>
        </w:numPr>
      </w:pPr>
      <w:r w:rsidRPr="00217835">
        <w:t xml:space="preserve">Participated in the </w:t>
      </w:r>
      <w:r w:rsidRPr="00217835">
        <w:rPr>
          <w:u w:val="single"/>
        </w:rPr>
        <w:t>same service or activity</w:t>
      </w:r>
      <w:r w:rsidR="00F125EF" w:rsidRPr="00217835">
        <w:t xml:space="preserve"> as the new case</w:t>
      </w:r>
      <w:r w:rsidR="00AA0D79" w:rsidRPr="00217835">
        <w:t xml:space="preserve"> </w:t>
      </w:r>
      <w:r w:rsidR="00D068CA" w:rsidRPr="00217835">
        <w:t>starting</w:t>
      </w:r>
      <w:r w:rsidR="00AA0D79" w:rsidRPr="00217835">
        <w:t xml:space="preserve"> </w:t>
      </w:r>
      <w:r w:rsidR="00B9124B" w:rsidRPr="00217835">
        <w:t>2</w:t>
      </w:r>
      <w:r w:rsidR="00AA0D79" w:rsidRPr="00217835">
        <w:t xml:space="preserve"> days </w:t>
      </w:r>
      <w:r w:rsidR="00D068CA" w:rsidRPr="00217835">
        <w:t>before the</w:t>
      </w:r>
      <w:r w:rsidR="00AA0D79" w:rsidRPr="00217835">
        <w:t xml:space="preserve"> </w:t>
      </w:r>
      <w:r w:rsidR="00192AED" w:rsidRPr="00217835">
        <w:t xml:space="preserve">Onset Date </w:t>
      </w:r>
      <w:r w:rsidR="00D068CA" w:rsidRPr="00217835">
        <w:t>until the</w:t>
      </w:r>
      <w:r w:rsidR="00AA0D79" w:rsidRPr="00217835">
        <w:t xml:space="preserve"> Positive Date</w:t>
      </w:r>
      <w:r w:rsidR="00F125EF" w:rsidRPr="00217835">
        <w:t>.</w:t>
      </w:r>
    </w:p>
    <w:p w14:paraId="0768C4AD" w14:textId="01FD1426" w:rsidR="00CC163A" w:rsidRPr="00217835" w:rsidRDefault="00CC163A" w:rsidP="0004525C">
      <w:pPr>
        <w:pStyle w:val="ListParagraph"/>
        <w:numPr>
          <w:ilvl w:val="3"/>
          <w:numId w:val="1"/>
        </w:numPr>
      </w:pPr>
      <w:r w:rsidRPr="00217835">
        <w:t xml:space="preserve">Test these </w:t>
      </w:r>
      <w:r w:rsidR="00CB5143" w:rsidRPr="00217835">
        <w:t xml:space="preserve">exposed </w:t>
      </w:r>
      <w:r w:rsidRPr="00217835">
        <w:rPr>
          <w:u w:val="single"/>
        </w:rPr>
        <w:t>residents</w:t>
      </w:r>
      <w:r w:rsidR="00B141C8" w:rsidRPr="00217835">
        <w:rPr>
          <w:u w:val="single"/>
        </w:rPr>
        <w:t xml:space="preserve"> </w:t>
      </w:r>
      <w:r w:rsidR="00B141C8" w:rsidRPr="00217835">
        <w:t>every other day starting 1 day after the First Exposure Date and continuing until 6 days after the Last Exposure Date</w:t>
      </w:r>
      <w:r w:rsidR="004E712D" w:rsidRPr="00217835">
        <w:t xml:space="preserve"> (usually a total of 3 tests)</w:t>
      </w:r>
      <w:r w:rsidR="00B141C8" w:rsidRPr="00217835">
        <w:t>.</w:t>
      </w:r>
    </w:p>
    <w:p w14:paraId="37E0D855" w14:textId="71DC4F65" w:rsidR="00BE0326" w:rsidRPr="00217835" w:rsidRDefault="00BE0326" w:rsidP="00B44A26">
      <w:pPr>
        <w:pStyle w:val="ListParagraph"/>
        <w:numPr>
          <w:ilvl w:val="3"/>
          <w:numId w:val="1"/>
        </w:numPr>
      </w:pPr>
      <w:r w:rsidRPr="00217835">
        <w:t xml:space="preserve">For residents within </w:t>
      </w:r>
      <w:r w:rsidR="00B66C25" w:rsidRPr="00217835">
        <w:t>3</w:t>
      </w:r>
      <w:r w:rsidRPr="00217835">
        <w:t xml:space="preserve"> months of confirmed COVID-19 illness, Point-of-Care Antigen testing is </w:t>
      </w:r>
      <w:r w:rsidR="00B66C25" w:rsidRPr="00217835">
        <w:t>used</w:t>
      </w:r>
      <w:r w:rsidRPr="00217835">
        <w:t xml:space="preserve">. </w:t>
      </w:r>
      <w:r w:rsidRPr="00217835">
        <w:rPr>
          <w:i/>
          <w:iCs/>
        </w:rPr>
        <w:t>Antigen testing reduces the possibility of identifying a “persistent positive” resident.</w:t>
      </w:r>
    </w:p>
    <w:p w14:paraId="6E5CFEFF" w14:textId="7B28A502" w:rsidR="00A34AAC" w:rsidRPr="00217835" w:rsidRDefault="00A706AD" w:rsidP="00184EEC">
      <w:pPr>
        <w:pStyle w:val="ListParagraph"/>
        <w:numPr>
          <w:ilvl w:val="2"/>
          <w:numId w:val="1"/>
        </w:numPr>
      </w:pPr>
      <w:r w:rsidRPr="00217835">
        <w:t xml:space="preserve">Institute universal use of medical masks for all staff, visitors, and residents (if able to tolerate a mask) of the affected units or areas for 14 days after </w:t>
      </w:r>
      <w:r w:rsidR="00184EEC" w:rsidRPr="00217835">
        <w:t>the Positive Date</w:t>
      </w:r>
      <w:r w:rsidRPr="00217835">
        <w:t>.</w:t>
      </w:r>
    </w:p>
    <w:p w14:paraId="2FF8421F" w14:textId="77777777" w:rsidR="008B176C" w:rsidRPr="00217835" w:rsidRDefault="008B176C" w:rsidP="008B176C">
      <w:pPr>
        <w:pStyle w:val="ListParagraph"/>
        <w:numPr>
          <w:ilvl w:val="1"/>
          <w:numId w:val="1"/>
        </w:numPr>
      </w:pPr>
      <w:r w:rsidRPr="00217835">
        <w:t xml:space="preserve">Residents may decline testing.  </w:t>
      </w:r>
    </w:p>
    <w:p w14:paraId="620D6638" w14:textId="77777777" w:rsidR="008B176C" w:rsidRPr="00217835" w:rsidRDefault="008B176C" w:rsidP="008B176C">
      <w:pPr>
        <w:pStyle w:val="ListParagraph"/>
        <w:numPr>
          <w:ilvl w:val="2"/>
          <w:numId w:val="1"/>
        </w:numPr>
      </w:pPr>
      <w:r w:rsidRPr="00217835">
        <w:t xml:space="preserve">A registered nurse will provide counseling to the resident regarding the type of test used, the benefits of testing to the resident and the other facility residents, and the risks of declining testing.  Document any resident declinations of testing and the counseling provided in the medical record.  </w:t>
      </w:r>
    </w:p>
    <w:p w14:paraId="13E697D8" w14:textId="77777777" w:rsidR="008B176C" w:rsidRPr="00217835" w:rsidRDefault="008B176C" w:rsidP="008B176C">
      <w:pPr>
        <w:pStyle w:val="ListParagraph"/>
        <w:numPr>
          <w:ilvl w:val="2"/>
          <w:numId w:val="1"/>
        </w:numPr>
      </w:pPr>
      <w:r w:rsidRPr="00217835">
        <w:t xml:space="preserve">Residents who decline testing and have symptoms of COVID-19 illness should be isolated separately from residents who declined testing and do not have symptoms.  </w:t>
      </w:r>
    </w:p>
    <w:p w14:paraId="105BF604" w14:textId="0C8954D4" w:rsidR="008B176C" w:rsidRPr="00217835" w:rsidRDefault="008B176C" w:rsidP="008B176C">
      <w:pPr>
        <w:pStyle w:val="ListParagraph"/>
        <w:numPr>
          <w:ilvl w:val="2"/>
          <w:numId w:val="1"/>
        </w:numPr>
      </w:pPr>
      <w:r w:rsidRPr="00217835">
        <w:t>Residents with an exposure who decline testing</w:t>
      </w:r>
      <w:r w:rsidR="007920B1" w:rsidRPr="00217835">
        <w:t xml:space="preserve"> and </w:t>
      </w:r>
      <w:r w:rsidR="005E7DAA" w:rsidRPr="00217835">
        <w:t>are unable to tolerate wearing a mask</w:t>
      </w:r>
      <w:r w:rsidR="00213652" w:rsidRPr="00217835">
        <w:t xml:space="preserve"> </w:t>
      </w:r>
      <w:r w:rsidR="002126CF" w:rsidRPr="00217835">
        <w:t>are placed in Quarantine for 10</w:t>
      </w:r>
      <w:r w:rsidRPr="00217835">
        <w:t xml:space="preserve"> days after the exposure.</w:t>
      </w:r>
      <w:r w:rsidR="00371A71" w:rsidRPr="00217835">
        <w:t xml:space="preserve"> </w:t>
      </w:r>
    </w:p>
    <w:p w14:paraId="1B97FFA1" w14:textId="50BAAADA" w:rsidR="0003732E" w:rsidRPr="00217835" w:rsidRDefault="0003732E" w:rsidP="008B176C">
      <w:pPr>
        <w:pStyle w:val="ListParagraph"/>
        <w:numPr>
          <w:ilvl w:val="1"/>
          <w:numId w:val="1"/>
        </w:numPr>
      </w:pPr>
      <w:r w:rsidRPr="00217835">
        <w:t>A staff member that refuses testing is considered to have an outdated or incomplete health assessment and shall be prohibited from working for the nursing home until they complete testing.</w:t>
      </w:r>
    </w:p>
    <w:p w14:paraId="32C80A46" w14:textId="1112D82B" w:rsidR="002266D4" w:rsidRPr="00217835" w:rsidRDefault="002266D4">
      <w:r w:rsidRPr="00217835">
        <w:br w:type="page"/>
      </w:r>
    </w:p>
    <w:p w14:paraId="7BCCD1F1" w14:textId="16972CB0" w:rsidR="00F75F1F" w:rsidRPr="00217835" w:rsidRDefault="00181F6F" w:rsidP="00B577F0">
      <w:pPr>
        <w:pStyle w:val="ListParagraph"/>
        <w:numPr>
          <w:ilvl w:val="0"/>
          <w:numId w:val="1"/>
        </w:numPr>
        <w:rPr>
          <w:b/>
          <w:bCs/>
          <w:sz w:val="32"/>
          <w:szCs w:val="32"/>
        </w:rPr>
      </w:pPr>
      <w:r w:rsidRPr="00217835">
        <w:rPr>
          <w:b/>
          <w:bCs/>
          <w:sz w:val="32"/>
          <w:szCs w:val="32"/>
        </w:rPr>
        <w:lastRenderedPageBreak/>
        <w:t>New Employee/Staff Case</w:t>
      </w:r>
    </w:p>
    <w:p w14:paraId="7994BA64" w14:textId="4EEDC4EF" w:rsidR="00277762" w:rsidRPr="00217835" w:rsidRDefault="00277762" w:rsidP="00277762">
      <w:pPr>
        <w:pStyle w:val="ListParagraph"/>
        <w:numPr>
          <w:ilvl w:val="1"/>
          <w:numId w:val="1"/>
        </w:numPr>
      </w:pPr>
      <w:r w:rsidRPr="00217835">
        <w:rPr>
          <w:u w:val="single"/>
        </w:rPr>
        <w:t>Complete Contact Tracing</w:t>
      </w:r>
      <w:r w:rsidRPr="00217835">
        <w:t xml:space="preserve"> beginning </w:t>
      </w:r>
      <w:r w:rsidR="005049F5" w:rsidRPr="00217835">
        <w:t>2</w:t>
      </w:r>
      <w:r w:rsidR="004D1928" w:rsidRPr="00217835">
        <w:t xml:space="preserve"> days</w:t>
      </w:r>
      <w:r w:rsidRPr="00217835">
        <w:t xml:space="preserve"> </w:t>
      </w:r>
      <w:r w:rsidR="004D1928" w:rsidRPr="00217835">
        <w:t>before</w:t>
      </w:r>
      <w:r w:rsidRPr="00217835">
        <w:t xml:space="preserve"> the </w:t>
      </w:r>
      <w:r w:rsidR="00AA0D79" w:rsidRPr="00217835">
        <w:t>Onset Date</w:t>
      </w:r>
      <w:r w:rsidR="00F015C1" w:rsidRPr="00217835">
        <w:t xml:space="preserve"> and continuing until the Positive Date</w:t>
      </w:r>
      <w:r w:rsidRPr="00217835">
        <w:t>.</w:t>
      </w:r>
      <w:r w:rsidR="006310A6" w:rsidRPr="00217835">
        <w:t xml:space="preserve">  </w:t>
      </w:r>
      <w:r w:rsidR="006C29D9" w:rsidRPr="00217835">
        <w:rPr>
          <w:i/>
          <w:iCs/>
        </w:rPr>
        <w:t xml:space="preserve">The employee may </w:t>
      </w:r>
      <w:r w:rsidR="00B972CF" w:rsidRPr="00217835">
        <w:rPr>
          <w:i/>
          <w:iCs/>
        </w:rPr>
        <w:t>have been</w:t>
      </w:r>
      <w:r w:rsidR="006C29D9" w:rsidRPr="00217835">
        <w:rPr>
          <w:i/>
          <w:iCs/>
        </w:rPr>
        <w:t xml:space="preserve"> infectious before the Onset Date, generally considered to be a 48-hour period.</w:t>
      </w:r>
    </w:p>
    <w:p w14:paraId="774DC251" w14:textId="7FA6791C" w:rsidR="00786906" w:rsidRPr="00217835" w:rsidRDefault="00786906" w:rsidP="00786906">
      <w:pPr>
        <w:pStyle w:val="ListParagraph"/>
        <w:numPr>
          <w:ilvl w:val="2"/>
          <w:numId w:val="1"/>
        </w:numPr>
      </w:pPr>
      <w:r w:rsidRPr="00217835">
        <w:rPr>
          <w:u w:val="single"/>
        </w:rPr>
        <w:t>Review</w:t>
      </w:r>
      <w:r w:rsidRPr="00217835">
        <w:t xml:space="preserve"> </w:t>
      </w:r>
      <w:r w:rsidRPr="00217835">
        <w:rPr>
          <w:u w:val="single"/>
        </w:rPr>
        <w:t>medical records</w:t>
      </w:r>
      <w:r w:rsidR="00632AE6" w:rsidRPr="00217835">
        <w:rPr>
          <w:u w:val="single"/>
        </w:rPr>
        <w:t xml:space="preserve"> (</w:t>
      </w:r>
      <w:r w:rsidR="00767FF5" w:rsidRPr="00217835">
        <w:rPr>
          <w:u w:val="single"/>
        </w:rPr>
        <w:t>including ADL documentation)</w:t>
      </w:r>
      <w:r w:rsidR="00D04CD6" w:rsidRPr="00217835">
        <w:t xml:space="preserve">, </w:t>
      </w:r>
      <w:r w:rsidR="00D04CD6" w:rsidRPr="00217835">
        <w:rPr>
          <w:u w:val="single"/>
        </w:rPr>
        <w:t>staffing sheets</w:t>
      </w:r>
      <w:r w:rsidR="00D04CD6" w:rsidRPr="00217835">
        <w:t xml:space="preserve">, </w:t>
      </w:r>
      <w:r w:rsidR="00AA0D79" w:rsidRPr="00217835">
        <w:t xml:space="preserve">and </w:t>
      </w:r>
      <w:r w:rsidR="00D04CD6" w:rsidRPr="00217835">
        <w:rPr>
          <w:u w:val="single"/>
        </w:rPr>
        <w:t>assignments</w:t>
      </w:r>
      <w:r w:rsidR="00AA0D79" w:rsidRPr="00217835">
        <w:t xml:space="preserve"> to identify affected residents</w:t>
      </w:r>
      <w:r w:rsidR="00D605E9" w:rsidRPr="00217835">
        <w:t xml:space="preserve"> and staff members</w:t>
      </w:r>
      <w:r w:rsidR="00AB79C0" w:rsidRPr="00217835">
        <w:t>.</w:t>
      </w:r>
    </w:p>
    <w:p w14:paraId="0AD958D7" w14:textId="3C0A5EBC" w:rsidR="009416AA" w:rsidRPr="00217835" w:rsidRDefault="003A7704" w:rsidP="00786906">
      <w:pPr>
        <w:pStyle w:val="ListParagraph"/>
        <w:numPr>
          <w:ilvl w:val="2"/>
          <w:numId w:val="1"/>
        </w:numPr>
      </w:pPr>
      <w:r w:rsidRPr="00217835">
        <w:t>R</w:t>
      </w:r>
      <w:r w:rsidR="009416AA" w:rsidRPr="00217835">
        <w:t xml:space="preserve">esidents </w:t>
      </w:r>
      <w:r w:rsidR="00D20E97" w:rsidRPr="00217835">
        <w:t xml:space="preserve">with </w:t>
      </w:r>
      <w:r w:rsidR="000801EB" w:rsidRPr="00217835">
        <w:t>close contact (within 6 feet of the new employee case for 1</w:t>
      </w:r>
      <w:r w:rsidR="00BD64C9" w:rsidRPr="00217835">
        <w:t>5</w:t>
      </w:r>
      <w:r w:rsidR="000801EB" w:rsidRPr="00217835">
        <w:t xml:space="preserve"> minutes or longer</w:t>
      </w:r>
      <w:r w:rsidR="00AC4818" w:rsidRPr="00217835">
        <w:t xml:space="preserve"> within a 24-hour period)</w:t>
      </w:r>
      <w:r w:rsidRPr="00217835">
        <w:t xml:space="preserve"> </w:t>
      </w:r>
      <w:r w:rsidR="009B7BEA" w:rsidRPr="00217835">
        <w:t>and</w:t>
      </w:r>
      <w:r w:rsidR="00F74BBF" w:rsidRPr="00217835">
        <w:t xml:space="preserve"> who</w:t>
      </w:r>
      <w:r w:rsidR="005E7DAA" w:rsidRPr="00217835">
        <w:t xml:space="preserve"> are unable to tolerate wearing a mask</w:t>
      </w:r>
      <w:r w:rsidR="00AC4818" w:rsidRPr="00217835">
        <w:t xml:space="preserve"> are considered exposed and are placed in quarantine.</w:t>
      </w:r>
      <w:r w:rsidR="00F072E0" w:rsidRPr="00217835">
        <w:t xml:space="preserve">  </w:t>
      </w:r>
    </w:p>
    <w:p w14:paraId="5737F64B" w14:textId="05B34114" w:rsidR="00B03CEC" w:rsidRPr="00217835" w:rsidRDefault="00B03CEC" w:rsidP="00B03CEC">
      <w:pPr>
        <w:pStyle w:val="ListParagraph"/>
        <w:numPr>
          <w:ilvl w:val="1"/>
          <w:numId w:val="1"/>
        </w:numPr>
      </w:pPr>
      <w:r w:rsidRPr="00217835">
        <w:t xml:space="preserve">Identify any residents on the employee’s nursing unit with onset of COVID-19 in the </w:t>
      </w:r>
      <w:r w:rsidR="00CD7DEF" w:rsidRPr="00217835">
        <w:t>14</w:t>
      </w:r>
      <w:r w:rsidRPr="00217835">
        <w:t xml:space="preserve"> days </w:t>
      </w:r>
      <w:r w:rsidR="006C08E5" w:rsidRPr="00217835">
        <w:t>before</w:t>
      </w:r>
      <w:r w:rsidRPr="00217835">
        <w:t xml:space="preserve"> the </w:t>
      </w:r>
      <w:r w:rsidR="00F01103" w:rsidRPr="00217835">
        <w:t>employee</w:t>
      </w:r>
      <w:r w:rsidRPr="00217835">
        <w:t xml:space="preserve">’s </w:t>
      </w:r>
      <w:r w:rsidR="00AA0D79" w:rsidRPr="00217835">
        <w:t>O</w:t>
      </w:r>
      <w:r w:rsidRPr="00217835">
        <w:t xml:space="preserve">nset </w:t>
      </w:r>
      <w:r w:rsidR="00AA0D79" w:rsidRPr="00217835">
        <w:t>D</w:t>
      </w:r>
      <w:r w:rsidRPr="00217835">
        <w:t>ate</w:t>
      </w:r>
      <w:r w:rsidR="00D14CB3" w:rsidRPr="00217835">
        <w:t xml:space="preserve"> </w:t>
      </w:r>
      <w:r w:rsidR="00D14CB3" w:rsidRPr="00217835">
        <w:rPr>
          <w:i/>
          <w:iCs/>
        </w:rPr>
        <w:t>(suggesting an outbreak with nosocomial transmission).</w:t>
      </w:r>
    </w:p>
    <w:p w14:paraId="18F0893E" w14:textId="76440B15" w:rsidR="00B03CEC" w:rsidRPr="00217835" w:rsidRDefault="00B03CEC" w:rsidP="00D14CB3">
      <w:pPr>
        <w:pStyle w:val="ListParagraph"/>
        <w:numPr>
          <w:ilvl w:val="1"/>
          <w:numId w:val="1"/>
        </w:numPr>
      </w:pPr>
      <w:r w:rsidRPr="00217835">
        <w:t xml:space="preserve">Identify any staff on the </w:t>
      </w:r>
      <w:r w:rsidR="00E07C3C" w:rsidRPr="00217835">
        <w:t xml:space="preserve">employee’s </w:t>
      </w:r>
      <w:r w:rsidRPr="00217835">
        <w:t>nursing unit</w:t>
      </w:r>
      <w:r w:rsidR="00E07C3C" w:rsidRPr="00217835">
        <w:t xml:space="preserve"> or in the employee’s department</w:t>
      </w:r>
      <w:r w:rsidRPr="00217835">
        <w:t xml:space="preserve"> with onset of COVID-19 in the </w:t>
      </w:r>
      <w:r w:rsidR="00CA7D07" w:rsidRPr="00217835">
        <w:t>7</w:t>
      </w:r>
      <w:r w:rsidRPr="00217835">
        <w:t xml:space="preserve"> days prior to the </w:t>
      </w:r>
      <w:r w:rsidR="00044A6D" w:rsidRPr="00217835">
        <w:t>new case</w:t>
      </w:r>
      <w:r w:rsidRPr="00217835">
        <w:t xml:space="preserve">’s </w:t>
      </w:r>
      <w:r w:rsidR="00AA0D79" w:rsidRPr="00217835">
        <w:t>O</w:t>
      </w:r>
      <w:r w:rsidRPr="00217835">
        <w:t xml:space="preserve">nset </w:t>
      </w:r>
      <w:r w:rsidR="00AA0D79" w:rsidRPr="00217835">
        <w:t>D</w:t>
      </w:r>
      <w:r w:rsidRPr="00217835">
        <w:t>ate</w:t>
      </w:r>
      <w:r w:rsidR="00D14CB3" w:rsidRPr="00217835">
        <w:t xml:space="preserve"> </w:t>
      </w:r>
      <w:r w:rsidR="00D14CB3" w:rsidRPr="00217835">
        <w:rPr>
          <w:i/>
          <w:iCs/>
        </w:rPr>
        <w:t>(suggesting an outbreak with nosocomial transmission).</w:t>
      </w:r>
    </w:p>
    <w:p w14:paraId="3F31EE33" w14:textId="7C354321" w:rsidR="00965F9E" w:rsidRPr="00217835" w:rsidRDefault="00965F9E" w:rsidP="00965F9E">
      <w:pPr>
        <w:pStyle w:val="ListParagraph"/>
        <w:numPr>
          <w:ilvl w:val="1"/>
          <w:numId w:val="1"/>
        </w:numPr>
      </w:pPr>
      <w:r w:rsidRPr="00217835">
        <w:rPr>
          <w:u w:val="single"/>
        </w:rPr>
        <w:t>Interview employee</w:t>
      </w:r>
      <w:r w:rsidRPr="00217835">
        <w:t>:</w:t>
      </w:r>
    </w:p>
    <w:p w14:paraId="798BF231" w14:textId="5B0EB8F0" w:rsidR="00965F9E" w:rsidRPr="00217835" w:rsidRDefault="00965F9E" w:rsidP="00965F9E">
      <w:pPr>
        <w:pStyle w:val="ListParagraph"/>
        <w:numPr>
          <w:ilvl w:val="2"/>
          <w:numId w:val="1"/>
        </w:numPr>
      </w:pPr>
      <w:r w:rsidRPr="00217835">
        <w:rPr>
          <w:u w:val="single"/>
        </w:rPr>
        <w:t>Verify</w:t>
      </w:r>
      <w:r w:rsidRPr="00217835">
        <w:t xml:space="preserve"> </w:t>
      </w:r>
      <w:r w:rsidR="0029141F" w:rsidRPr="00217835">
        <w:t xml:space="preserve">swabbing date and </w:t>
      </w:r>
      <w:r w:rsidR="00AA0D79" w:rsidRPr="00217835">
        <w:t>Positive</w:t>
      </w:r>
      <w:r w:rsidR="0029141F" w:rsidRPr="00217835">
        <w:t xml:space="preserve"> </w:t>
      </w:r>
      <w:r w:rsidR="00AA0D79" w:rsidRPr="00217835">
        <w:t>D</w:t>
      </w:r>
      <w:r w:rsidR="0029141F" w:rsidRPr="00217835">
        <w:t>ate</w:t>
      </w:r>
      <w:r w:rsidR="00C717FA" w:rsidRPr="00217835">
        <w:rPr>
          <w:strike/>
        </w:rPr>
        <w:t>,</w:t>
      </w:r>
      <w:r w:rsidRPr="00217835">
        <w:t xml:space="preserve"> and symptom </w:t>
      </w:r>
      <w:r w:rsidR="00AA0D79" w:rsidRPr="00217835">
        <w:t>O</w:t>
      </w:r>
      <w:r w:rsidRPr="00217835">
        <w:t>nset</w:t>
      </w:r>
      <w:r w:rsidR="00AA0D79" w:rsidRPr="00217835">
        <w:t xml:space="preserve"> Date.</w:t>
      </w:r>
    </w:p>
    <w:p w14:paraId="08D72F93" w14:textId="0D12B703" w:rsidR="00965F9E" w:rsidRPr="00217835" w:rsidRDefault="00965F9E" w:rsidP="00965F9E">
      <w:pPr>
        <w:pStyle w:val="ListParagraph"/>
        <w:numPr>
          <w:ilvl w:val="2"/>
          <w:numId w:val="1"/>
        </w:numPr>
      </w:pPr>
      <w:r w:rsidRPr="00217835">
        <w:rPr>
          <w:u w:val="single"/>
        </w:rPr>
        <w:t>Inquire about any exposures</w:t>
      </w:r>
      <w:r w:rsidRPr="00217835">
        <w:t xml:space="preserve"> in the </w:t>
      </w:r>
      <w:r w:rsidR="00A2757B" w:rsidRPr="00217835">
        <w:t>7</w:t>
      </w:r>
      <w:r w:rsidRPr="00217835">
        <w:t xml:space="preserve"> days prior to onset, whether inside or outside of the nursing home</w:t>
      </w:r>
      <w:r w:rsidR="00134A9F" w:rsidRPr="00217835">
        <w:t>, including</w:t>
      </w:r>
      <w:r w:rsidR="00FA0B86" w:rsidRPr="00217835">
        <w:t xml:space="preserve"> </w:t>
      </w:r>
      <w:r w:rsidR="000445B3" w:rsidRPr="00217835">
        <w:t>with other staff members or on breaks</w:t>
      </w:r>
    </w:p>
    <w:p w14:paraId="5C1F9411" w14:textId="53219379" w:rsidR="001F4CAD" w:rsidRPr="00217835" w:rsidRDefault="001F4CAD" w:rsidP="001F4CAD">
      <w:pPr>
        <w:pStyle w:val="ListParagraph"/>
        <w:numPr>
          <w:ilvl w:val="3"/>
          <w:numId w:val="1"/>
        </w:numPr>
      </w:pPr>
      <w:r w:rsidRPr="00217835">
        <w:t>Community places or events where social distancing is difficult</w:t>
      </w:r>
    </w:p>
    <w:p w14:paraId="5A865EFF" w14:textId="2BB2A0ED" w:rsidR="00857A09" w:rsidRPr="00217835" w:rsidRDefault="00857A09" w:rsidP="001F4CAD">
      <w:pPr>
        <w:pStyle w:val="ListParagraph"/>
        <w:numPr>
          <w:ilvl w:val="3"/>
          <w:numId w:val="1"/>
        </w:numPr>
      </w:pPr>
      <w:r w:rsidRPr="00217835">
        <w:t>Carpooling or using public transportation</w:t>
      </w:r>
    </w:p>
    <w:p w14:paraId="6CB5D3CB" w14:textId="77777777" w:rsidR="006570A9" w:rsidRPr="00217835" w:rsidRDefault="00BE0699" w:rsidP="00D17900">
      <w:pPr>
        <w:pStyle w:val="ListParagraph"/>
        <w:numPr>
          <w:ilvl w:val="3"/>
          <w:numId w:val="1"/>
        </w:numPr>
      </w:pPr>
      <w:r w:rsidRPr="00217835">
        <w:t>D</w:t>
      </w:r>
      <w:r w:rsidR="00F20F61" w:rsidRPr="00217835">
        <w:t xml:space="preserve">etermine what </w:t>
      </w:r>
      <w:r w:rsidR="00D17900" w:rsidRPr="00217835">
        <w:rPr>
          <w:b/>
        </w:rPr>
        <w:t>specific</w:t>
      </w:r>
      <w:r w:rsidR="00D17900" w:rsidRPr="00217835">
        <w:t xml:space="preserve"> </w:t>
      </w:r>
      <w:r w:rsidR="00F20F61" w:rsidRPr="00217835">
        <w:t xml:space="preserve">care or services </w:t>
      </w:r>
      <w:r w:rsidR="00D14CB3" w:rsidRPr="00217835">
        <w:t>the employee</w:t>
      </w:r>
      <w:r w:rsidR="00F20F61" w:rsidRPr="00217835">
        <w:t xml:space="preserve"> provided to </w:t>
      </w:r>
      <w:r w:rsidR="00BC368E" w:rsidRPr="00217835">
        <w:rPr>
          <w:u w:val="single"/>
        </w:rPr>
        <w:t>each</w:t>
      </w:r>
      <w:r w:rsidR="00F20F61" w:rsidRPr="00217835">
        <w:rPr>
          <w:u w:val="single"/>
        </w:rPr>
        <w:t xml:space="preserve"> resident</w:t>
      </w:r>
      <w:r w:rsidR="00F20F61" w:rsidRPr="00217835">
        <w:t xml:space="preserve"> on </w:t>
      </w:r>
      <w:r w:rsidR="00F20F61" w:rsidRPr="00217835">
        <w:rPr>
          <w:u w:val="single"/>
        </w:rPr>
        <w:t>each day worked</w:t>
      </w:r>
      <w:r w:rsidR="00F20F61" w:rsidRPr="00217835">
        <w:t xml:space="preserve"> </w:t>
      </w:r>
      <w:r w:rsidR="002F796D" w:rsidRPr="00217835">
        <w:t xml:space="preserve">(starting </w:t>
      </w:r>
      <w:r w:rsidR="00DB6C86" w:rsidRPr="00217835">
        <w:t xml:space="preserve">48 hours prior to </w:t>
      </w:r>
      <w:r w:rsidR="00AA0D79" w:rsidRPr="00217835">
        <w:t>Onset Date</w:t>
      </w:r>
      <w:r w:rsidR="00DB6C86" w:rsidRPr="00217835">
        <w:t>)</w:t>
      </w:r>
      <w:r w:rsidR="00F20F61" w:rsidRPr="00217835">
        <w:t>.</w:t>
      </w:r>
      <w:r w:rsidR="00713003" w:rsidRPr="00217835">
        <w:t xml:space="preserve"> Only include p</w:t>
      </w:r>
      <w:r w:rsidR="00F20F61" w:rsidRPr="00217835">
        <w:t>rolonged service</w:t>
      </w:r>
      <w:r w:rsidR="00713003" w:rsidRPr="00217835">
        <w:t>s</w:t>
      </w:r>
      <w:r w:rsidR="00F20F61" w:rsidRPr="00217835">
        <w:t xml:space="preserve">, such as feeding, bathing, dressing, incontinence care, </w:t>
      </w:r>
      <w:r w:rsidR="00D17900" w:rsidRPr="00217835">
        <w:t xml:space="preserve">and </w:t>
      </w:r>
      <w:r w:rsidR="00F20F61" w:rsidRPr="00217835">
        <w:t xml:space="preserve">interview.  </w:t>
      </w:r>
      <w:r w:rsidR="003B28CA" w:rsidRPr="00217835">
        <w:t xml:space="preserve">Do not include brief service, such as delivering medication or food tray, assistance with phone or TV remote, repositioning, transfer, transport. </w:t>
      </w:r>
    </w:p>
    <w:p w14:paraId="725D359B" w14:textId="25C3518C" w:rsidR="00F20F61" w:rsidRPr="00217835" w:rsidRDefault="006570A9" w:rsidP="006570A9">
      <w:pPr>
        <w:pStyle w:val="ListParagraph"/>
        <w:numPr>
          <w:ilvl w:val="4"/>
          <w:numId w:val="1"/>
        </w:numPr>
      </w:pPr>
      <w:r w:rsidRPr="00217835">
        <w:t xml:space="preserve">Consider these </w:t>
      </w:r>
      <w:r w:rsidR="0088420D" w:rsidRPr="00217835">
        <w:t xml:space="preserve">prolonged </w:t>
      </w:r>
      <w:r w:rsidRPr="00217835">
        <w:t>contacts as</w:t>
      </w:r>
      <w:r w:rsidR="00D17900" w:rsidRPr="00217835">
        <w:t xml:space="preserve"> exposures</w:t>
      </w:r>
      <w:r w:rsidR="006F6219" w:rsidRPr="00217835">
        <w:t xml:space="preserve"> and the affected residents are </w:t>
      </w:r>
      <w:r w:rsidR="007C748B" w:rsidRPr="00217835">
        <w:t xml:space="preserve">managed per Section </w:t>
      </w:r>
      <w:r w:rsidR="00BF1408" w:rsidRPr="00217835">
        <w:t xml:space="preserve">(D) of the </w:t>
      </w:r>
      <w:hyperlink r:id="rId12" w:history="1">
        <w:r w:rsidR="00BF1408" w:rsidRPr="00217835">
          <w:rPr>
            <w:rStyle w:val="Hyperlink"/>
          </w:rPr>
          <w:t>Workflows</w:t>
        </w:r>
      </w:hyperlink>
    </w:p>
    <w:p w14:paraId="0B39FE40" w14:textId="0946B8A8" w:rsidR="00493245" w:rsidRPr="00217835" w:rsidRDefault="00046276" w:rsidP="00F812EC">
      <w:pPr>
        <w:pStyle w:val="ListParagraph"/>
        <w:numPr>
          <w:ilvl w:val="2"/>
          <w:numId w:val="1"/>
        </w:numPr>
      </w:pPr>
      <w:r w:rsidRPr="00217835">
        <w:t>Notify the employee</w:t>
      </w:r>
      <w:r w:rsidR="006D3812" w:rsidRPr="00217835">
        <w:t xml:space="preserve"> of the </w:t>
      </w:r>
      <w:r w:rsidR="00784FF7" w:rsidRPr="00217835">
        <w:t>date through which</w:t>
      </w:r>
      <w:r w:rsidR="00440BC9" w:rsidRPr="00217835">
        <w:t xml:space="preserve"> they must remain out of work, and the dates of any needed Return to Work testing.</w:t>
      </w:r>
      <w:r w:rsidR="000115C4" w:rsidRPr="00217835">
        <w:t xml:space="preserve">  If the employee is returned to work before Day 11 after the Onset Date, </w:t>
      </w:r>
      <w:r w:rsidR="00F812EC" w:rsidRPr="00217835">
        <w:t>notify the em</w:t>
      </w:r>
      <w:r w:rsidR="004D7C79" w:rsidRPr="00217835">
        <w:t>ployee</w:t>
      </w:r>
      <w:r w:rsidR="00F812EC" w:rsidRPr="00217835">
        <w:t xml:space="preserve"> of the </w:t>
      </w:r>
      <w:r w:rsidR="006D3812" w:rsidRPr="00217835">
        <w:t xml:space="preserve">date through which they need to </w:t>
      </w:r>
      <w:proofErr w:type="gramStart"/>
      <w:r w:rsidR="006D3812" w:rsidRPr="00217835">
        <w:t>wear a respirator or mask at all times</w:t>
      </w:r>
      <w:proofErr w:type="gramEnd"/>
      <w:r w:rsidR="006D3812" w:rsidRPr="00217835">
        <w:t>.</w:t>
      </w:r>
    </w:p>
    <w:p w14:paraId="6C2EC819" w14:textId="3F9008DC" w:rsidR="002C6F9E" w:rsidRPr="00217835" w:rsidRDefault="002C6F9E" w:rsidP="002C6F9E">
      <w:pPr>
        <w:pStyle w:val="ListParagraph"/>
        <w:numPr>
          <w:ilvl w:val="1"/>
          <w:numId w:val="1"/>
        </w:numPr>
      </w:pPr>
      <w:r w:rsidRPr="00217835">
        <w:t xml:space="preserve">For each resident and staff member identified as having an exposure, determine the First Exposure Date and Last Exposure Date starting 2 days before the Onset Date until the </w:t>
      </w:r>
      <w:r w:rsidR="008A29A0" w:rsidRPr="00217835">
        <w:t>P</w:t>
      </w:r>
      <w:r w:rsidRPr="00217835">
        <w:t xml:space="preserve">ositive </w:t>
      </w:r>
      <w:r w:rsidR="008A29A0" w:rsidRPr="00217835">
        <w:t>D</w:t>
      </w:r>
      <w:r w:rsidRPr="00217835">
        <w:t xml:space="preserve">ate. </w:t>
      </w:r>
      <w:r w:rsidR="00D5781A" w:rsidRPr="00217835">
        <w:t xml:space="preserve">The first exposure date is the first worked day starting 2 days before the Onset Date until the Positive Date. The last exposure date is the last worked day starting 2 days before the Onset Date until the Positive Date. </w:t>
      </w:r>
      <w:r w:rsidRPr="00217835">
        <w:t xml:space="preserve"> </w:t>
      </w:r>
      <w:r w:rsidRPr="00217835">
        <w:rPr>
          <w:i/>
          <w:iCs/>
        </w:rPr>
        <w:t>The date(s) of exposure determine the optimal time for exposure testing for that staff member.</w:t>
      </w:r>
      <w:r w:rsidR="00637386" w:rsidRPr="00217835">
        <w:rPr>
          <w:i/>
          <w:iCs/>
        </w:rPr>
        <w:t xml:space="preserve"> </w:t>
      </w:r>
    </w:p>
    <w:p w14:paraId="2C4DAC53" w14:textId="3155895F" w:rsidR="007B2CD2" w:rsidRPr="00217835" w:rsidRDefault="007B2CD2" w:rsidP="007B2CD2">
      <w:pPr>
        <w:pStyle w:val="ListParagraph"/>
        <w:numPr>
          <w:ilvl w:val="1"/>
          <w:numId w:val="1"/>
        </w:numPr>
      </w:pPr>
      <w:r w:rsidRPr="00217835">
        <w:t>Exposed staff members should self-monitor for fever and symptoms of COVID-19</w:t>
      </w:r>
      <w:r w:rsidR="00890CE2" w:rsidRPr="00217835">
        <w:t xml:space="preserve"> for 10 days</w:t>
      </w:r>
      <w:r w:rsidRPr="00217835">
        <w:t xml:space="preserve"> and not report to work when ill or if testing positive for COVID-19 infection.</w:t>
      </w:r>
    </w:p>
    <w:p w14:paraId="13B0B2DF" w14:textId="3CF062E5" w:rsidR="005A2585" w:rsidRPr="00217835" w:rsidRDefault="005A2585" w:rsidP="002C6F9E">
      <w:pPr>
        <w:pStyle w:val="ListParagraph"/>
        <w:numPr>
          <w:ilvl w:val="1"/>
          <w:numId w:val="1"/>
        </w:numPr>
      </w:pPr>
      <w:r w:rsidRPr="00217835">
        <w:t>For each</w:t>
      </w:r>
      <w:r w:rsidR="002E4A3C" w:rsidRPr="00217835">
        <w:t xml:space="preserve"> staff member identified as having an exposure, calculate the date t</w:t>
      </w:r>
      <w:r w:rsidR="0014222E" w:rsidRPr="00217835">
        <w:t xml:space="preserve">hrough which </w:t>
      </w:r>
      <w:r w:rsidR="0008601E" w:rsidRPr="00217835">
        <w:t xml:space="preserve">they need to </w:t>
      </w:r>
      <w:proofErr w:type="gramStart"/>
      <w:r w:rsidR="0008601E" w:rsidRPr="00217835">
        <w:t>wear a respirator</w:t>
      </w:r>
      <w:r w:rsidR="000C69FC" w:rsidRPr="00217835">
        <w:t xml:space="preserve"> (KN95 or N95)</w:t>
      </w:r>
      <w:r w:rsidR="0008601E" w:rsidRPr="00217835">
        <w:t xml:space="preserve"> or </w:t>
      </w:r>
      <w:r w:rsidR="00981C84" w:rsidRPr="00217835">
        <w:t xml:space="preserve">well-fitting </w:t>
      </w:r>
      <w:r w:rsidR="0008601E" w:rsidRPr="00217835">
        <w:t>mask at all times</w:t>
      </w:r>
      <w:proofErr w:type="gramEnd"/>
      <w:r w:rsidR="001F18BF" w:rsidRPr="00217835">
        <w:t>, usually 10 days after the Last Exposure Date</w:t>
      </w:r>
      <w:r w:rsidR="0008601E" w:rsidRPr="00217835">
        <w:t>.</w:t>
      </w:r>
      <w:r w:rsidR="006C1A33" w:rsidRPr="00217835">
        <w:t xml:space="preserve"> Notify the staff member(s) of their masking </w:t>
      </w:r>
      <w:r w:rsidR="007B1ACD" w:rsidRPr="00217835">
        <w:t>requirements:</w:t>
      </w:r>
    </w:p>
    <w:p w14:paraId="1984DB76" w14:textId="460F9DE7" w:rsidR="00F601D0" w:rsidRPr="00217835" w:rsidRDefault="00981C84" w:rsidP="007B1ACD">
      <w:pPr>
        <w:pStyle w:val="ListParagraph"/>
        <w:numPr>
          <w:ilvl w:val="2"/>
          <w:numId w:val="1"/>
        </w:numPr>
      </w:pPr>
      <w:r w:rsidRPr="00217835">
        <w:lastRenderedPageBreak/>
        <w:t xml:space="preserve">Must </w:t>
      </w:r>
      <w:proofErr w:type="gramStart"/>
      <w:r w:rsidRPr="00217835">
        <w:t xml:space="preserve">wear </w:t>
      </w:r>
      <w:r w:rsidR="00E27584" w:rsidRPr="00217835">
        <w:t>a respirator</w:t>
      </w:r>
      <w:r w:rsidR="000C69FC" w:rsidRPr="00217835">
        <w:t xml:space="preserve"> (</w:t>
      </w:r>
      <w:r w:rsidR="00E62C85" w:rsidRPr="00217835">
        <w:t>KN95 or N95)</w:t>
      </w:r>
      <w:r w:rsidR="00E27584" w:rsidRPr="00217835">
        <w:t xml:space="preserve"> or </w:t>
      </w:r>
      <w:r w:rsidR="00E62C85" w:rsidRPr="00217835">
        <w:t xml:space="preserve">well-fitting </w:t>
      </w:r>
      <w:r w:rsidR="00E27584" w:rsidRPr="00217835">
        <w:t xml:space="preserve">mask </w:t>
      </w:r>
      <w:r w:rsidR="00B915FE" w:rsidRPr="00217835">
        <w:t>at all times</w:t>
      </w:r>
      <w:proofErr w:type="gramEnd"/>
      <w:r w:rsidR="00B915FE" w:rsidRPr="00217835">
        <w:t xml:space="preserve"> when in the facility, removing the mask only when eating or drinking</w:t>
      </w:r>
      <w:r w:rsidR="00973613" w:rsidRPr="00217835">
        <w:t xml:space="preserve">.  </w:t>
      </w:r>
    </w:p>
    <w:p w14:paraId="1A17EEB9" w14:textId="580FAC45" w:rsidR="007B1ACD" w:rsidRPr="00217835" w:rsidRDefault="00973613" w:rsidP="007B1ACD">
      <w:pPr>
        <w:pStyle w:val="ListParagraph"/>
        <w:numPr>
          <w:ilvl w:val="2"/>
          <w:numId w:val="1"/>
        </w:numPr>
      </w:pPr>
      <w:r w:rsidRPr="00217835">
        <w:t xml:space="preserve">Eating and drinking </w:t>
      </w:r>
      <w:r w:rsidR="00F601D0" w:rsidRPr="00217835">
        <w:t>are</w:t>
      </w:r>
      <w:r w:rsidRPr="00217835">
        <w:t xml:space="preserve"> only permitted in areas where residents are unlikely enter</w:t>
      </w:r>
      <w:r w:rsidR="008C1897" w:rsidRPr="00217835">
        <w:t xml:space="preserve">, </w:t>
      </w:r>
      <w:r w:rsidR="008C1897" w:rsidRPr="00217835">
        <w:rPr>
          <w:u w:val="single"/>
        </w:rPr>
        <w:t>and</w:t>
      </w:r>
      <w:r w:rsidR="008C1897" w:rsidRPr="00217835">
        <w:t xml:space="preserve"> while physically distanced from all other people.</w:t>
      </w:r>
      <w:r w:rsidR="00F601D0" w:rsidRPr="00217835">
        <w:t xml:space="preserve"> </w:t>
      </w:r>
      <w:r w:rsidR="00AB12FE" w:rsidRPr="00217835">
        <w:t xml:space="preserve">Exposed staff members </w:t>
      </w:r>
      <w:r w:rsidR="0064311F" w:rsidRPr="00217835">
        <w:t>may not</w:t>
      </w:r>
      <w:r w:rsidR="00AB12FE" w:rsidRPr="00217835">
        <w:t xml:space="preserve"> eat or drink in a</w:t>
      </w:r>
      <w:r w:rsidR="00CA149F" w:rsidRPr="00217835">
        <w:t xml:space="preserve"> resident</w:t>
      </w:r>
      <w:r w:rsidR="00AB12FE" w:rsidRPr="00217835">
        <w:t xml:space="preserve"> care area.</w:t>
      </w:r>
    </w:p>
    <w:p w14:paraId="50DF9AAB" w14:textId="77777777" w:rsidR="00FB59C2" w:rsidRPr="00217835" w:rsidRDefault="00FB59C2" w:rsidP="00FB59C2">
      <w:pPr>
        <w:pStyle w:val="ListParagraph"/>
        <w:numPr>
          <w:ilvl w:val="1"/>
          <w:numId w:val="1"/>
        </w:numPr>
      </w:pPr>
      <w:r w:rsidRPr="00217835">
        <w:t xml:space="preserve">For each resident identified as having an exposure, calculate the date that Source Control (masking) or precautions can be removed following the guidance in COVID-19 Nursing Home </w:t>
      </w:r>
      <w:hyperlink r:id="rId13" w:history="1">
        <w:r w:rsidRPr="00217835">
          <w:rPr>
            <w:rStyle w:val="Hyperlink"/>
          </w:rPr>
          <w:t>Workflows</w:t>
        </w:r>
      </w:hyperlink>
      <w:r w:rsidRPr="00217835">
        <w:t>.</w:t>
      </w:r>
    </w:p>
    <w:p w14:paraId="7D4F05E5" w14:textId="77777777" w:rsidR="00F4253D" w:rsidRPr="00217835" w:rsidRDefault="00F4253D" w:rsidP="00F4253D">
      <w:pPr>
        <w:pStyle w:val="ListParagraph"/>
        <w:numPr>
          <w:ilvl w:val="1"/>
          <w:numId w:val="1"/>
        </w:numPr>
      </w:pPr>
      <w:r w:rsidRPr="00217835">
        <w:t>Report the above findings to the facility infection preventionist and the medical director(s).</w:t>
      </w:r>
    </w:p>
    <w:p w14:paraId="5BA20EFC" w14:textId="604A2EC9" w:rsidR="00F4253D" w:rsidRPr="00217835" w:rsidRDefault="00E33D4A" w:rsidP="00F4253D">
      <w:pPr>
        <w:pStyle w:val="ListParagraph"/>
        <w:numPr>
          <w:ilvl w:val="1"/>
          <w:numId w:val="1"/>
        </w:numPr>
      </w:pPr>
      <w:r w:rsidRPr="00217835">
        <w:rPr>
          <w:b/>
          <w:bCs/>
        </w:rPr>
        <w:t>Exposure</w:t>
      </w:r>
      <w:r w:rsidR="001D7E1F" w:rsidRPr="00217835">
        <w:rPr>
          <w:b/>
          <w:bCs/>
        </w:rPr>
        <w:t xml:space="preserve"> Testing: </w:t>
      </w:r>
      <w:r w:rsidR="00F4253D" w:rsidRPr="00217835">
        <w:t>In consultation with the infection preventionist and the medical director</w:t>
      </w:r>
      <w:r w:rsidR="00B01109" w:rsidRPr="00217835">
        <w:t>(</w:t>
      </w:r>
      <w:r w:rsidR="00F4253D" w:rsidRPr="00217835">
        <w:t>s</w:t>
      </w:r>
      <w:r w:rsidR="00B01109" w:rsidRPr="00217835">
        <w:t>)</w:t>
      </w:r>
      <w:r w:rsidR="00F4253D" w:rsidRPr="00217835">
        <w:t>, identify</w:t>
      </w:r>
      <w:r w:rsidR="00FF5312" w:rsidRPr="00217835">
        <w:rPr>
          <w:strike/>
        </w:rPr>
        <w:t xml:space="preserve"> </w:t>
      </w:r>
      <w:r w:rsidR="00FF5312" w:rsidRPr="00217835">
        <w:t xml:space="preserve">residents and staff </w:t>
      </w:r>
      <w:r w:rsidR="008508B0" w:rsidRPr="00217835">
        <w:t xml:space="preserve">exposed </w:t>
      </w:r>
      <w:r w:rsidR="00FF5312" w:rsidRPr="00217835">
        <w:t>by the new case,</w:t>
      </w:r>
      <w:r w:rsidR="00F4253D" w:rsidRPr="00217835">
        <w:t xml:space="preserve"> for COVID-19 testing</w:t>
      </w:r>
      <w:r w:rsidR="00EC4496" w:rsidRPr="00217835">
        <w:t xml:space="preserve">. </w:t>
      </w:r>
      <w:r w:rsidR="00F4253D" w:rsidRPr="00217835">
        <w:t xml:space="preserve"> </w:t>
      </w:r>
      <w:r w:rsidR="00D82B2A" w:rsidRPr="00217835">
        <w:rPr>
          <w:u w:val="single"/>
        </w:rPr>
        <w:t>Do not test</w:t>
      </w:r>
      <w:r w:rsidR="00576AF2" w:rsidRPr="00217835">
        <w:rPr>
          <w:u w:val="single"/>
        </w:rPr>
        <w:t xml:space="preserve"> any residents or staff within </w:t>
      </w:r>
      <w:r w:rsidR="00FF4C72" w:rsidRPr="00217835">
        <w:rPr>
          <w:u w:val="single"/>
        </w:rPr>
        <w:t>1</w:t>
      </w:r>
      <w:r w:rsidR="00D82B2A" w:rsidRPr="00217835">
        <w:rPr>
          <w:u w:val="single"/>
        </w:rPr>
        <w:t xml:space="preserve"> month of the onset of confirmed COVID-19 illness. </w:t>
      </w:r>
      <w:r w:rsidR="00A739ED" w:rsidRPr="00217835">
        <w:t>Follow this guidance for any new cases identified.</w:t>
      </w:r>
    </w:p>
    <w:p w14:paraId="6F3F95C9" w14:textId="2372232A" w:rsidR="0014196D" w:rsidRPr="00217835" w:rsidRDefault="0014196D" w:rsidP="0014196D">
      <w:pPr>
        <w:pStyle w:val="ListParagraph"/>
        <w:numPr>
          <w:ilvl w:val="2"/>
          <w:numId w:val="1"/>
        </w:numPr>
      </w:pPr>
      <w:r w:rsidRPr="00217835">
        <w:t>Test exposed staff, with a nasal specimen (Antigen (preferred) or PCR) every other day starting 1 day after the First Exposure Date and continuing until 6 days after the Last Exposure Date</w:t>
      </w:r>
      <w:r w:rsidR="007E379B" w:rsidRPr="00217835">
        <w:t xml:space="preserve"> (usually a total of 3 tests)</w:t>
      </w:r>
      <w:r w:rsidRPr="00217835">
        <w:t>.</w:t>
      </w:r>
    </w:p>
    <w:p w14:paraId="4B66F4D1" w14:textId="6A5E84A4" w:rsidR="00AF4E55" w:rsidRPr="00217835" w:rsidRDefault="007C778D" w:rsidP="00AF4E55">
      <w:pPr>
        <w:pStyle w:val="ListParagraph"/>
        <w:numPr>
          <w:ilvl w:val="2"/>
          <w:numId w:val="1"/>
        </w:numPr>
      </w:pPr>
      <w:r w:rsidRPr="00217835">
        <w:t xml:space="preserve">Test </w:t>
      </w:r>
      <w:r w:rsidRPr="00217835">
        <w:rPr>
          <w:u w:val="single"/>
        </w:rPr>
        <w:t>residents</w:t>
      </w:r>
      <w:r w:rsidRPr="00217835">
        <w:t xml:space="preserve"> (with a PCR nasopharyngeal swab for COVID-19 resulted by a local lab), regardless of vaccination status, who</w:t>
      </w:r>
      <w:r w:rsidR="007B5CC4" w:rsidRPr="00217835">
        <w:t xml:space="preserve"> had an exposure to the new staff case.</w:t>
      </w:r>
    </w:p>
    <w:p w14:paraId="4BBA7D46" w14:textId="25408021" w:rsidR="0014196D" w:rsidRPr="00217835" w:rsidRDefault="0014196D" w:rsidP="0014196D">
      <w:pPr>
        <w:pStyle w:val="ListParagraph"/>
        <w:numPr>
          <w:ilvl w:val="2"/>
          <w:numId w:val="1"/>
        </w:numPr>
      </w:pPr>
      <w:r w:rsidRPr="00217835">
        <w:t xml:space="preserve">Test these exposed </w:t>
      </w:r>
      <w:r w:rsidRPr="00217835">
        <w:rPr>
          <w:u w:val="single"/>
        </w:rPr>
        <w:t xml:space="preserve">residents </w:t>
      </w:r>
      <w:r w:rsidRPr="00217835">
        <w:t>every other day starting 1 day after the First Exposure Date and continuing until 6 days after the Last Exposure Date</w:t>
      </w:r>
      <w:r w:rsidR="007E379B" w:rsidRPr="00217835">
        <w:t xml:space="preserve"> (usually a total of 3 tests)</w:t>
      </w:r>
      <w:r w:rsidRPr="00217835">
        <w:t>.</w:t>
      </w:r>
    </w:p>
    <w:p w14:paraId="46206184" w14:textId="71C436A8" w:rsidR="00515F16" w:rsidRPr="00217835" w:rsidRDefault="00515F16" w:rsidP="001B4392">
      <w:pPr>
        <w:pStyle w:val="ListParagraph"/>
        <w:numPr>
          <w:ilvl w:val="2"/>
          <w:numId w:val="1"/>
        </w:numPr>
      </w:pPr>
      <w:r w:rsidRPr="00217835">
        <w:t xml:space="preserve">For residents within </w:t>
      </w:r>
      <w:r w:rsidR="00C07242" w:rsidRPr="00217835">
        <w:t>3</w:t>
      </w:r>
      <w:r w:rsidRPr="00217835">
        <w:t xml:space="preserve"> months of confirmed COVID-19 illness, Point-of-Care Antigen testing is </w:t>
      </w:r>
      <w:r w:rsidR="00C07242" w:rsidRPr="00217835">
        <w:t>used</w:t>
      </w:r>
      <w:r w:rsidRPr="00217835">
        <w:t xml:space="preserve">. </w:t>
      </w:r>
      <w:r w:rsidRPr="00217835">
        <w:rPr>
          <w:i/>
          <w:iCs/>
        </w:rPr>
        <w:t>Antigen testing reduces the possibility of identifying a “persistent positive” resident.</w:t>
      </w:r>
    </w:p>
    <w:p w14:paraId="6FA730E8" w14:textId="05C35FBE" w:rsidR="00BB3131" w:rsidRPr="00217835" w:rsidRDefault="00BB3131" w:rsidP="00BB3131">
      <w:pPr>
        <w:pStyle w:val="ListParagraph"/>
        <w:numPr>
          <w:ilvl w:val="2"/>
          <w:numId w:val="1"/>
        </w:numPr>
      </w:pPr>
      <w:r w:rsidRPr="00217835">
        <w:t>Institute universal use of medical masks for all staff, visitors, and residents (if able to tolerate a mask) of the affected units or areas for 14 days after the Positive Date.</w:t>
      </w:r>
    </w:p>
    <w:p w14:paraId="10272D87" w14:textId="77777777" w:rsidR="008B176C" w:rsidRPr="00217835" w:rsidRDefault="0003732E" w:rsidP="0003732E">
      <w:pPr>
        <w:pStyle w:val="ListParagraph"/>
        <w:numPr>
          <w:ilvl w:val="1"/>
          <w:numId w:val="1"/>
        </w:numPr>
      </w:pPr>
      <w:r w:rsidRPr="00217835">
        <w:t xml:space="preserve">Residents may decline testing.  </w:t>
      </w:r>
    </w:p>
    <w:p w14:paraId="15E1F66F" w14:textId="77777777" w:rsidR="008B176C" w:rsidRPr="00217835" w:rsidRDefault="0003732E" w:rsidP="008B176C">
      <w:pPr>
        <w:pStyle w:val="ListParagraph"/>
        <w:numPr>
          <w:ilvl w:val="2"/>
          <w:numId w:val="1"/>
        </w:numPr>
      </w:pPr>
      <w:r w:rsidRPr="00217835">
        <w:t>A registered nurse will provide counseling to the resident regarding the type of test used, the benefits of testing to the resident and the other facility residents, and the risks of declining testing.  Document any resident declinations of testing and the counseling provided in the medical record.</w:t>
      </w:r>
      <w:r w:rsidR="00D17900" w:rsidRPr="00217835">
        <w:t xml:space="preserve"> </w:t>
      </w:r>
      <w:r w:rsidR="00196400" w:rsidRPr="00217835">
        <w:t xml:space="preserve"> </w:t>
      </w:r>
    </w:p>
    <w:p w14:paraId="321AF643" w14:textId="77777777" w:rsidR="008B176C" w:rsidRPr="00217835" w:rsidRDefault="008B176C" w:rsidP="008B176C">
      <w:pPr>
        <w:pStyle w:val="ListParagraph"/>
        <w:numPr>
          <w:ilvl w:val="2"/>
          <w:numId w:val="1"/>
        </w:numPr>
      </w:pPr>
      <w:r w:rsidRPr="00217835">
        <w:t xml:space="preserve">Residents who decline testing and have symptoms of COVID-19 illness should be isolated separately from residents who declined testing and do not have symptoms.  </w:t>
      </w:r>
    </w:p>
    <w:p w14:paraId="5E905F34" w14:textId="7381F67D" w:rsidR="003A7704" w:rsidRPr="00217835" w:rsidRDefault="003A7704" w:rsidP="003A7704">
      <w:pPr>
        <w:pStyle w:val="ListParagraph"/>
        <w:numPr>
          <w:ilvl w:val="2"/>
          <w:numId w:val="1"/>
        </w:numPr>
      </w:pPr>
      <w:r w:rsidRPr="00217835">
        <w:t xml:space="preserve">Residents with an exposure who decline testing and </w:t>
      </w:r>
      <w:r w:rsidR="005E7DAA" w:rsidRPr="00217835">
        <w:t>are unable to tolerate wearing a mask</w:t>
      </w:r>
      <w:r w:rsidR="002126CF" w:rsidRPr="00217835">
        <w:t xml:space="preserve"> are placed in Quarantine for 10</w:t>
      </w:r>
      <w:r w:rsidRPr="00217835">
        <w:t xml:space="preserve"> days after the exposure.</w:t>
      </w:r>
    </w:p>
    <w:p w14:paraId="47933CED" w14:textId="58176F1B" w:rsidR="0003732E" w:rsidRPr="00217835" w:rsidRDefault="0003732E" w:rsidP="0003732E">
      <w:pPr>
        <w:pStyle w:val="ListParagraph"/>
        <w:numPr>
          <w:ilvl w:val="1"/>
          <w:numId w:val="1"/>
        </w:numPr>
      </w:pPr>
      <w:r w:rsidRPr="00217835">
        <w:t>A staff member that refuses testing is considered to have an outdated or incomplete health assessment and shall be prohibited from working for the nursing home or adult care facility until they complete testing.</w:t>
      </w:r>
    </w:p>
    <w:p w14:paraId="6F3A67D4" w14:textId="34212A2F" w:rsidR="00A739ED" w:rsidRPr="00217835" w:rsidRDefault="00A739ED" w:rsidP="00627965">
      <w:pPr>
        <w:pStyle w:val="ListParagraph"/>
        <w:ind w:left="1800"/>
      </w:pPr>
    </w:p>
    <w:p w14:paraId="08CBFC26" w14:textId="0EB6F308" w:rsidR="005834BC" w:rsidRPr="00217835" w:rsidRDefault="005834BC" w:rsidP="005834BC">
      <w:pPr>
        <w:pStyle w:val="ListParagraph"/>
        <w:numPr>
          <w:ilvl w:val="0"/>
          <w:numId w:val="1"/>
        </w:numPr>
        <w:rPr>
          <w:b/>
          <w:bCs/>
          <w:sz w:val="32"/>
          <w:szCs w:val="32"/>
        </w:rPr>
      </w:pPr>
      <w:r w:rsidRPr="00217835">
        <w:rPr>
          <w:b/>
          <w:bCs/>
          <w:sz w:val="32"/>
          <w:szCs w:val="32"/>
        </w:rPr>
        <w:t>New Visitor Case</w:t>
      </w:r>
    </w:p>
    <w:p w14:paraId="1494E4FF" w14:textId="74855830" w:rsidR="005834BC" w:rsidRPr="00217835" w:rsidRDefault="005834BC" w:rsidP="005834BC">
      <w:pPr>
        <w:pStyle w:val="ListParagraph"/>
        <w:numPr>
          <w:ilvl w:val="1"/>
          <w:numId w:val="1"/>
        </w:numPr>
      </w:pPr>
      <w:r w:rsidRPr="00217835">
        <w:rPr>
          <w:u w:val="single"/>
        </w:rPr>
        <w:t>Complete Contact Tracing</w:t>
      </w:r>
      <w:r w:rsidRPr="00217835">
        <w:t xml:space="preserve"> beginning 48 hours prior to the Onset Date and continuing until the </w:t>
      </w:r>
      <w:r w:rsidR="00623677" w:rsidRPr="00217835">
        <w:t>14 days after the Onset</w:t>
      </w:r>
      <w:r w:rsidRPr="00217835">
        <w:t xml:space="preserve"> Date</w:t>
      </w:r>
      <w:r w:rsidR="00864CC1" w:rsidRPr="00217835">
        <w:t xml:space="preserve"> or the last visit to the facility, whichever is earlier</w:t>
      </w:r>
      <w:r w:rsidRPr="00217835">
        <w:t xml:space="preserve">. </w:t>
      </w:r>
      <w:r w:rsidRPr="00217835">
        <w:rPr>
          <w:i/>
          <w:iCs/>
        </w:rPr>
        <w:t xml:space="preserve">The </w:t>
      </w:r>
      <w:r w:rsidR="00F11AD8" w:rsidRPr="00217835">
        <w:rPr>
          <w:i/>
          <w:iCs/>
        </w:rPr>
        <w:t>visitor</w:t>
      </w:r>
      <w:r w:rsidRPr="00217835">
        <w:rPr>
          <w:i/>
          <w:iCs/>
        </w:rPr>
        <w:t xml:space="preserve"> may have been infectious before the Onset Date, generally considered to be a 48-hour period.</w:t>
      </w:r>
    </w:p>
    <w:p w14:paraId="27FC505F" w14:textId="47D9BCC4" w:rsidR="00615E2E" w:rsidRPr="00217835" w:rsidRDefault="00C62C9A" w:rsidP="00615E2E">
      <w:pPr>
        <w:pStyle w:val="ListParagraph"/>
        <w:numPr>
          <w:ilvl w:val="1"/>
          <w:numId w:val="1"/>
        </w:numPr>
      </w:pPr>
      <w:r w:rsidRPr="00217835">
        <w:rPr>
          <w:u w:val="single"/>
        </w:rPr>
        <w:lastRenderedPageBreak/>
        <w:t>Review the facility visitor log</w:t>
      </w:r>
      <w:r w:rsidRPr="00217835">
        <w:t xml:space="preserve"> for any potential exposure events in the </w:t>
      </w:r>
      <w:r w:rsidR="00AD7906" w:rsidRPr="00217835">
        <w:t>48 hours</w:t>
      </w:r>
      <w:r w:rsidRPr="00217835">
        <w:t xml:space="preserve"> prior to the Onset Date or between the Onset Date and the Positive Date.  </w:t>
      </w:r>
      <w:r w:rsidR="00615E2E" w:rsidRPr="00217835">
        <w:t>Identify all residents visited by the visitor.</w:t>
      </w:r>
    </w:p>
    <w:p w14:paraId="31DD5801" w14:textId="48205ED6" w:rsidR="005834BC" w:rsidRPr="00217835" w:rsidRDefault="005834BC" w:rsidP="005834BC">
      <w:pPr>
        <w:pStyle w:val="ListParagraph"/>
        <w:numPr>
          <w:ilvl w:val="1"/>
          <w:numId w:val="1"/>
        </w:numPr>
      </w:pPr>
      <w:r w:rsidRPr="00217835">
        <w:rPr>
          <w:u w:val="single"/>
        </w:rPr>
        <w:t xml:space="preserve">Interview </w:t>
      </w:r>
      <w:r w:rsidR="00813093" w:rsidRPr="00217835">
        <w:rPr>
          <w:u w:val="single"/>
        </w:rPr>
        <w:t>visitor</w:t>
      </w:r>
      <w:r w:rsidRPr="00217835">
        <w:t>:</w:t>
      </w:r>
    </w:p>
    <w:p w14:paraId="1385FEF3" w14:textId="4A46AC45" w:rsidR="005834BC" w:rsidRPr="00217835" w:rsidRDefault="005834BC" w:rsidP="005834BC">
      <w:pPr>
        <w:pStyle w:val="ListParagraph"/>
        <w:numPr>
          <w:ilvl w:val="2"/>
          <w:numId w:val="1"/>
        </w:numPr>
      </w:pPr>
      <w:r w:rsidRPr="00217835">
        <w:rPr>
          <w:u w:val="single"/>
        </w:rPr>
        <w:t>Verify</w:t>
      </w:r>
      <w:r w:rsidRPr="00217835">
        <w:t xml:space="preserve"> swabbing date and Positive Date,</w:t>
      </w:r>
      <w:r w:rsidR="000706A2" w:rsidRPr="00217835">
        <w:t xml:space="preserve"> date(s) of visit(s),</w:t>
      </w:r>
      <w:r w:rsidRPr="00217835">
        <w:t xml:space="preserve"> and symptom Onset Date.</w:t>
      </w:r>
    </w:p>
    <w:p w14:paraId="6A8C2F6E" w14:textId="5DE46CE9" w:rsidR="00AD532C" w:rsidRPr="00217835" w:rsidRDefault="00007C2A" w:rsidP="00AD532C">
      <w:pPr>
        <w:pStyle w:val="ListParagraph"/>
        <w:numPr>
          <w:ilvl w:val="2"/>
          <w:numId w:val="1"/>
        </w:numPr>
      </w:pPr>
      <w:r w:rsidRPr="00217835">
        <w:t>T</w:t>
      </w:r>
      <w:r w:rsidR="00AD532C" w:rsidRPr="00217835">
        <w:t xml:space="preserve">he duration of the visit, </w:t>
      </w:r>
      <w:r w:rsidR="00D16575" w:rsidRPr="00217835">
        <w:t xml:space="preserve">any </w:t>
      </w:r>
      <w:r w:rsidR="00AD532C" w:rsidRPr="00217835">
        <w:t xml:space="preserve">close contact with the </w:t>
      </w:r>
      <w:r w:rsidR="00D16575" w:rsidRPr="00217835">
        <w:t>resident</w:t>
      </w:r>
      <w:r w:rsidR="00AD532C" w:rsidRPr="00217835">
        <w:t>, and mask use.</w:t>
      </w:r>
    </w:p>
    <w:p w14:paraId="5D72AFAD" w14:textId="3A64FABC" w:rsidR="00BD7367" w:rsidRPr="00217835" w:rsidRDefault="000706A2" w:rsidP="00BD7367">
      <w:pPr>
        <w:pStyle w:val="ListParagraph"/>
        <w:numPr>
          <w:ilvl w:val="2"/>
          <w:numId w:val="1"/>
        </w:numPr>
      </w:pPr>
      <w:r w:rsidRPr="00217835">
        <w:t>A</w:t>
      </w:r>
      <w:r w:rsidR="00BD7367" w:rsidRPr="00217835">
        <w:t>ny other residents</w:t>
      </w:r>
      <w:r w:rsidR="003060BF" w:rsidRPr="00217835">
        <w:t>, staff</w:t>
      </w:r>
      <w:r w:rsidR="00BD7367" w:rsidRPr="00217835">
        <w:t xml:space="preserve"> or visitors who were within 6 feet of the visitor for more than 1</w:t>
      </w:r>
      <w:r w:rsidR="00F50703" w:rsidRPr="00217835">
        <w:t>5</w:t>
      </w:r>
      <w:r w:rsidR="00BD7367" w:rsidRPr="00217835">
        <w:t xml:space="preserve"> minutes total over a 24-hour period, and if PPE was used. </w:t>
      </w:r>
    </w:p>
    <w:p w14:paraId="2C29F17F" w14:textId="19386C49" w:rsidR="00A820EF" w:rsidRPr="00217835" w:rsidRDefault="00A820EF" w:rsidP="00BD7367">
      <w:pPr>
        <w:pStyle w:val="ListParagraph"/>
        <w:numPr>
          <w:ilvl w:val="2"/>
          <w:numId w:val="1"/>
        </w:numPr>
      </w:pPr>
      <w:r w:rsidRPr="00217835">
        <w:t xml:space="preserve">Inquire about any </w:t>
      </w:r>
      <w:r w:rsidR="009A1804" w:rsidRPr="00217835">
        <w:t xml:space="preserve">of the visitor’s </w:t>
      </w:r>
      <w:r w:rsidRPr="00217835">
        <w:t>other</w:t>
      </w:r>
      <w:r w:rsidR="00C13D0C" w:rsidRPr="00217835">
        <w:t xml:space="preserve"> contacts or family members who </w:t>
      </w:r>
      <w:r w:rsidR="000A68A9" w:rsidRPr="00217835">
        <w:t>have visited the facility or may visit the facility</w:t>
      </w:r>
      <w:r w:rsidR="009A1804" w:rsidRPr="00217835">
        <w:t>.</w:t>
      </w:r>
      <w:r w:rsidR="0001378E" w:rsidRPr="00217835">
        <w:t xml:space="preserve"> Begin investigations for </w:t>
      </w:r>
      <w:r w:rsidR="00577F81" w:rsidRPr="00217835">
        <w:t>all such contacts.</w:t>
      </w:r>
    </w:p>
    <w:p w14:paraId="3C396A2D" w14:textId="64F5B562" w:rsidR="000A4B26" w:rsidRPr="00217835" w:rsidRDefault="000A4B26" w:rsidP="000A4B26">
      <w:pPr>
        <w:pStyle w:val="ListParagraph"/>
        <w:numPr>
          <w:ilvl w:val="2"/>
          <w:numId w:val="1"/>
        </w:numPr>
      </w:pPr>
      <w:r w:rsidRPr="00217835">
        <w:t>If the visitor entered any resident unit</w:t>
      </w:r>
      <w:r w:rsidR="002B4070" w:rsidRPr="00217835">
        <w:t xml:space="preserve"> or other areas</w:t>
      </w:r>
      <w:r w:rsidR="00D42855" w:rsidRPr="00217835">
        <w:t xml:space="preserve"> of the building where residents were present.</w:t>
      </w:r>
    </w:p>
    <w:p w14:paraId="1A77A7DD" w14:textId="77777777" w:rsidR="000A4B26" w:rsidRPr="00217835" w:rsidRDefault="000A4B26" w:rsidP="000A4B26">
      <w:pPr>
        <w:pStyle w:val="ListParagraph"/>
        <w:numPr>
          <w:ilvl w:val="2"/>
          <w:numId w:val="1"/>
        </w:numPr>
      </w:pPr>
      <w:r w:rsidRPr="00217835">
        <w:t>If the visitor and the resident maintained at least 6 feet of distance from each other for the entire duration of the visit</w:t>
      </w:r>
    </w:p>
    <w:p w14:paraId="25CCFEB6" w14:textId="711B4EBD" w:rsidR="00E914E1" w:rsidRPr="00217835" w:rsidRDefault="00E914E1" w:rsidP="005834BC">
      <w:pPr>
        <w:pStyle w:val="ListParagraph"/>
        <w:numPr>
          <w:ilvl w:val="1"/>
          <w:numId w:val="1"/>
        </w:numPr>
      </w:pPr>
      <w:r w:rsidRPr="00217835">
        <w:rPr>
          <w:u w:val="single"/>
        </w:rPr>
        <w:t>Interview resident</w:t>
      </w:r>
      <w:r w:rsidR="00D16575" w:rsidRPr="00217835">
        <w:t>(</w:t>
      </w:r>
      <w:r w:rsidRPr="00217835">
        <w:t>s</w:t>
      </w:r>
      <w:r w:rsidR="00D16575" w:rsidRPr="00217835">
        <w:t>)</w:t>
      </w:r>
      <w:r w:rsidRPr="00217835">
        <w:t xml:space="preserve"> visited by </w:t>
      </w:r>
      <w:r w:rsidR="00ED1E05" w:rsidRPr="00217835">
        <w:t>the visitor case</w:t>
      </w:r>
      <w:r w:rsidRPr="00217835">
        <w:t>.</w:t>
      </w:r>
    </w:p>
    <w:p w14:paraId="50CC3C02" w14:textId="015733CD" w:rsidR="00A11BF8" w:rsidRPr="00217835" w:rsidRDefault="00B749B2" w:rsidP="00FD2E1B">
      <w:pPr>
        <w:pStyle w:val="ListParagraph"/>
        <w:numPr>
          <w:ilvl w:val="2"/>
          <w:numId w:val="1"/>
        </w:numPr>
      </w:pPr>
      <w:r w:rsidRPr="00217835">
        <w:t>D</w:t>
      </w:r>
      <w:r w:rsidR="00AD532C" w:rsidRPr="00217835">
        <w:t>uration of the visit, close contact with the visitor, and mask use.</w:t>
      </w:r>
    </w:p>
    <w:p w14:paraId="54B7C431" w14:textId="4EF3D716" w:rsidR="00FD2E1B" w:rsidRPr="00217835" w:rsidRDefault="00B749B2" w:rsidP="00FD2E1B">
      <w:pPr>
        <w:pStyle w:val="ListParagraph"/>
        <w:numPr>
          <w:ilvl w:val="2"/>
          <w:numId w:val="1"/>
        </w:numPr>
      </w:pPr>
      <w:r w:rsidRPr="00217835">
        <w:t>A</w:t>
      </w:r>
      <w:r w:rsidR="00FD2E1B" w:rsidRPr="00217835">
        <w:t>ny other residents, staff or visitors who were within 6 feet of the visitor for more than 1</w:t>
      </w:r>
      <w:r w:rsidR="00F50703" w:rsidRPr="00217835">
        <w:t>5</w:t>
      </w:r>
      <w:r w:rsidR="00FD2E1B" w:rsidRPr="00217835">
        <w:t xml:space="preserve"> minutes total over a 24-hour period, and if PPE was used. </w:t>
      </w:r>
    </w:p>
    <w:p w14:paraId="54356C5C" w14:textId="77777777" w:rsidR="00D42855" w:rsidRPr="00217835" w:rsidRDefault="00D42855" w:rsidP="00D42855">
      <w:pPr>
        <w:pStyle w:val="ListParagraph"/>
        <w:numPr>
          <w:ilvl w:val="2"/>
          <w:numId w:val="1"/>
        </w:numPr>
      </w:pPr>
      <w:r w:rsidRPr="00217835">
        <w:t>If the visitor entered any resident unit or other areas of the building where residents were present.</w:t>
      </w:r>
    </w:p>
    <w:p w14:paraId="3A37665B" w14:textId="77777777" w:rsidR="003224DA" w:rsidRPr="00217835" w:rsidRDefault="003224DA" w:rsidP="009A1804">
      <w:pPr>
        <w:pStyle w:val="ListParagraph"/>
        <w:numPr>
          <w:ilvl w:val="2"/>
          <w:numId w:val="1"/>
        </w:numPr>
      </w:pPr>
      <w:r w:rsidRPr="00217835">
        <w:t>If</w:t>
      </w:r>
      <w:r w:rsidR="00B535B9" w:rsidRPr="00217835">
        <w:t xml:space="preserve"> the visitor and the resident maintained at least 6 feet of distance from each other for the entire duration of the visit</w:t>
      </w:r>
    </w:p>
    <w:p w14:paraId="00A7BB86" w14:textId="12FEBDD6" w:rsidR="00ED1E05" w:rsidRPr="00217835" w:rsidRDefault="00ED1E05" w:rsidP="005834BC">
      <w:pPr>
        <w:pStyle w:val="ListParagraph"/>
        <w:numPr>
          <w:ilvl w:val="1"/>
          <w:numId w:val="1"/>
        </w:numPr>
      </w:pPr>
      <w:r w:rsidRPr="00217835">
        <w:rPr>
          <w:u w:val="single"/>
        </w:rPr>
        <w:t>Interview staff</w:t>
      </w:r>
      <w:r w:rsidR="0015347A" w:rsidRPr="00217835">
        <w:t xml:space="preserve"> on duty during the visitor’s visit(s).</w:t>
      </w:r>
    </w:p>
    <w:p w14:paraId="37CE278B" w14:textId="77777777" w:rsidR="00ED391C" w:rsidRPr="00217835" w:rsidRDefault="00ED391C" w:rsidP="00ED391C">
      <w:pPr>
        <w:pStyle w:val="ListParagraph"/>
        <w:numPr>
          <w:ilvl w:val="2"/>
          <w:numId w:val="1"/>
        </w:numPr>
      </w:pPr>
      <w:r w:rsidRPr="00217835">
        <w:t>Duration of the visit, close contact with the visitor, and mask use.</w:t>
      </w:r>
    </w:p>
    <w:p w14:paraId="7ACFDE5A" w14:textId="7B8F4A32" w:rsidR="00ED391C" w:rsidRPr="00217835" w:rsidRDefault="00ED391C" w:rsidP="00ED391C">
      <w:pPr>
        <w:pStyle w:val="ListParagraph"/>
        <w:numPr>
          <w:ilvl w:val="2"/>
          <w:numId w:val="1"/>
        </w:numPr>
      </w:pPr>
      <w:r w:rsidRPr="00217835">
        <w:t>Any other residents, staff or visitors who were within 6 feet of the visitor for more than 1</w:t>
      </w:r>
      <w:r w:rsidR="00F50703" w:rsidRPr="00217835">
        <w:t>5</w:t>
      </w:r>
      <w:r w:rsidRPr="00217835">
        <w:t xml:space="preserve"> minutes total over a 24-hour period, and if PPE was used. </w:t>
      </w:r>
    </w:p>
    <w:p w14:paraId="2DD1B259" w14:textId="77777777" w:rsidR="00D42855" w:rsidRPr="00217835" w:rsidRDefault="00D42855" w:rsidP="00D42855">
      <w:pPr>
        <w:pStyle w:val="ListParagraph"/>
        <w:numPr>
          <w:ilvl w:val="2"/>
          <w:numId w:val="1"/>
        </w:numPr>
      </w:pPr>
      <w:r w:rsidRPr="00217835">
        <w:t>If the visitor entered any resident unit or other areas of the building where residents were present.</w:t>
      </w:r>
    </w:p>
    <w:p w14:paraId="37E7248F" w14:textId="77777777" w:rsidR="00ED391C" w:rsidRPr="00217835" w:rsidRDefault="00ED391C" w:rsidP="00ED391C">
      <w:pPr>
        <w:pStyle w:val="ListParagraph"/>
        <w:numPr>
          <w:ilvl w:val="2"/>
          <w:numId w:val="1"/>
        </w:numPr>
      </w:pPr>
      <w:r w:rsidRPr="00217835">
        <w:t>If the visitor and the resident maintained at least 6 feet of distance from each other for the entire duration of the visit</w:t>
      </w:r>
    </w:p>
    <w:p w14:paraId="5C1CBEB7" w14:textId="05BCA386" w:rsidR="005834BC" w:rsidRPr="00217835" w:rsidRDefault="005834BC" w:rsidP="005834BC">
      <w:pPr>
        <w:pStyle w:val="ListParagraph"/>
        <w:numPr>
          <w:ilvl w:val="1"/>
          <w:numId w:val="1"/>
        </w:numPr>
      </w:pPr>
      <w:r w:rsidRPr="00217835">
        <w:t xml:space="preserve">Report the above findings to the facility </w:t>
      </w:r>
      <w:r w:rsidR="00DD1ED4" w:rsidRPr="00217835">
        <w:t xml:space="preserve">administrator, </w:t>
      </w:r>
      <w:r w:rsidRPr="00217835">
        <w:t>infection preventionist</w:t>
      </w:r>
      <w:r w:rsidR="00C406E7" w:rsidRPr="00217835">
        <w:t>,</w:t>
      </w:r>
      <w:r w:rsidRPr="00217835">
        <w:t xml:space="preserve"> and the medical director(s).</w:t>
      </w:r>
    </w:p>
    <w:p w14:paraId="7D7E9E62" w14:textId="441CE15F" w:rsidR="0061419B" w:rsidRPr="00217835" w:rsidRDefault="00B52EE3" w:rsidP="00EA1AF5">
      <w:pPr>
        <w:pStyle w:val="ListParagraph"/>
        <w:numPr>
          <w:ilvl w:val="1"/>
          <w:numId w:val="1"/>
        </w:numPr>
      </w:pPr>
      <w:r w:rsidRPr="00217835">
        <w:t xml:space="preserve">The resident(s) </w:t>
      </w:r>
      <w:r w:rsidR="00F21F3A" w:rsidRPr="00217835">
        <w:t xml:space="preserve">and staff member(s) </w:t>
      </w:r>
      <w:r w:rsidRPr="00217835">
        <w:t xml:space="preserve">who received the visit(s) should be </w:t>
      </w:r>
      <w:r w:rsidR="00D91429" w:rsidRPr="00217835">
        <w:t xml:space="preserve">treated as </w:t>
      </w:r>
      <w:r w:rsidR="00F60726" w:rsidRPr="00217835">
        <w:t>exposed.</w:t>
      </w:r>
      <w:r w:rsidR="00013A1C" w:rsidRPr="00217835">
        <w:t xml:space="preserve"> </w:t>
      </w:r>
    </w:p>
    <w:p w14:paraId="77CC5075" w14:textId="5274668E" w:rsidR="00CE10FB" w:rsidRPr="00217835" w:rsidRDefault="00CE10FB" w:rsidP="00CE10FB">
      <w:pPr>
        <w:pStyle w:val="ListParagraph"/>
        <w:numPr>
          <w:ilvl w:val="2"/>
          <w:numId w:val="1"/>
        </w:numPr>
      </w:pPr>
      <w:r w:rsidRPr="00217835">
        <w:t xml:space="preserve">Exposed staff members should self-monitor for fever and symptoms of COVID-19 </w:t>
      </w:r>
      <w:r w:rsidR="00D159D6" w:rsidRPr="00217835">
        <w:t xml:space="preserve">for 10 days </w:t>
      </w:r>
      <w:r w:rsidRPr="00217835">
        <w:t>and not report to work when ill or if testing positive for COVID-19 infection.</w:t>
      </w:r>
    </w:p>
    <w:p w14:paraId="64D9D8AA" w14:textId="03D742A6" w:rsidR="002D4C46" w:rsidRPr="00217835" w:rsidRDefault="002D4C46" w:rsidP="002D4C46">
      <w:pPr>
        <w:pStyle w:val="ListParagraph"/>
        <w:numPr>
          <w:ilvl w:val="2"/>
          <w:numId w:val="1"/>
        </w:numPr>
      </w:pPr>
      <w:r w:rsidRPr="00217835">
        <w:t xml:space="preserve">For each staff member identified as having an exposure, calculate the date through which they need to </w:t>
      </w:r>
      <w:proofErr w:type="gramStart"/>
      <w:r w:rsidRPr="00217835">
        <w:t>wear a respirator</w:t>
      </w:r>
      <w:r w:rsidR="00F45CFC" w:rsidRPr="00217835">
        <w:t xml:space="preserve"> (KN95 or N95)</w:t>
      </w:r>
      <w:r w:rsidRPr="00217835">
        <w:t xml:space="preserve"> or well-fitting mask at all times</w:t>
      </w:r>
      <w:proofErr w:type="gramEnd"/>
      <w:r w:rsidRPr="00217835">
        <w:t>, usually 10 days after the Last Exposure Date. Notify the staff member(s) of their masking requirements:</w:t>
      </w:r>
    </w:p>
    <w:p w14:paraId="1459CEF9" w14:textId="6B884CCF" w:rsidR="002D4C46" w:rsidRPr="00217835" w:rsidRDefault="002D4C46" w:rsidP="002D4C46">
      <w:pPr>
        <w:pStyle w:val="ListParagraph"/>
        <w:numPr>
          <w:ilvl w:val="3"/>
          <w:numId w:val="1"/>
        </w:numPr>
      </w:pPr>
      <w:r w:rsidRPr="00217835">
        <w:t xml:space="preserve">Must </w:t>
      </w:r>
      <w:proofErr w:type="gramStart"/>
      <w:r w:rsidRPr="00217835">
        <w:t>wear a respirator</w:t>
      </w:r>
      <w:r w:rsidR="00F45CFC" w:rsidRPr="00217835">
        <w:t xml:space="preserve"> (KN95 or N95)</w:t>
      </w:r>
      <w:r w:rsidRPr="00217835">
        <w:t xml:space="preserve"> or </w:t>
      </w:r>
      <w:r w:rsidR="009243BE" w:rsidRPr="00217835">
        <w:t xml:space="preserve">well-fitting </w:t>
      </w:r>
      <w:r w:rsidRPr="00217835">
        <w:t>mask at all times</w:t>
      </w:r>
      <w:proofErr w:type="gramEnd"/>
      <w:r w:rsidRPr="00217835">
        <w:t xml:space="preserve"> when in the facility, removing the mask only when eating or drinking.  </w:t>
      </w:r>
    </w:p>
    <w:p w14:paraId="5465D86F" w14:textId="1E05376D" w:rsidR="002D4C46" w:rsidRPr="00217835" w:rsidRDefault="002D4C46" w:rsidP="002D4C46">
      <w:pPr>
        <w:pStyle w:val="ListParagraph"/>
        <w:numPr>
          <w:ilvl w:val="3"/>
          <w:numId w:val="1"/>
        </w:numPr>
      </w:pPr>
      <w:r w:rsidRPr="00217835">
        <w:t xml:space="preserve">Eating and drinking are only permitted in areas where residents are unlikely enter, </w:t>
      </w:r>
      <w:r w:rsidRPr="00217835">
        <w:rPr>
          <w:u w:val="single"/>
        </w:rPr>
        <w:t>and</w:t>
      </w:r>
      <w:r w:rsidRPr="00217835">
        <w:t xml:space="preserve"> while physically distanced from all other people. Exposed staff members </w:t>
      </w:r>
      <w:r w:rsidR="0064311F" w:rsidRPr="00217835">
        <w:t xml:space="preserve">may not </w:t>
      </w:r>
      <w:r w:rsidRPr="00217835">
        <w:t>eat or drink in a resident care area.</w:t>
      </w:r>
    </w:p>
    <w:p w14:paraId="133B7CFD" w14:textId="587E2500" w:rsidR="00AC5179" w:rsidRPr="00217835" w:rsidRDefault="00AC5179" w:rsidP="00BD7437">
      <w:pPr>
        <w:pStyle w:val="ListParagraph"/>
        <w:numPr>
          <w:ilvl w:val="2"/>
          <w:numId w:val="1"/>
        </w:numPr>
      </w:pPr>
      <w:r w:rsidRPr="00217835">
        <w:lastRenderedPageBreak/>
        <w:t xml:space="preserve">For each resident identified as having an exposure, calculate the date that Source Control (masking) or precautions can be removed following the guidance in COVID-19 Nursing Home </w:t>
      </w:r>
      <w:hyperlink r:id="rId14" w:history="1">
        <w:r w:rsidRPr="00217835">
          <w:rPr>
            <w:rStyle w:val="Hyperlink"/>
          </w:rPr>
          <w:t>Workflows</w:t>
        </w:r>
      </w:hyperlink>
      <w:r w:rsidRPr="00217835">
        <w:t>.</w:t>
      </w:r>
    </w:p>
    <w:p w14:paraId="55CD656B" w14:textId="7342F662" w:rsidR="005834BC" w:rsidRPr="00217835" w:rsidRDefault="00BB4AC2" w:rsidP="005834BC">
      <w:pPr>
        <w:pStyle w:val="ListParagraph"/>
        <w:numPr>
          <w:ilvl w:val="1"/>
          <w:numId w:val="1"/>
        </w:numPr>
      </w:pPr>
      <w:r w:rsidRPr="00217835">
        <w:rPr>
          <w:b/>
          <w:bCs/>
        </w:rPr>
        <w:t xml:space="preserve">Exposure </w:t>
      </w:r>
      <w:r w:rsidR="005834BC" w:rsidRPr="00217835">
        <w:rPr>
          <w:b/>
          <w:bCs/>
        </w:rPr>
        <w:t xml:space="preserve">Testing: </w:t>
      </w:r>
      <w:r w:rsidR="005834BC" w:rsidRPr="00217835">
        <w:t xml:space="preserve">In consultation with the infection preventionist and the medical director(s), identify residents and staff exposed by the new </w:t>
      </w:r>
      <w:r w:rsidR="00084B86" w:rsidRPr="00217835">
        <w:t xml:space="preserve">visitor </w:t>
      </w:r>
      <w:r w:rsidR="005834BC" w:rsidRPr="00217835">
        <w:t xml:space="preserve">case, for </w:t>
      </w:r>
      <w:r w:rsidR="00C57E4D" w:rsidRPr="00217835">
        <w:t>exposure</w:t>
      </w:r>
      <w:r w:rsidR="005834BC" w:rsidRPr="00217835">
        <w:t xml:space="preserve"> COVID-19 testing</w:t>
      </w:r>
      <w:r w:rsidR="00D60C62" w:rsidRPr="00217835">
        <w:t>, regardless of vaccination status</w:t>
      </w:r>
      <w:r w:rsidR="005834BC" w:rsidRPr="00217835">
        <w:t xml:space="preserve">. </w:t>
      </w:r>
      <w:r w:rsidR="005834BC" w:rsidRPr="00217835">
        <w:rPr>
          <w:u w:val="single"/>
        </w:rPr>
        <w:t>Do not test</w:t>
      </w:r>
      <w:r w:rsidR="00576AF2" w:rsidRPr="00217835">
        <w:rPr>
          <w:u w:val="single"/>
        </w:rPr>
        <w:t xml:space="preserve"> any residents or staff within </w:t>
      </w:r>
      <w:r w:rsidR="0014196D" w:rsidRPr="00217835">
        <w:rPr>
          <w:u w:val="single"/>
        </w:rPr>
        <w:t>1</w:t>
      </w:r>
      <w:r w:rsidR="005834BC" w:rsidRPr="00217835">
        <w:rPr>
          <w:u w:val="single"/>
        </w:rPr>
        <w:t xml:space="preserve"> month</w:t>
      </w:r>
      <w:r w:rsidR="00B85EE2" w:rsidRPr="00217835">
        <w:rPr>
          <w:u w:val="single"/>
        </w:rPr>
        <w:t xml:space="preserve"> </w:t>
      </w:r>
      <w:r w:rsidR="005834BC" w:rsidRPr="00217835">
        <w:rPr>
          <w:u w:val="single"/>
        </w:rPr>
        <w:t xml:space="preserve">of the onset of confirmed COVID-19 illness. </w:t>
      </w:r>
      <w:r w:rsidR="005834BC" w:rsidRPr="00217835">
        <w:t>Follow this guidance for any new cases identified.</w:t>
      </w:r>
    </w:p>
    <w:p w14:paraId="167FBFD7" w14:textId="70BF3E84" w:rsidR="0099548A" w:rsidRPr="00217835" w:rsidRDefault="0099548A" w:rsidP="0099548A">
      <w:pPr>
        <w:pStyle w:val="ListParagraph"/>
        <w:numPr>
          <w:ilvl w:val="2"/>
          <w:numId w:val="1"/>
        </w:numPr>
      </w:pPr>
      <w:r w:rsidRPr="00217835">
        <w:t>Test exposed staff, with a nasal specimen (Antigen (preferred) or PCR) every other day starting 1 day after the First Exposure Date and continuing until 6 days after the Last Exposure Date</w:t>
      </w:r>
      <w:r w:rsidR="0054171C" w:rsidRPr="00217835">
        <w:t xml:space="preserve"> (usually a total of 3 tests)</w:t>
      </w:r>
      <w:r w:rsidRPr="00217835">
        <w:t>.</w:t>
      </w:r>
    </w:p>
    <w:p w14:paraId="565E7041" w14:textId="5DE9E437" w:rsidR="005834BC" w:rsidRPr="00217835" w:rsidRDefault="005834BC" w:rsidP="00021B5F">
      <w:pPr>
        <w:pStyle w:val="ListParagraph"/>
        <w:numPr>
          <w:ilvl w:val="2"/>
          <w:numId w:val="1"/>
        </w:numPr>
      </w:pPr>
      <w:r w:rsidRPr="00217835">
        <w:t xml:space="preserve">Test </w:t>
      </w:r>
      <w:r w:rsidR="00C57E4D" w:rsidRPr="00217835">
        <w:t xml:space="preserve">exposed </w:t>
      </w:r>
      <w:r w:rsidRPr="00217835">
        <w:rPr>
          <w:u w:val="single"/>
        </w:rPr>
        <w:t>residents</w:t>
      </w:r>
      <w:r w:rsidRPr="00217835">
        <w:t xml:space="preserve"> who</w:t>
      </w:r>
      <w:r w:rsidR="008143DD" w:rsidRPr="00217835">
        <w:t xml:space="preserve"> r</w:t>
      </w:r>
      <w:r w:rsidRPr="00217835">
        <w:t xml:space="preserve">eceived </w:t>
      </w:r>
      <w:r w:rsidR="00EC1E39" w:rsidRPr="00217835">
        <w:t>visits</w:t>
      </w:r>
      <w:r w:rsidRPr="00217835">
        <w:t xml:space="preserve"> </w:t>
      </w:r>
      <w:r w:rsidR="00EC1E39" w:rsidRPr="00217835">
        <w:t xml:space="preserve">within 2 days </w:t>
      </w:r>
      <w:r w:rsidR="004378A9" w:rsidRPr="00217835">
        <w:t>of the Onset Date</w:t>
      </w:r>
      <w:r w:rsidR="00EC1E39" w:rsidRPr="00217835">
        <w:t>.</w:t>
      </w:r>
    </w:p>
    <w:p w14:paraId="1489F76A" w14:textId="4224EA86" w:rsidR="0014196D" w:rsidRPr="00217835" w:rsidRDefault="0014196D" w:rsidP="00B22FBE">
      <w:pPr>
        <w:pStyle w:val="ListParagraph"/>
        <w:numPr>
          <w:ilvl w:val="3"/>
          <w:numId w:val="1"/>
        </w:numPr>
      </w:pPr>
      <w:r w:rsidRPr="00217835">
        <w:t xml:space="preserve">Test these exposed </w:t>
      </w:r>
      <w:r w:rsidRPr="00217835">
        <w:rPr>
          <w:u w:val="single"/>
        </w:rPr>
        <w:t xml:space="preserve">residents </w:t>
      </w:r>
      <w:r w:rsidRPr="00217835">
        <w:t>every other day starting 1 day after the First Exposure Date and continuing until 6 days after the Last Exposure Date</w:t>
      </w:r>
      <w:r w:rsidR="0054171C" w:rsidRPr="00217835">
        <w:t xml:space="preserve"> (usually a total of 3 tests)</w:t>
      </w:r>
      <w:r w:rsidRPr="00217835">
        <w:t>.</w:t>
      </w:r>
    </w:p>
    <w:p w14:paraId="3BA952CA" w14:textId="489B7F6C" w:rsidR="005834BC" w:rsidRPr="00217835" w:rsidRDefault="00A91132" w:rsidP="00196C87">
      <w:pPr>
        <w:pStyle w:val="ListParagraph"/>
        <w:numPr>
          <w:ilvl w:val="3"/>
          <w:numId w:val="1"/>
        </w:numPr>
      </w:pPr>
      <w:r w:rsidRPr="00217835">
        <w:t>For residents</w:t>
      </w:r>
      <w:r w:rsidR="00467413" w:rsidRPr="00217835">
        <w:t xml:space="preserve"> within </w:t>
      </w:r>
      <w:r w:rsidR="00B435A6" w:rsidRPr="00217835">
        <w:t>3</w:t>
      </w:r>
      <w:r w:rsidR="00467413" w:rsidRPr="00217835">
        <w:t xml:space="preserve"> months of confirmed COVID-19 illness, </w:t>
      </w:r>
      <w:r w:rsidR="00F57854" w:rsidRPr="00217835">
        <w:t xml:space="preserve">use </w:t>
      </w:r>
      <w:r w:rsidR="00467413" w:rsidRPr="00217835">
        <w:t>Point-of-Care Antigen testing</w:t>
      </w:r>
      <w:r w:rsidR="00B435A6" w:rsidRPr="00217835">
        <w:t>.</w:t>
      </w:r>
      <w:r w:rsidR="00277AA4" w:rsidRPr="00217835">
        <w:t xml:space="preserve"> </w:t>
      </w:r>
      <w:r w:rsidR="00277AA4" w:rsidRPr="00217835">
        <w:rPr>
          <w:i/>
          <w:iCs/>
        </w:rPr>
        <w:t>Antigen testing reduces</w:t>
      </w:r>
      <w:r w:rsidR="00845CA9" w:rsidRPr="00217835">
        <w:rPr>
          <w:i/>
          <w:iCs/>
        </w:rPr>
        <w:t xml:space="preserve"> the possibility of identifying a “persistent positive” resident.</w:t>
      </w:r>
    </w:p>
    <w:p w14:paraId="6B9CD633" w14:textId="77777777" w:rsidR="008B176C" w:rsidRPr="00217835" w:rsidRDefault="008B176C" w:rsidP="008B176C">
      <w:pPr>
        <w:pStyle w:val="ListParagraph"/>
        <w:numPr>
          <w:ilvl w:val="1"/>
          <w:numId w:val="1"/>
        </w:numPr>
      </w:pPr>
      <w:r w:rsidRPr="00217835">
        <w:t xml:space="preserve">Residents may decline testing.  </w:t>
      </w:r>
    </w:p>
    <w:p w14:paraId="7AD25E9B" w14:textId="77777777" w:rsidR="008B176C" w:rsidRPr="00217835" w:rsidRDefault="008B176C" w:rsidP="008B176C">
      <w:pPr>
        <w:pStyle w:val="ListParagraph"/>
        <w:numPr>
          <w:ilvl w:val="2"/>
          <w:numId w:val="1"/>
        </w:numPr>
      </w:pPr>
      <w:r w:rsidRPr="00217835">
        <w:t xml:space="preserve">A registered nurse will provide counseling to the resident regarding the type of test used, the benefits of testing to the resident and the other facility residents, and the risks of declining testing.  Document any resident declinations of testing and the counseling provided in the medical record.  </w:t>
      </w:r>
    </w:p>
    <w:p w14:paraId="374C60CA" w14:textId="783E142E" w:rsidR="008B176C" w:rsidRPr="00217835" w:rsidRDefault="008B176C" w:rsidP="008B176C">
      <w:pPr>
        <w:pStyle w:val="ListParagraph"/>
        <w:numPr>
          <w:ilvl w:val="2"/>
          <w:numId w:val="1"/>
        </w:numPr>
      </w:pPr>
      <w:r w:rsidRPr="00217835">
        <w:t xml:space="preserve">Residents who decline testing and have symptoms of COVID-19 illness should be isolated separately from residents who declined testing and do not have symptoms.  </w:t>
      </w:r>
    </w:p>
    <w:p w14:paraId="71C4764D" w14:textId="6120F4CA" w:rsidR="005E7DAA" w:rsidRPr="00217835" w:rsidRDefault="005E7DAA" w:rsidP="005E7DAA">
      <w:pPr>
        <w:pStyle w:val="ListParagraph"/>
        <w:numPr>
          <w:ilvl w:val="2"/>
          <w:numId w:val="1"/>
        </w:numPr>
      </w:pPr>
      <w:r w:rsidRPr="00217835">
        <w:t xml:space="preserve">Residents with an exposure who decline testing and are unable to tolerate wearing a mask are placed </w:t>
      </w:r>
      <w:r w:rsidR="007969B2" w:rsidRPr="00217835">
        <w:t>in Quarantine for 10</w:t>
      </w:r>
      <w:r w:rsidRPr="00217835">
        <w:t xml:space="preserve"> days after the exposure.</w:t>
      </w:r>
    </w:p>
    <w:p w14:paraId="6950704E" w14:textId="7BAB9C81" w:rsidR="005834BC" w:rsidRPr="00217835" w:rsidRDefault="005834BC" w:rsidP="008B176C">
      <w:pPr>
        <w:pStyle w:val="ListParagraph"/>
        <w:numPr>
          <w:ilvl w:val="1"/>
          <w:numId w:val="1"/>
        </w:numPr>
      </w:pPr>
      <w:r w:rsidRPr="00217835">
        <w:t>A staff member that refuses testing is considered to have an outdated or incomplete health assessment and shall be prohibited from working for the nursing home or adult care facility until they complete testing.</w:t>
      </w:r>
    </w:p>
    <w:p w14:paraId="019FEF63" w14:textId="77777777" w:rsidR="00731009" w:rsidRPr="00217835" w:rsidRDefault="00731009" w:rsidP="00731009">
      <w:pPr>
        <w:pStyle w:val="ListParagraph"/>
        <w:ind w:left="1080"/>
      </w:pPr>
    </w:p>
    <w:p w14:paraId="28B8EE73" w14:textId="56CDB063" w:rsidR="00731009" w:rsidRPr="00217835" w:rsidRDefault="00731009" w:rsidP="00731009">
      <w:pPr>
        <w:pStyle w:val="ListParagraph"/>
        <w:numPr>
          <w:ilvl w:val="0"/>
          <w:numId w:val="1"/>
        </w:numPr>
        <w:rPr>
          <w:b/>
          <w:bCs/>
          <w:sz w:val="32"/>
          <w:szCs w:val="32"/>
        </w:rPr>
      </w:pPr>
      <w:r w:rsidRPr="00217835">
        <w:rPr>
          <w:b/>
          <w:bCs/>
          <w:sz w:val="32"/>
          <w:szCs w:val="32"/>
        </w:rPr>
        <w:t>New Resident or Staff Case, Unable to do Contact Tracing.</w:t>
      </w:r>
      <w:r w:rsidR="008474B1" w:rsidRPr="00217835">
        <w:rPr>
          <w:b/>
          <w:bCs/>
          <w:sz w:val="32"/>
          <w:szCs w:val="32"/>
        </w:rPr>
        <w:br/>
        <w:t>(Also known as Geographic Outbreak Management)</w:t>
      </w:r>
    </w:p>
    <w:p w14:paraId="7F05C1B3" w14:textId="24D8D92E" w:rsidR="00731009" w:rsidRPr="00217835" w:rsidRDefault="00731009" w:rsidP="00731009">
      <w:pPr>
        <w:pStyle w:val="NoSpacing"/>
        <w:ind w:left="360"/>
      </w:pPr>
      <w:r w:rsidRPr="00217835">
        <w:t>Contact tracing is less effective in a larger outbreak (more than 3 new resident or staff cases within 7 days) and when adequate numbers of staff trained to do the contact tracing are not available.  Consult the medical director(s) when abandonment of contact tracing is considered.</w:t>
      </w:r>
    </w:p>
    <w:p w14:paraId="0DF55AB1" w14:textId="77777777" w:rsidR="00731009" w:rsidRPr="00217835" w:rsidRDefault="00731009" w:rsidP="00731009">
      <w:pPr>
        <w:pStyle w:val="NoSpacing"/>
        <w:ind w:left="360"/>
      </w:pPr>
    </w:p>
    <w:p w14:paraId="25039BCA" w14:textId="73DE68B1" w:rsidR="00731009" w:rsidRPr="00217835" w:rsidRDefault="00731009" w:rsidP="00731009">
      <w:pPr>
        <w:pStyle w:val="ListParagraph"/>
        <w:numPr>
          <w:ilvl w:val="1"/>
          <w:numId w:val="1"/>
        </w:numPr>
      </w:pPr>
      <w:r w:rsidRPr="00217835">
        <w:rPr>
          <w:u w:val="single"/>
        </w:rPr>
        <w:t>Identify Residents and Staff</w:t>
      </w:r>
      <w:r w:rsidRPr="00217835">
        <w:t xml:space="preserve"> for </w:t>
      </w:r>
      <w:r w:rsidR="0073653B" w:rsidRPr="00217835">
        <w:t>geographic outbreak management</w:t>
      </w:r>
      <w:r w:rsidRPr="00217835">
        <w:t>.  Determine the geographic areas of the facility where positive residents and/or staff were present</w:t>
      </w:r>
      <w:r w:rsidR="00785200" w:rsidRPr="00217835">
        <w:t xml:space="preserve">, starting </w:t>
      </w:r>
      <w:r w:rsidR="00177272" w:rsidRPr="00217835">
        <w:t>2 days before the most recent case Onset Date</w:t>
      </w:r>
      <w:r w:rsidRPr="00217835">
        <w:t xml:space="preserve">.  If over 75% of the facility is affected, test all facility residents and staff.  Include </w:t>
      </w:r>
      <w:r w:rsidR="00141FD4" w:rsidRPr="00217835">
        <w:t xml:space="preserve">all staff who </w:t>
      </w:r>
      <w:r w:rsidR="00ED5177" w:rsidRPr="00217835">
        <w:t>routinely</w:t>
      </w:r>
      <w:r w:rsidR="00141FD4" w:rsidRPr="00217835">
        <w:t xml:space="preserve"> these areas</w:t>
      </w:r>
      <w:r w:rsidR="00ED5177" w:rsidRPr="00217835">
        <w:t xml:space="preserve"> or are assigned to these areas</w:t>
      </w:r>
      <w:r w:rsidR="00141FD4" w:rsidRPr="00217835">
        <w:t xml:space="preserve">, </w:t>
      </w:r>
      <w:r w:rsidR="00133B4C" w:rsidRPr="00217835">
        <w:t xml:space="preserve">including </w:t>
      </w:r>
      <w:r w:rsidRPr="00217835">
        <w:t>non-clinical staff and staff from</w:t>
      </w:r>
      <w:r w:rsidR="00133B4C" w:rsidRPr="00217835">
        <w:t xml:space="preserve"> non-nursing disciplines</w:t>
      </w:r>
      <w:r w:rsidRPr="00217835">
        <w:t xml:space="preserve">.  </w:t>
      </w:r>
    </w:p>
    <w:p w14:paraId="6174E8C9" w14:textId="501B8BB4" w:rsidR="009A582B" w:rsidRPr="00217835" w:rsidRDefault="0032165C" w:rsidP="0032165C">
      <w:pPr>
        <w:pStyle w:val="ListParagraph"/>
        <w:numPr>
          <w:ilvl w:val="1"/>
          <w:numId w:val="1"/>
        </w:numPr>
      </w:pPr>
      <w:r w:rsidRPr="00217835">
        <w:lastRenderedPageBreak/>
        <w:t>All</w:t>
      </w:r>
      <w:r w:rsidR="009A582B" w:rsidRPr="00217835">
        <w:t xml:space="preserve"> staff members should self-monitor for fever and symptoms of COVID-19</w:t>
      </w:r>
      <w:r w:rsidR="002E16D4" w:rsidRPr="00217835">
        <w:t xml:space="preserve"> for 14 days after the most recent Onset Date </w:t>
      </w:r>
      <w:r w:rsidR="009A582B" w:rsidRPr="00217835">
        <w:t>and not report to work when ill or if testing positive for COVID-19 infection.</w:t>
      </w:r>
    </w:p>
    <w:p w14:paraId="330850BC" w14:textId="7585A76C" w:rsidR="00731009" w:rsidRPr="00217835" w:rsidRDefault="009B047B" w:rsidP="00731009">
      <w:pPr>
        <w:pStyle w:val="ListParagraph"/>
        <w:numPr>
          <w:ilvl w:val="1"/>
          <w:numId w:val="1"/>
        </w:numPr>
      </w:pPr>
      <w:r w:rsidRPr="00217835">
        <w:t>All r</w:t>
      </w:r>
      <w:r w:rsidR="00731009" w:rsidRPr="00217835">
        <w:t>esidents in the affected geographic areas who are unable to tolerate wearing a mask are placed in quarantine for 1</w:t>
      </w:r>
      <w:r w:rsidR="00822B72" w:rsidRPr="00217835">
        <w:t>4</w:t>
      </w:r>
      <w:r w:rsidR="00731009" w:rsidRPr="00217835">
        <w:t xml:space="preserve"> days after the most recent case</w:t>
      </w:r>
      <w:r w:rsidR="00F32BDC" w:rsidRPr="00217835">
        <w:t xml:space="preserve"> Positive Date</w:t>
      </w:r>
      <w:r w:rsidR="00731009" w:rsidRPr="00217835">
        <w:t>.</w:t>
      </w:r>
      <w:r w:rsidR="00962B44" w:rsidRPr="00217835">
        <w:t xml:space="preserve"> Follow Section (D) of the Workflows </w:t>
      </w:r>
      <w:r w:rsidR="006D0918" w:rsidRPr="00217835">
        <w:t>in caring for these residents.</w:t>
      </w:r>
    </w:p>
    <w:p w14:paraId="3753E67A" w14:textId="43B01F49" w:rsidR="006C31CF" w:rsidRPr="00217835" w:rsidRDefault="006C31CF" w:rsidP="006C31CF">
      <w:pPr>
        <w:pStyle w:val="ListParagraph"/>
        <w:numPr>
          <w:ilvl w:val="1"/>
          <w:numId w:val="1"/>
        </w:numPr>
      </w:pPr>
      <w:r w:rsidRPr="00217835">
        <w:t>All staff members in the affected geographic areas</w:t>
      </w:r>
      <w:r w:rsidR="00FB43AE" w:rsidRPr="00217835">
        <w:t xml:space="preserve"> should </w:t>
      </w:r>
      <w:r w:rsidRPr="00217835">
        <w:t xml:space="preserve">wear </w:t>
      </w:r>
      <w:r w:rsidR="000E518B" w:rsidRPr="00217835">
        <w:t>eye protection (face shield)</w:t>
      </w:r>
      <w:r w:rsidR="0033708A" w:rsidRPr="00217835">
        <w:t xml:space="preserve"> when within 6 feet of a resident,</w:t>
      </w:r>
      <w:r w:rsidR="000E518B" w:rsidRPr="00217835">
        <w:t xml:space="preserve"> and </w:t>
      </w:r>
      <w:r w:rsidRPr="00217835">
        <w:t xml:space="preserve">a respirator </w:t>
      </w:r>
      <w:r w:rsidR="00CC62BA" w:rsidRPr="00217835">
        <w:t xml:space="preserve">(not a mask) </w:t>
      </w:r>
      <w:r w:rsidRPr="00217835">
        <w:t>at all times</w:t>
      </w:r>
      <w:r w:rsidR="008F0EA3" w:rsidRPr="00217835">
        <w:t xml:space="preserve"> for </w:t>
      </w:r>
      <w:r w:rsidR="008412D8" w:rsidRPr="00217835">
        <w:t>1</w:t>
      </w:r>
      <w:r w:rsidR="00DE3301" w:rsidRPr="00217835">
        <w:t xml:space="preserve">4 days after the most recent case </w:t>
      </w:r>
      <w:r w:rsidR="000215C5" w:rsidRPr="00217835">
        <w:t>Positive</w:t>
      </w:r>
      <w:r w:rsidR="00DE3301" w:rsidRPr="00217835">
        <w:t xml:space="preserve"> Date</w:t>
      </w:r>
      <w:r w:rsidR="000E518B" w:rsidRPr="00217835">
        <w:t xml:space="preserve">. </w:t>
      </w:r>
      <w:r w:rsidRPr="00217835">
        <w:t xml:space="preserve">Notify the staff member(s) of their </w:t>
      </w:r>
      <w:r w:rsidR="00CC62BA" w:rsidRPr="00217835">
        <w:t xml:space="preserve">respirator and eye protection </w:t>
      </w:r>
      <w:r w:rsidRPr="00217835">
        <w:t>requirements:</w:t>
      </w:r>
    </w:p>
    <w:p w14:paraId="28BD9509" w14:textId="56AD0378" w:rsidR="006C31CF" w:rsidRPr="00217835" w:rsidRDefault="006C31CF" w:rsidP="006C31CF">
      <w:pPr>
        <w:pStyle w:val="ListParagraph"/>
        <w:numPr>
          <w:ilvl w:val="2"/>
          <w:numId w:val="1"/>
        </w:numPr>
      </w:pPr>
      <w:r w:rsidRPr="00217835">
        <w:t xml:space="preserve">Must </w:t>
      </w:r>
      <w:proofErr w:type="gramStart"/>
      <w:r w:rsidRPr="00217835">
        <w:t xml:space="preserve">wear a </w:t>
      </w:r>
      <w:r w:rsidRPr="00217835">
        <w:rPr>
          <w:u w:val="single"/>
        </w:rPr>
        <w:t xml:space="preserve">respirator </w:t>
      </w:r>
      <w:r w:rsidR="00480F55" w:rsidRPr="00217835">
        <w:rPr>
          <w:u w:val="single"/>
        </w:rPr>
        <w:t>(not a mask)</w:t>
      </w:r>
      <w:r w:rsidR="0017773F" w:rsidRPr="00217835">
        <w:rPr>
          <w:u w:val="single"/>
        </w:rPr>
        <w:t xml:space="preserve"> </w:t>
      </w:r>
      <w:r w:rsidRPr="00217835">
        <w:t>at all times</w:t>
      </w:r>
      <w:proofErr w:type="gramEnd"/>
      <w:r w:rsidRPr="00217835">
        <w:t xml:space="preserve"> when in the facility, removing the </w:t>
      </w:r>
      <w:r w:rsidR="0047477B" w:rsidRPr="00217835">
        <w:t xml:space="preserve">respirator </w:t>
      </w:r>
      <w:r w:rsidRPr="00217835">
        <w:t xml:space="preserve">only when eating or drinking.  </w:t>
      </w:r>
    </w:p>
    <w:p w14:paraId="430919A0" w14:textId="5BF1C9AC" w:rsidR="00956007" w:rsidRPr="00217835" w:rsidRDefault="00956007" w:rsidP="00566AB9">
      <w:pPr>
        <w:pStyle w:val="ListParagraph"/>
        <w:numPr>
          <w:ilvl w:val="2"/>
          <w:numId w:val="1"/>
        </w:numPr>
      </w:pPr>
      <w:r w:rsidRPr="00217835">
        <w:t>Must wear eye protection when within 6 feet of a resident.</w:t>
      </w:r>
    </w:p>
    <w:p w14:paraId="19B7B2D2" w14:textId="44C13488" w:rsidR="006C31CF" w:rsidRPr="00217835" w:rsidRDefault="006C31CF" w:rsidP="00566AB9">
      <w:pPr>
        <w:pStyle w:val="ListParagraph"/>
        <w:numPr>
          <w:ilvl w:val="2"/>
          <w:numId w:val="1"/>
        </w:numPr>
      </w:pPr>
      <w:r w:rsidRPr="00217835">
        <w:t xml:space="preserve">Eating and drinking are only permitted in areas where residents are unlikely enter, </w:t>
      </w:r>
      <w:r w:rsidRPr="00217835">
        <w:rPr>
          <w:u w:val="single"/>
        </w:rPr>
        <w:t>and</w:t>
      </w:r>
      <w:r w:rsidRPr="00217835">
        <w:t xml:space="preserve"> while physically distanced from all other people. </w:t>
      </w:r>
      <w:r w:rsidR="0064311F" w:rsidRPr="00217835">
        <w:t>These staff</w:t>
      </w:r>
      <w:r w:rsidRPr="00217835">
        <w:t xml:space="preserve"> members </w:t>
      </w:r>
      <w:r w:rsidR="0064311F" w:rsidRPr="00217835">
        <w:t>may not</w:t>
      </w:r>
      <w:r w:rsidRPr="00217835">
        <w:t xml:space="preserve"> eat or drink in a resident care area.</w:t>
      </w:r>
    </w:p>
    <w:p w14:paraId="4D9EAB75" w14:textId="0A03AC6C" w:rsidR="00731009" w:rsidRPr="00217835" w:rsidRDefault="00731009" w:rsidP="00731009">
      <w:pPr>
        <w:pStyle w:val="ListParagraph"/>
        <w:numPr>
          <w:ilvl w:val="1"/>
          <w:numId w:val="1"/>
        </w:numPr>
      </w:pPr>
      <w:r w:rsidRPr="00217835">
        <w:t xml:space="preserve">Test all identified residents and staff </w:t>
      </w:r>
      <w:r w:rsidR="00A51E2B" w:rsidRPr="00217835">
        <w:t xml:space="preserve">every other day </w:t>
      </w:r>
      <w:r w:rsidR="00ED129D" w:rsidRPr="00217835">
        <w:t>until at least 3 tests are performed</w:t>
      </w:r>
      <w:r w:rsidRPr="00217835">
        <w:t xml:space="preserve">.  If additional cases are identified, test all identified residents and staff </w:t>
      </w:r>
      <w:r w:rsidR="001B6F60" w:rsidRPr="00217835">
        <w:t xml:space="preserve">every </w:t>
      </w:r>
      <w:r w:rsidR="003029BF" w:rsidRPr="00217835">
        <w:t>2-</w:t>
      </w:r>
      <w:r w:rsidR="009E2DFA" w:rsidRPr="00217835">
        <w:t>3 days</w:t>
      </w:r>
      <w:r w:rsidR="001B6F60" w:rsidRPr="00217835">
        <w:t xml:space="preserve"> </w:t>
      </w:r>
      <w:r w:rsidRPr="00217835">
        <w:t xml:space="preserve">for </w:t>
      </w:r>
      <w:r w:rsidR="00C010DD" w:rsidRPr="00217835">
        <w:t>1</w:t>
      </w:r>
      <w:r w:rsidR="00EF4693" w:rsidRPr="00217835">
        <w:t>0</w:t>
      </w:r>
      <w:r w:rsidRPr="00217835">
        <w:t xml:space="preserve"> days after the most recent case Onset Date.</w:t>
      </w:r>
    </w:p>
    <w:p w14:paraId="650E3839" w14:textId="0FAB7C60" w:rsidR="00731009" w:rsidRPr="00217835" w:rsidRDefault="00731009" w:rsidP="00731009">
      <w:pPr>
        <w:pStyle w:val="ListParagraph"/>
        <w:numPr>
          <w:ilvl w:val="1"/>
          <w:numId w:val="1"/>
        </w:numPr>
      </w:pPr>
      <w:r w:rsidRPr="00217835">
        <w:t>Document all residents and staff identified for testing and the dates and results of all tests.</w:t>
      </w:r>
    </w:p>
    <w:p w14:paraId="68AD029A" w14:textId="1EA362ED" w:rsidR="00731009" w:rsidRPr="00217835" w:rsidRDefault="00731009" w:rsidP="00731009">
      <w:pPr>
        <w:pStyle w:val="ListParagraph"/>
        <w:numPr>
          <w:ilvl w:val="1"/>
          <w:numId w:val="1"/>
        </w:numPr>
      </w:pPr>
      <w:r w:rsidRPr="00217835">
        <w:rPr>
          <w:u w:val="single"/>
        </w:rPr>
        <w:t xml:space="preserve">Do not test any residents or staff within </w:t>
      </w:r>
      <w:r w:rsidR="006F602C" w:rsidRPr="00217835">
        <w:rPr>
          <w:u w:val="single"/>
        </w:rPr>
        <w:t>1</w:t>
      </w:r>
      <w:r w:rsidRPr="00217835">
        <w:rPr>
          <w:u w:val="single"/>
        </w:rPr>
        <w:t xml:space="preserve"> month of the onset of confirmed COVID-19 illness.  </w:t>
      </w:r>
    </w:p>
    <w:p w14:paraId="5049BF9C" w14:textId="4228D03F" w:rsidR="00731009" w:rsidRPr="00217835" w:rsidRDefault="00731009" w:rsidP="00731009">
      <w:pPr>
        <w:pStyle w:val="ListParagraph"/>
        <w:numPr>
          <w:ilvl w:val="1"/>
          <w:numId w:val="1"/>
        </w:numPr>
      </w:pPr>
      <w:r w:rsidRPr="00217835">
        <w:t xml:space="preserve">For </w:t>
      </w:r>
      <w:r w:rsidR="00556060" w:rsidRPr="00217835">
        <w:t xml:space="preserve">staff and </w:t>
      </w:r>
      <w:r w:rsidRPr="00217835">
        <w:t xml:space="preserve">residents within </w:t>
      </w:r>
      <w:r w:rsidR="00C13869" w:rsidRPr="00217835">
        <w:t>3</w:t>
      </w:r>
      <w:r w:rsidRPr="00217835">
        <w:t xml:space="preserve"> months of confirmed COVID-19 illness, Point-of-Care Antigen testing is </w:t>
      </w:r>
      <w:r w:rsidR="00556060" w:rsidRPr="00217835">
        <w:t>used</w:t>
      </w:r>
      <w:r w:rsidR="00DC72BB" w:rsidRPr="00217835">
        <w:t>.</w:t>
      </w:r>
      <w:r w:rsidRPr="00217835">
        <w:t xml:space="preserve"> </w:t>
      </w:r>
      <w:r w:rsidRPr="00217835">
        <w:rPr>
          <w:i/>
          <w:iCs/>
        </w:rPr>
        <w:t>Antigen testing reduces the possibility of identifying a “persistent positive” resident.</w:t>
      </w:r>
    </w:p>
    <w:p w14:paraId="3848B291" w14:textId="77777777" w:rsidR="00731009" w:rsidRPr="00217835" w:rsidRDefault="00731009" w:rsidP="00731009">
      <w:pPr>
        <w:pStyle w:val="ListParagraph"/>
        <w:numPr>
          <w:ilvl w:val="1"/>
          <w:numId w:val="1"/>
        </w:numPr>
      </w:pPr>
      <w:r w:rsidRPr="00217835">
        <w:t xml:space="preserve">Residents may decline testing.  </w:t>
      </w:r>
    </w:p>
    <w:p w14:paraId="57F737EC" w14:textId="1DE118D1" w:rsidR="00731009" w:rsidRPr="00217835" w:rsidRDefault="00731009" w:rsidP="00731009">
      <w:pPr>
        <w:pStyle w:val="ListParagraph"/>
        <w:numPr>
          <w:ilvl w:val="2"/>
          <w:numId w:val="1"/>
        </w:numPr>
      </w:pPr>
      <w:r w:rsidRPr="00217835">
        <w:t>A registered nurse will provide counseling to the resident regarding the type of test used, the benefits of testing to the resident and the other facility residents, and the risks of declining testing.  Document any resident declinations of testing and the counseling p</w:t>
      </w:r>
      <w:r w:rsidR="007969B2" w:rsidRPr="00217835">
        <w:t>rovided in the medical record.</w:t>
      </w:r>
    </w:p>
    <w:p w14:paraId="42292B01" w14:textId="77777777" w:rsidR="00731009" w:rsidRPr="00217835" w:rsidRDefault="00731009" w:rsidP="00731009">
      <w:pPr>
        <w:pStyle w:val="ListParagraph"/>
        <w:numPr>
          <w:ilvl w:val="2"/>
          <w:numId w:val="1"/>
        </w:numPr>
      </w:pPr>
      <w:r w:rsidRPr="00217835">
        <w:t xml:space="preserve">Residents who decline testing and have symptoms of COVID-19 illness should be isolated separately from residents who declined testing and do not have symptoms.  </w:t>
      </w:r>
    </w:p>
    <w:p w14:paraId="4063B023" w14:textId="1A6FBE26" w:rsidR="00731009" w:rsidRPr="00217835" w:rsidRDefault="00731009" w:rsidP="00731009">
      <w:pPr>
        <w:pStyle w:val="ListParagraph"/>
        <w:numPr>
          <w:ilvl w:val="2"/>
          <w:numId w:val="1"/>
        </w:numPr>
      </w:pPr>
      <w:r w:rsidRPr="00217835">
        <w:t xml:space="preserve">Residents with an exposure who decline testing and are unable to tolerate wearing a mask </w:t>
      </w:r>
      <w:r w:rsidR="007969B2" w:rsidRPr="00217835">
        <w:t>are placed in Quarantine</w:t>
      </w:r>
      <w:r w:rsidR="00F33B98" w:rsidRPr="00217835">
        <w:t xml:space="preserve"> for 1</w:t>
      </w:r>
      <w:r w:rsidR="00A0026A" w:rsidRPr="00217835">
        <w:t>4</w:t>
      </w:r>
      <w:r w:rsidR="00F33B98" w:rsidRPr="00217835">
        <w:t xml:space="preserve"> days after the most recent case</w:t>
      </w:r>
      <w:r w:rsidR="00A0026A" w:rsidRPr="00217835">
        <w:t xml:space="preserve"> Positive Date</w:t>
      </w:r>
      <w:r w:rsidRPr="00217835">
        <w:t>.</w:t>
      </w:r>
    </w:p>
    <w:p w14:paraId="40CF383B" w14:textId="75AFE41D" w:rsidR="00731009" w:rsidRPr="00217835" w:rsidRDefault="00731009" w:rsidP="00731009">
      <w:pPr>
        <w:pStyle w:val="ListParagraph"/>
        <w:numPr>
          <w:ilvl w:val="1"/>
          <w:numId w:val="1"/>
        </w:numPr>
      </w:pPr>
      <w:r w:rsidRPr="00217835">
        <w:t>A staff member that refuses testing is considered to have an outdated or incomplete health assessment and shall be prohibited from working for the nursing home or adult care facility until they complete testing.</w:t>
      </w:r>
      <w:r w:rsidR="003C6D05" w:rsidRPr="00217835">
        <w:t xml:space="preserve"> </w:t>
      </w:r>
    </w:p>
    <w:p w14:paraId="36C8FFD8" w14:textId="2731B5B6" w:rsidR="00F1664F" w:rsidRPr="00217835" w:rsidRDefault="00F1664F" w:rsidP="00F1664F">
      <w:pPr>
        <w:rPr>
          <w:sz w:val="20"/>
          <w:szCs w:val="20"/>
        </w:rPr>
      </w:pPr>
      <w:r w:rsidRPr="00217835">
        <w:rPr>
          <w:sz w:val="20"/>
          <w:szCs w:val="20"/>
        </w:rPr>
        <w:t>References:</w:t>
      </w:r>
    </w:p>
    <w:p w14:paraId="75E09D3A" w14:textId="2837FFC3" w:rsidR="00274D5E" w:rsidRPr="00217835" w:rsidRDefault="00000000" w:rsidP="00F1664F">
      <w:pPr>
        <w:rPr>
          <w:sz w:val="20"/>
          <w:szCs w:val="20"/>
        </w:rPr>
      </w:pPr>
      <w:hyperlink r:id="rId15" w:history="1">
        <w:r w:rsidR="002E3CD6" w:rsidRPr="00217835">
          <w:rPr>
            <w:rStyle w:val="Hyperlink"/>
            <w:sz w:val="20"/>
            <w:szCs w:val="20"/>
          </w:rPr>
          <w:t>https://www.cdc.gov/coronavirus/2019-ncov/hcp/guida</w:t>
        </w:r>
        <w:r w:rsidR="002E3CD6" w:rsidRPr="00217835">
          <w:rPr>
            <w:rStyle w:val="Hyperlink"/>
            <w:sz w:val="20"/>
            <w:szCs w:val="20"/>
          </w:rPr>
          <w:t>n</w:t>
        </w:r>
        <w:r w:rsidR="002E3CD6" w:rsidRPr="00217835">
          <w:rPr>
            <w:rStyle w:val="Hyperlink"/>
            <w:sz w:val="20"/>
            <w:szCs w:val="20"/>
          </w:rPr>
          <w:t>ce-risk-assesment-hcp.html</w:t>
        </w:r>
      </w:hyperlink>
    </w:p>
    <w:p w14:paraId="479B5D76" w14:textId="2AAC6ECF" w:rsidR="00274D5E" w:rsidRPr="00217835" w:rsidRDefault="00000000" w:rsidP="00F1664F">
      <w:pPr>
        <w:rPr>
          <w:sz w:val="20"/>
          <w:szCs w:val="20"/>
        </w:rPr>
      </w:pPr>
      <w:hyperlink r:id="rId16" w:history="1">
        <w:r w:rsidR="00274D5E" w:rsidRPr="00217835">
          <w:rPr>
            <w:rStyle w:val="Hyperlink"/>
            <w:sz w:val="20"/>
            <w:szCs w:val="20"/>
          </w:rPr>
          <w:t>https://www.cdc.gov/coronavirus/2019-ncov/downloads/case-investigation-contact-tracing.pdf</w:t>
        </w:r>
      </w:hyperlink>
    </w:p>
    <w:p w14:paraId="45BC0A3F" w14:textId="48F6E25B" w:rsidR="00880AB2" w:rsidRPr="00D10CCF" w:rsidRDefault="00000000" w:rsidP="00F1664F">
      <w:hyperlink r:id="rId17" w:history="1">
        <w:r w:rsidR="00880AB2" w:rsidRPr="00217835">
          <w:rPr>
            <w:rStyle w:val="Hyperlink"/>
          </w:rPr>
          <w:t>https://www.cdc.gov/coronavirus/2019-ncov/hcp/infection-control-recommendations.html</w:t>
        </w:r>
      </w:hyperlink>
      <w:r w:rsidR="00880AB2">
        <w:t xml:space="preserve"> </w:t>
      </w:r>
    </w:p>
    <w:sectPr w:rsidR="00880AB2" w:rsidRPr="00D10CCF">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0BF19A" w14:textId="77777777" w:rsidR="001C0043" w:rsidRDefault="001C0043" w:rsidP="00F4036B">
      <w:pPr>
        <w:spacing w:after="0" w:line="240" w:lineRule="auto"/>
      </w:pPr>
      <w:r>
        <w:separator/>
      </w:r>
    </w:p>
  </w:endnote>
  <w:endnote w:type="continuationSeparator" w:id="0">
    <w:p w14:paraId="33018D3E" w14:textId="77777777" w:rsidR="001C0043" w:rsidRDefault="001C0043" w:rsidP="00F403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9127057"/>
      <w:docPartObj>
        <w:docPartGallery w:val="Page Numbers (Bottom of Page)"/>
        <w:docPartUnique/>
      </w:docPartObj>
    </w:sdtPr>
    <w:sdtEndPr>
      <w:rPr>
        <w:noProof/>
      </w:rPr>
    </w:sdtEndPr>
    <w:sdtContent>
      <w:p w14:paraId="69912CA1" w14:textId="29CC3174" w:rsidR="00A42478" w:rsidRDefault="00A42478">
        <w:pPr>
          <w:pStyle w:val="Footer"/>
          <w:jc w:val="right"/>
        </w:pPr>
        <w:r>
          <w:fldChar w:fldCharType="begin"/>
        </w:r>
        <w:r>
          <w:instrText xml:space="preserve"> PAGE   \* MERGEFORMAT </w:instrText>
        </w:r>
        <w:r>
          <w:fldChar w:fldCharType="separate"/>
        </w:r>
        <w:r w:rsidR="00520ED4">
          <w:rPr>
            <w:noProof/>
          </w:rPr>
          <w:t>2</w:t>
        </w:r>
        <w:r>
          <w:rPr>
            <w:noProof/>
          </w:rPr>
          <w:fldChar w:fldCharType="end"/>
        </w:r>
      </w:p>
    </w:sdtContent>
  </w:sdt>
  <w:p w14:paraId="7031825E" w14:textId="24299A47" w:rsidR="00F4036B" w:rsidRPr="009A4ABB" w:rsidRDefault="00FA0F28">
    <w:pPr>
      <w:pStyle w:val="Footer"/>
      <w:rPr>
        <w:sz w:val="16"/>
      </w:rPr>
    </w:pPr>
    <w:r>
      <w:rPr>
        <w:sz w:val="16"/>
      </w:rPr>
      <w:t>202</w:t>
    </w:r>
    <w:r w:rsidR="0003050C">
      <w:rPr>
        <w:sz w:val="16"/>
      </w:rPr>
      <w:t>3-03-19</w:t>
    </w:r>
    <w:r w:rsidR="00882764" w:rsidRPr="009A4ABB">
      <w:rPr>
        <w:sz w:val="16"/>
      </w:rPr>
      <w:tab/>
      <w:t>Scott Schabel M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8A325" w14:textId="77777777" w:rsidR="001C0043" w:rsidRDefault="001C0043" w:rsidP="00F4036B">
      <w:pPr>
        <w:spacing w:after="0" w:line="240" w:lineRule="auto"/>
      </w:pPr>
      <w:r>
        <w:separator/>
      </w:r>
    </w:p>
  </w:footnote>
  <w:footnote w:type="continuationSeparator" w:id="0">
    <w:p w14:paraId="3343ED8D" w14:textId="77777777" w:rsidR="001C0043" w:rsidRDefault="001C0043" w:rsidP="00F403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552CF" w14:textId="64330708" w:rsidR="0047607E" w:rsidRPr="0047607E" w:rsidRDefault="0047607E" w:rsidP="0047607E">
    <w:pPr>
      <w:jc w:val="center"/>
      <w:rPr>
        <w:b/>
        <w:bCs/>
        <w:sz w:val="28"/>
        <w:szCs w:val="28"/>
      </w:rPr>
    </w:pPr>
    <w:r w:rsidRPr="002A5105">
      <w:rPr>
        <w:b/>
        <w:bCs/>
        <w:sz w:val="28"/>
        <w:szCs w:val="28"/>
      </w:rPr>
      <w:t xml:space="preserve">Nursing Home COVID-19 Outbreak Investigation </w:t>
    </w:r>
    <w:r w:rsidR="00CF67B0">
      <w:rPr>
        <w:b/>
        <w:bCs/>
        <w:sz w:val="28"/>
        <w:szCs w:val="28"/>
      </w:rPr>
      <w:t xml:space="preserve">&amp; Management </w:t>
    </w:r>
    <w:r w:rsidRPr="002A5105">
      <w:rPr>
        <w:b/>
        <w:bCs/>
        <w:sz w:val="28"/>
        <w:szCs w:val="28"/>
      </w:rPr>
      <w:t>Protoc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8B6961"/>
    <w:multiLevelType w:val="hybridMultilevel"/>
    <w:tmpl w:val="0FD493C2"/>
    <w:lvl w:ilvl="0" w:tplc="E78EB0B2">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DC34743"/>
    <w:multiLevelType w:val="hybridMultilevel"/>
    <w:tmpl w:val="54AC9E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27237C"/>
    <w:multiLevelType w:val="hybridMultilevel"/>
    <w:tmpl w:val="8BC0DB46"/>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4722251">
    <w:abstractNumId w:val="2"/>
  </w:num>
  <w:num w:numId="2" w16cid:durableId="1181967921">
    <w:abstractNumId w:val="0"/>
  </w:num>
  <w:num w:numId="3" w16cid:durableId="18627415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1M7I0tzC2NDcwsjRR0lEKTi0uzszPAykwNK8FABWq+R4tAAAA"/>
  </w:docVars>
  <w:rsids>
    <w:rsidRoot w:val="001554C7"/>
    <w:rsid w:val="00007C2A"/>
    <w:rsid w:val="000115C4"/>
    <w:rsid w:val="0001378E"/>
    <w:rsid w:val="00013A1C"/>
    <w:rsid w:val="000200BE"/>
    <w:rsid w:val="000215C5"/>
    <w:rsid w:val="00021B5F"/>
    <w:rsid w:val="00021D14"/>
    <w:rsid w:val="000223D6"/>
    <w:rsid w:val="00027812"/>
    <w:rsid w:val="0003050C"/>
    <w:rsid w:val="00030E90"/>
    <w:rsid w:val="000372FE"/>
    <w:rsid w:val="0003732E"/>
    <w:rsid w:val="0004038D"/>
    <w:rsid w:val="000413C4"/>
    <w:rsid w:val="00041823"/>
    <w:rsid w:val="0004265F"/>
    <w:rsid w:val="000428A0"/>
    <w:rsid w:val="000437E5"/>
    <w:rsid w:val="000445B3"/>
    <w:rsid w:val="00044A6D"/>
    <w:rsid w:val="0004525C"/>
    <w:rsid w:val="00046276"/>
    <w:rsid w:val="0005417F"/>
    <w:rsid w:val="000647F8"/>
    <w:rsid w:val="000706A2"/>
    <w:rsid w:val="000764F6"/>
    <w:rsid w:val="000801EB"/>
    <w:rsid w:val="0008405C"/>
    <w:rsid w:val="00084B86"/>
    <w:rsid w:val="0008601E"/>
    <w:rsid w:val="000863D7"/>
    <w:rsid w:val="00087F7D"/>
    <w:rsid w:val="00092943"/>
    <w:rsid w:val="00094E09"/>
    <w:rsid w:val="000A29A2"/>
    <w:rsid w:val="000A4B26"/>
    <w:rsid w:val="000A59F5"/>
    <w:rsid w:val="000A68A9"/>
    <w:rsid w:val="000B64F2"/>
    <w:rsid w:val="000B721D"/>
    <w:rsid w:val="000C099E"/>
    <w:rsid w:val="000C2939"/>
    <w:rsid w:val="000C67C5"/>
    <w:rsid w:val="000C69FC"/>
    <w:rsid w:val="000C6DF4"/>
    <w:rsid w:val="000D5D71"/>
    <w:rsid w:val="000E19A2"/>
    <w:rsid w:val="000E31D1"/>
    <w:rsid w:val="000E3BD0"/>
    <w:rsid w:val="000E518B"/>
    <w:rsid w:val="000E5E56"/>
    <w:rsid w:val="000E750B"/>
    <w:rsid w:val="000F5E63"/>
    <w:rsid w:val="00102857"/>
    <w:rsid w:val="00105FA3"/>
    <w:rsid w:val="00110FAF"/>
    <w:rsid w:val="0011264E"/>
    <w:rsid w:val="00116C8C"/>
    <w:rsid w:val="00133B4C"/>
    <w:rsid w:val="00134A9F"/>
    <w:rsid w:val="00135A1A"/>
    <w:rsid w:val="00136A48"/>
    <w:rsid w:val="001404C4"/>
    <w:rsid w:val="00140BAB"/>
    <w:rsid w:val="00140DAA"/>
    <w:rsid w:val="0014129E"/>
    <w:rsid w:val="0014196D"/>
    <w:rsid w:val="00141B60"/>
    <w:rsid w:val="00141C2E"/>
    <w:rsid w:val="00141FD4"/>
    <w:rsid w:val="0014222E"/>
    <w:rsid w:val="00142B0A"/>
    <w:rsid w:val="001446B9"/>
    <w:rsid w:val="00144BC3"/>
    <w:rsid w:val="0015347A"/>
    <w:rsid w:val="001554C7"/>
    <w:rsid w:val="00156359"/>
    <w:rsid w:val="00163B59"/>
    <w:rsid w:val="00170519"/>
    <w:rsid w:val="00177272"/>
    <w:rsid w:val="0017773F"/>
    <w:rsid w:val="00181F6F"/>
    <w:rsid w:val="00184EEC"/>
    <w:rsid w:val="00187519"/>
    <w:rsid w:val="001915F6"/>
    <w:rsid w:val="00192AED"/>
    <w:rsid w:val="00194785"/>
    <w:rsid w:val="00196400"/>
    <w:rsid w:val="00196C87"/>
    <w:rsid w:val="001A1460"/>
    <w:rsid w:val="001A49E9"/>
    <w:rsid w:val="001A5187"/>
    <w:rsid w:val="001A65A3"/>
    <w:rsid w:val="001B3BE3"/>
    <w:rsid w:val="001B4392"/>
    <w:rsid w:val="001B6F60"/>
    <w:rsid w:val="001B77A3"/>
    <w:rsid w:val="001B78D7"/>
    <w:rsid w:val="001C0043"/>
    <w:rsid w:val="001C0159"/>
    <w:rsid w:val="001C13C0"/>
    <w:rsid w:val="001C2D23"/>
    <w:rsid w:val="001C3D8E"/>
    <w:rsid w:val="001C5D4E"/>
    <w:rsid w:val="001C61C5"/>
    <w:rsid w:val="001D023E"/>
    <w:rsid w:val="001D068E"/>
    <w:rsid w:val="001D5576"/>
    <w:rsid w:val="001D55CD"/>
    <w:rsid w:val="001D7E1F"/>
    <w:rsid w:val="001E11F7"/>
    <w:rsid w:val="001E1727"/>
    <w:rsid w:val="001E1A55"/>
    <w:rsid w:val="001E2261"/>
    <w:rsid w:val="001F0840"/>
    <w:rsid w:val="001F18BF"/>
    <w:rsid w:val="001F43EE"/>
    <w:rsid w:val="001F4CAD"/>
    <w:rsid w:val="001F74D8"/>
    <w:rsid w:val="002013B3"/>
    <w:rsid w:val="00201EEA"/>
    <w:rsid w:val="002075A7"/>
    <w:rsid w:val="002126CF"/>
    <w:rsid w:val="00213652"/>
    <w:rsid w:val="002153DA"/>
    <w:rsid w:val="002174E5"/>
    <w:rsid w:val="00217835"/>
    <w:rsid w:val="00225B18"/>
    <w:rsid w:val="002266D4"/>
    <w:rsid w:val="00233DD5"/>
    <w:rsid w:val="002439DA"/>
    <w:rsid w:val="00244FE9"/>
    <w:rsid w:val="002457E7"/>
    <w:rsid w:val="00251735"/>
    <w:rsid w:val="00254673"/>
    <w:rsid w:val="00255A58"/>
    <w:rsid w:val="00255BC1"/>
    <w:rsid w:val="00260019"/>
    <w:rsid w:val="00274D5E"/>
    <w:rsid w:val="00275DC3"/>
    <w:rsid w:val="00277762"/>
    <w:rsid w:val="00277AA4"/>
    <w:rsid w:val="00277AAC"/>
    <w:rsid w:val="00282D75"/>
    <w:rsid w:val="0029141F"/>
    <w:rsid w:val="00291478"/>
    <w:rsid w:val="002943B0"/>
    <w:rsid w:val="0029692D"/>
    <w:rsid w:val="002A4296"/>
    <w:rsid w:val="002A5105"/>
    <w:rsid w:val="002A5790"/>
    <w:rsid w:val="002A6AEA"/>
    <w:rsid w:val="002B1AFD"/>
    <w:rsid w:val="002B2A3C"/>
    <w:rsid w:val="002B4070"/>
    <w:rsid w:val="002C40E5"/>
    <w:rsid w:val="002C6F9E"/>
    <w:rsid w:val="002D11BF"/>
    <w:rsid w:val="002D2162"/>
    <w:rsid w:val="002D4BCF"/>
    <w:rsid w:val="002D4C46"/>
    <w:rsid w:val="002D7321"/>
    <w:rsid w:val="002E16D4"/>
    <w:rsid w:val="002E21B5"/>
    <w:rsid w:val="002E3CD6"/>
    <w:rsid w:val="002E4140"/>
    <w:rsid w:val="002E4A3C"/>
    <w:rsid w:val="002E746C"/>
    <w:rsid w:val="002F1F5F"/>
    <w:rsid w:val="002F4C0C"/>
    <w:rsid w:val="002F64D4"/>
    <w:rsid w:val="002F6BBD"/>
    <w:rsid w:val="002F796D"/>
    <w:rsid w:val="00301033"/>
    <w:rsid w:val="003029BF"/>
    <w:rsid w:val="00304B96"/>
    <w:rsid w:val="00304C32"/>
    <w:rsid w:val="0030546F"/>
    <w:rsid w:val="00305F2E"/>
    <w:rsid w:val="003060BF"/>
    <w:rsid w:val="003107A3"/>
    <w:rsid w:val="003108CE"/>
    <w:rsid w:val="0032165C"/>
    <w:rsid w:val="003224DA"/>
    <w:rsid w:val="00324068"/>
    <w:rsid w:val="00326FE7"/>
    <w:rsid w:val="00331C1D"/>
    <w:rsid w:val="00333AAF"/>
    <w:rsid w:val="003341FC"/>
    <w:rsid w:val="003367B3"/>
    <w:rsid w:val="0033708A"/>
    <w:rsid w:val="00337893"/>
    <w:rsid w:val="00344A88"/>
    <w:rsid w:val="00344BCE"/>
    <w:rsid w:val="003461F7"/>
    <w:rsid w:val="00350726"/>
    <w:rsid w:val="0035336A"/>
    <w:rsid w:val="0035397E"/>
    <w:rsid w:val="0035575A"/>
    <w:rsid w:val="00356256"/>
    <w:rsid w:val="00357635"/>
    <w:rsid w:val="00357E14"/>
    <w:rsid w:val="003608BD"/>
    <w:rsid w:val="00371A71"/>
    <w:rsid w:val="00377326"/>
    <w:rsid w:val="00382F08"/>
    <w:rsid w:val="00383B38"/>
    <w:rsid w:val="0038603C"/>
    <w:rsid w:val="00391BFB"/>
    <w:rsid w:val="003A191E"/>
    <w:rsid w:val="003A4BF4"/>
    <w:rsid w:val="003A56CE"/>
    <w:rsid w:val="003A573C"/>
    <w:rsid w:val="003A5E79"/>
    <w:rsid w:val="003A7704"/>
    <w:rsid w:val="003B28CA"/>
    <w:rsid w:val="003C254D"/>
    <w:rsid w:val="003C3274"/>
    <w:rsid w:val="003C6D05"/>
    <w:rsid w:val="003D045F"/>
    <w:rsid w:val="003D4491"/>
    <w:rsid w:val="003D4E39"/>
    <w:rsid w:val="003D7D72"/>
    <w:rsid w:val="003F12E2"/>
    <w:rsid w:val="003F3D25"/>
    <w:rsid w:val="003F4267"/>
    <w:rsid w:val="00400196"/>
    <w:rsid w:val="00415AF3"/>
    <w:rsid w:val="00417A0B"/>
    <w:rsid w:val="004208BC"/>
    <w:rsid w:val="004225BB"/>
    <w:rsid w:val="00430570"/>
    <w:rsid w:val="00432DD1"/>
    <w:rsid w:val="00434F91"/>
    <w:rsid w:val="00435030"/>
    <w:rsid w:val="00435C50"/>
    <w:rsid w:val="004378A9"/>
    <w:rsid w:val="00440BC9"/>
    <w:rsid w:val="00440C8E"/>
    <w:rsid w:val="004436CE"/>
    <w:rsid w:val="00446BF5"/>
    <w:rsid w:val="004552B2"/>
    <w:rsid w:val="00456B51"/>
    <w:rsid w:val="00456E6F"/>
    <w:rsid w:val="00463882"/>
    <w:rsid w:val="00467413"/>
    <w:rsid w:val="0047020D"/>
    <w:rsid w:val="00473939"/>
    <w:rsid w:val="0047477B"/>
    <w:rsid w:val="00475335"/>
    <w:rsid w:val="0047607E"/>
    <w:rsid w:val="004761CA"/>
    <w:rsid w:val="0048090B"/>
    <w:rsid w:val="00480F55"/>
    <w:rsid w:val="00484998"/>
    <w:rsid w:val="00486AB6"/>
    <w:rsid w:val="004871D5"/>
    <w:rsid w:val="00493245"/>
    <w:rsid w:val="00493C92"/>
    <w:rsid w:val="004A09FC"/>
    <w:rsid w:val="004A13AD"/>
    <w:rsid w:val="004A4059"/>
    <w:rsid w:val="004A59B7"/>
    <w:rsid w:val="004A6FF4"/>
    <w:rsid w:val="004A7BE8"/>
    <w:rsid w:val="004B0DC2"/>
    <w:rsid w:val="004B4E54"/>
    <w:rsid w:val="004C6B40"/>
    <w:rsid w:val="004C6F62"/>
    <w:rsid w:val="004C7114"/>
    <w:rsid w:val="004D1928"/>
    <w:rsid w:val="004D32BA"/>
    <w:rsid w:val="004D46E8"/>
    <w:rsid w:val="004D6159"/>
    <w:rsid w:val="004D7C79"/>
    <w:rsid w:val="004E0DBD"/>
    <w:rsid w:val="004E712D"/>
    <w:rsid w:val="004F6C00"/>
    <w:rsid w:val="005049F5"/>
    <w:rsid w:val="00510385"/>
    <w:rsid w:val="005117B4"/>
    <w:rsid w:val="00515F16"/>
    <w:rsid w:val="0052025A"/>
    <w:rsid w:val="00520ED4"/>
    <w:rsid w:val="00521A3F"/>
    <w:rsid w:val="0052454C"/>
    <w:rsid w:val="005306E9"/>
    <w:rsid w:val="0053113A"/>
    <w:rsid w:val="005328A7"/>
    <w:rsid w:val="0054171C"/>
    <w:rsid w:val="00541F5E"/>
    <w:rsid w:val="00542AED"/>
    <w:rsid w:val="00545132"/>
    <w:rsid w:val="00552C36"/>
    <w:rsid w:val="005534F8"/>
    <w:rsid w:val="00555C55"/>
    <w:rsid w:val="00555EBD"/>
    <w:rsid w:val="00556060"/>
    <w:rsid w:val="005604E2"/>
    <w:rsid w:val="00565072"/>
    <w:rsid w:val="00566AB9"/>
    <w:rsid w:val="00570173"/>
    <w:rsid w:val="00570D41"/>
    <w:rsid w:val="005737CB"/>
    <w:rsid w:val="00576AF2"/>
    <w:rsid w:val="00577A5D"/>
    <w:rsid w:val="00577D68"/>
    <w:rsid w:val="00577F81"/>
    <w:rsid w:val="005834BC"/>
    <w:rsid w:val="005862F3"/>
    <w:rsid w:val="00587BA3"/>
    <w:rsid w:val="00593286"/>
    <w:rsid w:val="005A2585"/>
    <w:rsid w:val="005A3BF8"/>
    <w:rsid w:val="005A447D"/>
    <w:rsid w:val="005B2ECA"/>
    <w:rsid w:val="005B3016"/>
    <w:rsid w:val="005B5AB2"/>
    <w:rsid w:val="005B6698"/>
    <w:rsid w:val="005B7291"/>
    <w:rsid w:val="005C002B"/>
    <w:rsid w:val="005C1D67"/>
    <w:rsid w:val="005C1EDB"/>
    <w:rsid w:val="005C2BBA"/>
    <w:rsid w:val="005C4278"/>
    <w:rsid w:val="005D1B11"/>
    <w:rsid w:val="005D3D3B"/>
    <w:rsid w:val="005D6057"/>
    <w:rsid w:val="005D7365"/>
    <w:rsid w:val="005D7EEC"/>
    <w:rsid w:val="005E5BF5"/>
    <w:rsid w:val="005E7DAA"/>
    <w:rsid w:val="005F07D3"/>
    <w:rsid w:val="005F7153"/>
    <w:rsid w:val="00601269"/>
    <w:rsid w:val="00601D75"/>
    <w:rsid w:val="00602BC4"/>
    <w:rsid w:val="0061419B"/>
    <w:rsid w:val="00615E2E"/>
    <w:rsid w:val="00615F75"/>
    <w:rsid w:val="006170FC"/>
    <w:rsid w:val="00620D31"/>
    <w:rsid w:val="00623677"/>
    <w:rsid w:val="006262C3"/>
    <w:rsid w:val="00627965"/>
    <w:rsid w:val="00627FED"/>
    <w:rsid w:val="006310A6"/>
    <w:rsid w:val="00631E99"/>
    <w:rsid w:val="00632AE6"/>
    <w:rsid w:val="00632FFA"/>
    <w:rsid w:val="0063699E"/>
    <w:rsid w:val="00637386"/>
    <w:rsid w:val="00640B0A"/>
    <w:rsid w:val="00640BE2"/>
    <w:rsid w:val="0064311F"/>
    <w:rsid w:val="00646F61"/>
    <w:rsid w:val="0065189E"/>
    <w:rsid w:val="00652853"/>
    <w:rsid w:val="00655F74"/>
    <w:rsid w:val="006570A9"/>
    <w:rsid w:val="006649BD"/>
    <w:rsid w:val="00672076"/>
    <w:rsid w:val="006768E3"/>
    <w:rsid w:val="006804CD"/>
    <w:rsid w:val="00684A43"/>
    <w:rsid w:val="00685686"/>
    <w:rsid w:val="00690632"/>
    <w:rsid w:val="00692129"/>
    <w:rsid w:val="006A1F0A"/>
    <w:rsid w:val="006A300A"/>
    <w:rsid w:val="006B357A"/>
    <w:rsid w:val="006B3CDA"/>
    <w:rsid w:val="006B4885"/>
    <w:rsid w:val="006B4F46"/>
    <w:rsid w:val="006B63AE"/>
    <w:rsid w:val="006C08E5"/>
    <w:rsid w:val="006C1A33"/>
    <w:rsid w:val="006C29D9"/>
    <w:rsid w:val="006C31CF"/>
    <w:rsid w:val="006C339D"/>
    <w:rsid w:val="006C6A6D"/>
    <w:rsid w:val="006D0918"/>
    <w:rsid w:val="006D3812"/>
    <w:rsid w:val="006D4BAF"/>
    <w:rsid w:val="006D5D3F"/>
    <w:rsid w:val="006E0D3F"/>
    <w:rsid w:val="006E3385"/>
    <w:rsid w:val="006E5E1D"/>
    <w:rsid w:val="006F602C"/>
    <w:rsid w:val="006F6219"/>
    <w:rsid w:val="00700B2C"/>
    <w:rsid w:val="00704117"/>
    <w:rsid w:val="007057F4"/>
    <w:rsid w:val="0071037C"/>
    <w:rsid w:val="007123F4"/>
    <w:rsid w:val="00713003"/>
    <w:rsid w:val="0071436D"/>
    <w:rsid w:val="0072372A"/>
    <w:rsid w:val="00725B33"/>
    <w:rsid w:val="0073041A"/>
    <w:rsid w:val="00731009"/>
    <w:rsid w:val="0073653B"/>
    <w:rsid w:val="0074078A"/>
    <w:rsid w:val="00750F3F"/>
    <w:rsid w:val="0075179A"/>
    <w:rsid w:val="00767FF5"/>
    <w:rsid w:val="00772732"/>
    <w:rsid w:val="00784FF7"/>
    <w:rsid w:val="00785200"/>
    <w:rsid w:val="00786906"/>
    <w:rsid w:val="00790E20"/>
    <w:rsid w:val="007920B1"/>
    <w:rsid w:val="007948C7"/>
    <w:rsid w:val="00794BD8"/>
    <w:rsid w:val="007969B2"/>
    <w:rsid w:val="007A32EA"/>
    <w:rsid w:val="007B1ACD"/>
    <w:rsid w:val="007B2CD2"/>
    <w:rsid w:val="007B41E0"/>
    <w:rsid w:val="007B5CC4"/>
    <w:rsid w:val="007C748B"/>
    <w:rsid w:val="007C778D"/>
    <w:rsid w:val="007D6892"/>
    <w:rsid w:val="007D7135"/>
    <w:rsid w:val="007D7AB8"/>
    <w:rsid w:val="007E379B"/>
    <w:rsid w:val="007F0607"/>
    <w:rsid w:val="007F2201"/>
    <w:rsid w:val="007F55BB"/>
    <w:rsid w:val="008121CD"/>
    <w:rsid w:val="00813093"/>
    <w:rsid w:val="008143DD"/>
    <w:rsid w:val="00822B72"/>
    <w:rsid w:val="00823BB7"/>
    <w:rsid w:val="00832A89"/>
    <w:rsid w:val="00837684"/>
    <w:rsid w:val="00841166"/>
    <w:rsid w:val="008412D8"/>
    <w:rsid w:val="00843661"/>
    <w:rsid w:val="00843F49"/>
    <w:rsid w:val="00845CA9"/>
    <w:rsid w:val="008474B1"/>
    <w:rsid w:val="008508B0"/>
    <w:rsid w:val="008526E3"/>
    <w:rsid w:val="008571C4"/>
    <w:rsid w:val="00857A09"/>
    <w:rsid w:val="00861426"/>
    <w:rsid w:val="00864CC1"/>
    <w:rsid w:val="00880AB2"/>
    <w:rsid w:val="00882764"/>
    <w:rsid w:val="00883953"/>
    <w:rsid w:val="0088420D"/>
    <w:rsid w:val="00890CE2"/>
    <w:rsid w:val="00891028"/>
    <w:rsid w:val="008918AE"/>
    <w:rsid w:val="00891AFB"/>
    <w:rsid w:val="008925A8"/>
    <w:rsid w:val="00894673"/>
    <w:rsid w:val="00895CA9"/>
    <w:rsid w:val="008A29A0"/>
    <w:rsid w:val="008B10FD"/>
    <w:rsid w:val="008B137B"/>
    <w:rsid w:val="008B176C"/>
    <w:rsid w:val="008B188F"/>
    <w:rsid w:val="008B54E1"/>
    <w:rsid w:val="008C0531"/>
    <w:rsid w:val="008C1897"/>
    <w:rsid w:val="008C244D"/>
    <w:rsid w:val="008C37D9"/>
    <w:rsid w:val="008C3A7A"/>
    <w:rsid w:val="008C5701"/>
    <w:rsid w:val="008D464A"/>
    <w:rsid w:val="008E1606"/>
    <w:rsid w:val="008E3566"/>
    <w:rsid w:val="008E69D8"/>
    <w:rsid w:val="008F0EA3"/>
    <w:rsid w:val="008F3B0C"/>
    <w:rsid w:val="008F6E39"/>
    <w:rsid w:val="008F7954"/>
    <w:rsid w:val="008F7974"/>
    <w:rsid w:val="00900F3F"/>
    <w:rsid w:val="0090140E"/>
    <w:rsid w:val="0090217D"/>
    <w:rsid w:val="00902475"/>
    <w:rsid w:val="00904675"/>
    <w:rsid w:val="00907BE5"/>
    <w:rsid w:val="009128A9"/>
    <w:rsid w:val="00915669"/>
    <w:rsid w:val="009243BE"/>
    <w:rsid w:val="0092733D"/>
    <w:rsid w:val="009274D3"/>
    <w:rsid w:val="009378A4"/>
    <w:rsid w:val="009416AA"/>
    <w:rsid w:val="00942C7C"/>
    <w:rsid w:val="00944DDA"/>
    <w:rsid w:val="009475E0"/>
    <w:rsid w:val="00952EE6"/>
    <w:rsid w:val="00956007"/>
    <w:rsid w:val="009565A1"/>
    <w:rsid w:val="00956B06"/>
    <w:rsid w:val="009573AB"/>
    <w:rsid w:val="00962B44"/>
    <w:rsid w:val="00965B9C"/>
    <w:rsid w:val="00965F9E"/>
    <w:rsid w:val="00965FBB"/>
    <w:rsid w:val="009704F6"/>
    <w:rsid w:val="00973533"/>
    <w:rsid w:val="00973613"/>
    <w:rsid w:val="00974677"/>
    <w:rsid w:val="00974C56"/>
    <w:rsid w:val="00974E3F"/>
    <w:rsid w:val="00975D84"/>
    <w:rsid w:val="00980DD4"/>
    <w:rsid w:val="00981723"/>
    <w:rsid w:val="00981C84"/>
    <w:rsid w:val="00982BB7"/>
    <w:rsid w:val="009847B2"/>
    <w:rsid w:val="009853B5"/>
    <w:rsid w:val="00986E8F"/>
    <w:rsid w:val="00990CA4"/>
    <w:rsid w:val="0099263B"/>
    <w:rsid w:val="0099296F"/>
    <w:rsid w:val="00992BFC"/>
    <w:rsid w:val="00993D12"/>
    <w:rsid w:val="0099462E"/>
    <w:rsid w:val="00994694"/>
    <w:rsid w:val="0099548A"/>
    <w:rsid w:val="00997BE3"/>
    <w:rsid w:val="009A01CB"/>
    <w:rsid w:val="009A1804"/>
    <w:rsid w:val="009A35E5"/>
    <w:rsid w:val="009A4ABB"/>
    <w:rsid w:val="009A582B"/>
    <w:rsid w:val="009A7DF1"/>
    <w:rsid w:val="009B047B"/>
    <w:rsid w:val="009B0F14"/>
    <w:rsid w:val="009B6F8E"/>
    <w:rsid w:val="009B7347"/>
    <w:rsid w:val="009B7BEA"/>
    <w:rsid w:val="009C1744"/>
    <w:rsid w:val="009C574C"/>
    <w:rsid w:val="009D7D6F"/>
    <w:rsid w:val="009D7FBC"/>
    <w:rsid w:val="009E2DFA"/>
    <w:rsid w:val="009E2F1B"/>
    <w:rsid w:val="009F01B9"/>
    <w:rsid w:val="009F2916"/>
    <w:rsid w:val="00A0026A"/>
    <w:rsid w:val="00A04E5A"/>
    <w:rsid w:val="00A1141C"/>
    <w:rsid w:val="00A11BF8"/>
    <w:rsid w:val="00A139B3"/>
    <w:rsid w:val="00A145B4"/>
    <w:rsid w:val="00A16ECE"/>
    <w:rsid w:val="00A17287"/>
    <w:rsid w:val="00A21406"/>
    <w:rsid w:val="00A21E3A"/>
    <w:rsid w:val="00A225B8"/>
    <w:rsid w:val="00A2757B"/>
    <w:rsid w:val="00A3153E"/>
    <w:rsid w:val="00A3169F"/>
    <w:rsid w:val="00A34AAC"/>
    <w:rsid w:val="00A3784C"/>
    <w:rsid w:val="00A42478"/>
    <w:rsid w:val="00A47CCA"/>
    <w:rsid w:val="00A51E2B"/>
    <w:rsid w:val="00A520C2"/>
    <w:rsid w:val="00A531FA"/>
    <w:rsid w:val="00A54B73"/>
    <w:rsid w:val="00A55742"/>
    <w:rsid w:val="00A55918"/>
    <w:rsid w:val="00A63B1B"/>
    <w:rsid w:val="00A64EE4"/>
    <w:rsid w:val="00A706AD"/>
    <w:rsid w:val="00A709F4"/>
    <w:rsid w:val="00A718C9"/>
    <w:rsid w:val="00A7305D"/>
    <w:rsid w:val="00A739ED"/>
    <w:rsid w:val="00A74DBE"/>
    <w:rsid w:val="00A820EF"/>
    <w:rsid w:val="00A86F3E"/>
    <w:rsid w:val="00A8706A"/>
    <w:rsid w:val="00A91132"/>
    <w:rsid w:val="00A95C5C"/>
    <w:rsid w:val="00AA0D79"/>
    <w:rsid w:val="00AA1335"/>
    <w:rsid w:val="00AA15EF"/>
    <w:rsid w:val="00AA66A5"/>
    <w:rsid w:val="00AB0777"/>
    <w:rsid w:val="00AB12FE"/>
    <w:rsid w:val="00AB626B"/>
    <w:rsid w:val="00AB79C0"/>
    <w:rsid w:val="00AC4818"/>
    <w:rsid w:val="00AC5179"/>
    <w:rsid w:val="00AC52B3"/>
    <w:rsid w:val="00AD061E"/>
    <w:rsid w:val="00AD532C"/>
    <w:rsid w:val="00AD7906"/>
    <w:rsid w:val="00AE1C50"/>
    <w:rsid w:val="00AE50F3"/>
    <w:rsid w:val="00AE6FDE"/>
    <w:rsid w:val="00AE742C"/>
    <w:rsid w:val="00AE7CD0"/>
    <w:rsid w:val="00AF3D65"/>
    <w:rsid w:val="00AF46B6"/>
    <w:rsid w:val="00AF4AB0"/>
    <w:rsid w:val="00AF4E55"/>
    <w:rsid w:val="00AF69D5"/>
    <w:rsid w:val="00AF78C9"/>
    <w:rsid w:val="00B01109"/>
    <w:rsid w:val="00B01D1F"/>
    <w:rsid w:val="00B02FD0"/>
    <w:rsid w:val="00B03CEC"/>
    <w:rsid w:val="00B0640B"/>
    <w:rsid w:val="00B06EE9"/>
    <w:rsid w:val="00B141C8"/>
    <w:rsid w:val="00B167D0"/>
    <w:rsid w:val="00B16C50"/>
    <w:rsid w:val="00B22FBE"/>
    <w:rsid w:val="00B271C8"/>
    <w:rsid w:val="00B3492F"/>
    <w:rsid w:val="00B34D86"/>
    <w:rsid w:val="00B425BC"/>
    <w:rsid w:val="00B435A6"/>
    <w:rsid w:val="00B44A26"/>
    <w:rsid w:val="00B47F9A"/>
    <w:rsid w:val="00B52383"/>
    <w:rsid w:val="00B52EE3"/>
    <w:rsid w:val="00B535B9"/>
    <w:rsid w:val="00B55318"/>
    <w:rsid w:val="00B577F0"/>
    <w:rsid w:val="00B66C25"/>
    <w:rsid w:val="00B73660"/>
    <w:rsid w:val="00B749B2"/>
    <w:rsid w:val="00B76470"/>
    <w:rsid w:val="00B82C0B"/>
    <w:rsid w:val="00B8434B"/>
    <w:rsid w:val="00B85EE2"/>
    <w:rsid w:val="00B9124B"/>
    <w:rsid w:val="00B915FE"/>
    <w:rsid w:val="00B91A84"/>
    <w:rsid w:val="00B9263E"/>
    <w:rsid w:val="00B93244"/>
    <w:rsid w:val="00B972CF"/>
    <w:rsid w:val="00BA5437"/>
    <w:rsid w:val="00BA717F"/>
    <w:rsid w:val="00BB0C0B"/>
    <w:rsid w:val="00BB0CBE"/>
    <w:rsid w:val="00BB3131"/>
    <w:rsid w:val="00BB4AC2"/>
    <w:rsid w:val="00BB7CCA"/>
    <w:rsid w:val="00BB7E42"/>
    <w:rsid w:val="00BC368E"/>
    <w:rsid w:val="00BC5E57"/>
    <w:rsid w:val="00BC6314"/>
    <w:rsid w:val="00BD20FA"/>
    <w:rsid w:val="00BD4221"/>
    <w:rsid w:val="00BD64C9"/>
    <w:rsid w:val="00BD717A"/>
    <w:rsid w:val="00BD7367"/>
    <w:rsid w:val="00BD7437"/>
    <w:rsid w:val="00BD7A48"/>
    <w:rsid w:val="00BD7F09"/>
    <w:rsid w:val="00BE0326"/>
    <w:rsid w:val="00BE0699"/>
    <w:rsid w:val="00BE06D8"/>
    <w:rsid w:val="00BE318C"/>
    <w:rsid w:val="00BE366C"/>
    <w:rsid w:val="00BF0BD8"/>
    <w:rsid w:val="00BF1408"/>
    <w:rsid w:val="00BF1F40"/>
    <w:rsid w:val="00BF751B"/>
    <w:rsid w:val="00C010DD"/>
    <w:rsid w:val="00C04B1E"/>
    <w:rsid w:val="00C04CB6"/>
    <w:rsid w:val="00C07242"/>
    <w:rsid w:val="00C10B80"/>
    <w:rsid w:val="00C10FBD"/>
    <w:rsid w:val="00C13869"/>
    <w:rsid w:val="00C13D0C"/>
    <w:rsid w:val="00C15692"/>
    <w:rsid w:val="00C166C1"/>
    <w:rsid w:val="00C17375"/>
    <w:rsid w:val="00C26CC4"/>
    <w:rsid w:val="00C27E77"/>
    <w:rsid w:val="00C34171"/>
    <w:rsid w:val="00C3569D"/>
    <w:rsid w:val="00C3719E"/>
    <w:rsid w:val="00C406E7"/>
    <w:rsid w:val="00C41619"/>
    <w:rsid w:val="00C4461F"/>
    <w:rsid w:val="00C44739"/>
    <w:rsid w:val="00C5607D"/>
    <w:rsid w:val="00C57E4D"/>
    <w:rsid w:val="00C6119B"/>
    <w:rsid w:val="00C62C9A"/>
    <w:rsid w:val="00C63B86"/>
    <w:rsid w:val="00C64ED0"/>
    <w:rsid w:val="00C70627"/>
    <w:rsid w:val="00C71171"/>
    <w:rsid w:val="00C717FA"/>
    <w:rsid w:val="00C71C03"/>
    <w:rsid w:val="00C752B7"/>
    <w:rsid w:val="00C764E7"/>
    <w:rsid w:val="00C77C97"/>
    <w:rsid w:val="00C77F19"/>
    <w:rsid w:val="00C81EC1"/>
    <w:rsid w:val="00C8219E"/>
    <w:rsid w:val="00C8623F"/>
    <w:rsid w:val="00C900C1"/>
    <w:rsid w:val="00C933E7"/>
    <w:rsid w:val="00C95FA0"/>
    <w:rsid w:val="00C97899"/>
    <w:rsid w:val="00CA149F"/>
    <w:rsid w:val="00CA7D07"/>
    <w:rsid w:val="00CB28B6"/>
    <w:rsid w:val="00CB3F1D"/>
    <w:rsid w:val="00CB5143"/>
    <w:rsid w:val="00CB531A"/>
    <w:rsid w:val="00CB6211"/>
    <w:rsid w:val="00CC163A"/>
    <w:rsid w:val="00CC62BA"/>
    <w:rsid w:val="00CD142C"/>
    <w:rsid w:val="00CD7AF4"/>
    <w:rsid w:val="00CD7DEF"/>
    <w:rsid w:val="00CE10FB"/>
    <w:rsid w:val="00CE656E"/>
    <w:rsid w:val="00CF212A"/>
    <w:rsid w:val="00CF4298"/>
    <w:rsid w:val="00CF67B0"/>
    <w:rsid w:val="00D04CD6"/>
    <w:rsid w:val="00D06290"/>
    <w:rsid w:val="00D068CA"/>
    <w:rsid w:val="00D10CCF"/>
    <w:rsid w:val="00D13D08"/>
    <w:rsid w:val="00D14CB3"/>
    <w:rsid w:val="00D159D6"/>
    <w:rsid w:val="00D16575"/>
    <w:rsid w:val="00D170B2"/>
    <w:rsid w:val="00D17900"/>
    <w:rsid w:val="00D20E97"/>
    <w:rsid w:val="00D26240"/>
    <w:rsid w:val="00D2788D"/>
    <w:rsid w:val="00D31591"/>
    <w:rsid w:val="00D333AE"/>
    <w:rsid w:val="00D41E27"/>
    <w:rsid w:val="00D42855"/>
    <w:rsid w:val="00D45255"/>
    <w:rsid w:val="00D55E32"/>
    <w:rsid w:val="00D561B2"/>
    <w:rsid w:val="00D5781A"/>
    <w:rsid w:val="00D605E9"/>
    <w:rsid w:val="00D60697"/>
    <w:rsid w:val="00D60C62"/>
    <w:rsid w:val="00D6251E"/>
    <w:rsid w:val="00D66257"/>
    <w:rsid w:val="00D67CAD"/>
    <w:rsid w:val="00D7002E"/>
    <w:rsid w:val="00D713B6"/>
    <w:rsid w:val="00D7363B"/>
    <w:rsid w:val="00D736D8"/>
    <w:rsid w:val="00D737E6"/>
    <w:rsid w:val="00D75799"/>
    <w:rsid w:val="00D82B2A"/>
    <w:rsid w:val="00D91429"/>
    <w:rsid w:val="00D97404"/>
    <w:rsid w:val="00DA38B5"/>
    <w:rsid w:val="00DA561A"/>
    <w:rsid w:val="00DB019E"/>
    <w:rsid w:val="00DB1108"/>
    <w:rsid w:val="00DB6C86"/>
    <w:rsid w:val="00DB7DCD"/>
    <w:rsid w:val="00DC024A"/>
    <w:rsid w:val="00DC47EC"/>
    <w:rsid w:val="00DC5E6E"/>
    <w:rsid w:val="00DC6812"/>
    <w:rsid w:val="00DC72BB"/>
    <w:rsid w:val="00DD099D"/>
    <w:rsid w:val="00DD1ED4"/>
    <w:rsid w:val="00DD22E4"/>
    <w:rsid w:val="00DD7310"/>
    <w:rsid w:val="00DE1DAC"/>
    <w:rsid w:val="00DE32A8"/>
    <w:rsid w:val="00DE3301"/>
    <w:rsid w:val="00DE43F2"/>
    <w:rsid w:val="00DE49C1"/>
    <w:rsid w:val="00DF587A"/>
    <w:rsid w:val="00E00021"/>
    <w:rsid w:val="00E03FE0"/>
    <w:rsid w:val="00E05F6A"/>
    <w:rsid w:val="00E07C3C"/>
    <w:rsid w:val="00E12833"/>
    <w:rsid w:val="00E13AD3"/>
    <w:rsid w:val="00E13FF3"/>
    <w:rsid w:val="00E20568"/>
    <w:rsid w:val="00E2402A"/>
    <w:rsid w:val="00E24C1B"/>
    <w:rsid w:val="00E26746"/>
    <w:rsid w:val="00E27584"/>
    <w:rsid w:val="00E3000A"/>
    <w:rsid w:val="00E330DE"/>
    <w:rsid w:val="00E33D4A"/>
    <w:rsid w:val="00E353DB"/>
    <w:rsid w:val="00E35D6A"/>
    <w:rsid w:val="00E36375"/>
    <w:rsid w:val="00E36A86"/>
    <w:rsid w:val="00E52A5E"/>
    <w:rsid w:val="00E565C9"/>
    <w:rsid w:val="00E566C1"/>
    <w:rsid w:val="00E60D42"/>
    <w:rsid w:val="00E62470"/>
    <w:rsid w:val="00E62C85"/>
    <w:rsid w:val="00E62F55"/>
    <w:rsid w:val="00E653F2"/>
    <w:rsid w:val="00E66AFC"/>
    <w:rsid w:val="00E71A5B"/>
    <w:rsid w:val="00E72E8E"/>
    <w:rsid w:val="00E75C1B"/>
    <w:rsid w:val="00E7793A"/>
    <w:rsid w:val="00E8172F"/>
    <w:rsid w:val="00E8213C"/>
    <w:rsid w:val="00E85121"/>
    <w:rsid w:val="00E8564C"/>
    <w:rsid w:val="00E87C65"/>
    <w:rsid w:val="00E914E1"/>
    <w:rsid w:val="00EA0056"/>
    <w:rsid w:val="00EA1AF5"/>
    <w:rsid w:val="00EB49D2"/>
    <w:rsid w:val="00EB4F8E"/>
    <w:rsid w:val="00EC1E39"/>
    <w:rsid w:val="00EC4496"/>
    <w:rsid w:val="00EC5237"/>
    <w:rsid w:val="00EC7471"/>
    <w:rsid w:val="00ED129D"/>
    <w:rsid w:val="00ED1E05"/>
    <w:rsid w:val="00ED391C"/>
    <w:rsid w:val="00ED5177"/>
    <w:rsid w:val="00ED5E62"/>
    <w:rsid w:val="00EE049B"/>
    <w:rsid w:val="00EE1B78"/>
    <w:rsid w:val="00EF397C"/>
    <w:rsid w:val="00EF4693"/>
    <w:rsid w:val="00F01103"/>
    <w:rsid w:val="00F015C1"/>
    <w:rsid w:val="00F046AA"/>
    <w:rsid w:val="00F072E0"/>
    <w:rsid w:val="00F11AD8"/>
    <w:rsid w:val="00F125EF"/>
    <w:rsid w:val="00F1664F"/>
    <w:rsid w:val="00F20F61"/>
    <w:rsid w:val="00F21F3A"/>
    <w:rsid w:val="00F25E27"/>
    <w:rsid w:val="00F26E56"/>
    <w:rsid w:val="00F2742B"/>
    <w:rsid w:val="00F32BDC"/>
    <w:rsid w:val="00F33B98"/>
    <w:rsid w:val="00F34404"/>
    <w:rsid w:val="00F35BAD"/>
    <w:rsid w:val="00F4036B"/>
    <w:rsid w:val="00F4253D"/>
    <w:rsid w:val="00F43BA0"/>
    <w:rsid w:val="00F45CFC"/>
    <w:rsid w:val="00F50703"/>
    <w:rsid w:val="00F52B9A"/>
    <w:rsid w:val="00F54A9A"/>
    <w:rsid w:val="00F57038"/>
    <w:rsid w:val="00F57624"/>
    <w:rsid w:val="00F57854"/>
    <w:rsid w:val="00F601D0"/>
    <w:rsid w:val="00F60726"/>
    <w:rsid w:val="00F708F8"/>
    <w:rsid w:val="00F71641"/>
    <w:rsid w:val="00F7426C"/>
    <w:rsid w:val="00F74BBF"/>
    <w:rsid w:val="00F75DD8"/>
    <w:rsid w:val="00F75F1F"/>
    <w:rsid w:val="00F812EC"/>
    <w:rsid w:val="00F82533"/>
    <w:rsid w:val="00F8376B"/>
    <w:rsid w:val="00F9362A"/>
    <w:rsid w:val="00F95764"/>
    <w:rsid w:val="00F9636E"/>
    <w:rsid w:val="00F964DC"/>
    <w:rsid w:val="00FA0B86"/>
    <w:rsid w:val="00FA0C3C"/>
    <w:rsid w:val="00FA0F28"/>
    <w:rsid w:val="00FB43AE"/>
    <w:rsid w:val="00FB59C2"/>
    <w:rsid w:val="00FC2051"/>
    <w:rsid w:val="00FC7148"/>
    <w:rsid w:val="00FC7ED1"/>
    <w:rsid w:val="00FD2E1B"/>
    <w:rsid w:val="00FD4296"/>
    <w:rsid w:val="00FD51D7"/>
    <w:rsid w:val="00FE004C"/>
    <w:rsid w:val="00FE6005"/>
    <w:rsid w:val="00FF45C4"/>
    <w:rsid w:val="00FF4C72"/>
    <w:rsid w:val="00FF5312"/>
    <w:rsid w:val="00FF595E"/>
    <w:rsid w:val="00FF6A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4818A3"/>
  <w15:chartTrackingRefBased/>
  <w15:docId w15:val="{D9539FFA-AA9E-48EB-98D3-98B541CFC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54C7"/>
    <w:pPr>
      <w:ind w:left="720"/>
      <w:contextualSpacing/>
    </w:pPr>
  </w:style>
  <w:style w:type="paragraph" w:styleId="Header">
    <w:name w:val="header"/>
    <w:basedOn w:val="Normal"/>
    <w:link w:val="HeaderChar"/>
    <w:uiPriority w:val="99"/>
    <w:unhideWhenUsed/>
    <w:rsid w:val="00F403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036B"/>
  </w:style>
  <w:style w:type="paragraph" w:styleId="Footer">
    <w:name w:val="footer"/>
    <w:basedOn w:val="Normal"/>
    <w:link w:val="FooterChar"/>
    <w:uiPriority w:val="99"/>
    <w:unhideWhenUsed/>
    <w:rsid w:val="00F403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036B"/>
  </w:style>
  <w:style w:type="character" w:styleId="Hyperlink">
    <w:name w:val="Hyperlink"/>
    <w:basedOn w:val="DefaultParagraphFont"/>
    <w:uiPriority w:val="99"/>
    <w:unhideWhenUsed/>
    <w:rsid w:val="00F1664F"/>
    <w:rPr>
      <w:color w:val="0000FF"/>
      <w:u w:val="single"/>
    </w:rPr>
  </w:style>
  <w:style w:type="character" w:customStyle="1" w:styleId="UnresolvedMention1">
    <w:name w:val="Unresolved Mention1"/>
    <w:basedOn w:val="DefaultParagraphFont"/>
    <w:uiPriority w:val="99"/>
    <w:semiHidden/>
    <w:unhideWhenUsed/>
    <w:rsid w:val="00F1664F"/>
    <w:rPr>
      <w:color w:val="605E5C"/>
      <w:shd w:val="clear" w:color="auto" w:fill="E1DFDD"/>
    </w:rPr>
  </w:style>
  <w:style w:type="character" w:styleId="FollowedHyperlink">
    <w:name w:val="FollowedHyperlink"/>
    <w:basedOn w:val="DefaultParagraphFont"/>
    <w:uiPriority w:val="99"/>
    <w:semiHidden/>
    <w:unhideWhenUsed/>
    <w:rsid w:val="00EE049B"/>
    <w:rPr>
      <w:color w:val="954F72" w:themeColor="followedHyperlink"/>
      <w:u w:val="single"/>
    </w:rPr>
  </w:style>
  <w:style w:type="character" w:customStyle="1" w:styleId="UnresolvedMention2">
    <w:name w:val="Unresolved Mention2"/>
    <w:basedOn w:val="DefaultParagraphFont"/>
    <w:uiPriority w:val="99"/>
    <w:semiHidden/>
    <w:unhideWhenUsed/>
    <w:rsid w:val="00E8213C"/>
    <w:rPr>
      <w:color w:val="605E5C"/>
      <w:shd w:val="clear" w:color="auto" w:fill="E1DFDD"/>
    </w:rPr>
  </w:style>
  <w:style w:type="character" w:customStyle="1" w:styleId="UnresolvedMention3">
    <w:name w:val="Unresolved Mention3"/>
    <w:basedOn w:val="DefaultParagraphFont"/>
    <w:uiPriority w:val="99"/>
    <w:semiHidden/>
    <w:unhideWhenUsed/>
    <w:rsid w:val="00E85121"/>
    <w:rPr>
      <w:color w:val="605E5C"/>
      <w:shd w:val="clear" w:color="auto" w:fill="E1DFDD"/>
    </w:rPr>
  </w:style>
  <w:style w:type="character" w:customStyle="1" w:styleId="UnresolvedMention4">
    <w:name w:val="Unresolved Mention4"/>
    <w:basedOn w:val="DefaultParagraphFont"/>
    <w:uiPriority w:val="99"/>
    <w:semiHidden/>
    <w:unhideWhenUsed/>
    <w:rsid w:val="00B73660"/>
    <w:rPr>
      <w:color w:val="605E5C"/>
      <w:shd w:val="clear" w:color="auto" w:fill="E1DFDD"/>
    </w:rPr>
  </w:style>
  <w:style w:type="character" w:customStyle="1" w:styleId="UnresolvedMention5">
    <w:name w:val="Unresolved Mention5"/>
    <w:basedOn w:val="DefaultParagraphFont"/>
    <w:uiPriority w:val="99"/>
    <w:semiHidden/>
    <w:unhideWhenUsed/>
    <w:rsid w:val="00F50703"/>
    <w:rPr>
      <w:color w:val="605E5C"/>
      <w:shd w:val="clear" w:color="auto" w:fill="E1DFDD"/>
    </w:rPr>
  </w:style>
  <w:style w:type="character" w:customStyle="1" w:styleId="UnresolvedMention6">
    <w:name w:val="Unresolved Mention6"/>
    <w:basedOn w:val="DefaultParagraphFont"/>
    <w:uiPriority w:val="99"/>
    <w:semiHidden/>
    <w:unhideWhenUsed/>
    <w:rsid w:val="00C10FBD"/>
    <w:rPr>
      <w:color w:val="605E5C"/>
      <w:shd w:val="clear" w:color="auto" w:fill="E1DFDD"/>
    </w:rPr>
  </w:style>
  <w:style w:type="paragraph" w:styleId="NoSpacing">
    <w:name w:val="No Spacing"/>
    <w:uiPriority w:val="1"/>
    <w:qFormat/>
    <w:rsid w:val="00731009"/>
    <w:pPr>
      <w:spacing w:after="0" w:line="240" w:lineRule="auto"/>
    </w:pPr>
  </w:style>
  <w:style w:type="character" w:styleId="UnresolvedMention">
    <w:name w:val="Unresolved Mention"/>
    <w:basedOn w:val="DefaultParagraphFont"/>
    <w:uiPriority w:val="99"/>
    <w:semiHidden/>
    <w:unhideWhenUsed/>
    <w:rsid w:val="00907B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chabelmd-my.sharepoint.com/:f:/p/scott/Eq9qAHVnwDtHhcOnwvWjlLUBWBeBbSz2BTMOLweY0BfEfw"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schabelmd-my.sharepoint.com/:f:/p/scott/Eq9qAHVnwDtHhcOnwvWjlLUBWBeBbSz2BTMOLweY0BfEfw" TargetMode="External"/><Relationship Id="rId17" Type="http://schemas.openxmlformats.org/officeDocument/2006/relationships/hyperlink" Target="https://www.cdc.gov/coronavirus/2019-ncov/hcp/infection-control-recommendations.html" TargetMode="External"/><Relationship Id="rId2" Type="http://schemas.openxmlformats.org/officeDocument/2006/relationships/customXml" Target="../customXml/item2.xml"/><Relationship Id="rId16" Type="http://schemas.openxmlformats.org/officeDocument/2006/relationships/hyperlink" Target="https://www.cdc.gov/coronavirus/2019-ncov/downloads/case-investigation-contact-tracing.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habelmd-my.sharepoint.com/:f:/p/scott/Eq9qAHVnwDtHhcOnwvWjlLUBWBeBbSz2BTMOLweY0BfEfw" TargetMode="External"/><Relationship Id="rId5" Type="http://schemas.openxmlformats.org/officeDocument/2006/relationships/numbering" Target="numbering.xml"/><Relationship Id="rId15" Type="http://schemas.openxmlformats.org/officeDocument/2006/relationships/hyperlink" Target="https://www.cdc.gov/coronavirus/2019-ncov/hcp/guidance-risk-assesment-hcp.html"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chabelmd-my.sharepoint.com/:f:/p/scott/Eq9qAHVnwDtHhcOnwvWjlLUBWBeBbSz2BTMOLweY0BfEf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5324F666A95BB4BB2A16E30DF7C69A1" ma:contentTypeVersion="13" ma:contentTypeDescription="Create a new document." ma:contentTypeScope="" ma:versionID="ffa54f136b8d30e8d7319887808513f8">
  <xsd:schema xmlns:xsd="http://www.w3.org/2001/XMLSchema" xmlns:xs="http://www.w3.org/2001/XMLSchema" xmlns:p="http://schemas.microsoft.com/office/2006/metadata/properties" xmlns:ns3="20dbf11e-617d-451d-bf1f-d9fe999defd8" xmlns:ns4="174c2175-f35c-4ba1-92b3-ef5da2d1cb65" targetNamespace="http://schemas.microsoft.com/office/2006/metadata/properties" ma:root="true" ma:fieldsID="0037bbfbd5481a6338dbac93e0e1c756" ns3:_="" ns4:_="">
    <xsd:import namespace="20dbf11e-617d-451d-bf1f-d9fe999defd8"/>
    <xsd:import namespace="174c2175-f35c-4ba1-92b3-ef5da2d1cb65"/>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dbf11e-617d-451d-bf1f-d9fe999defd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4c2175-f35c-4ba1-92b3-ef5da2d1cb65"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132E7A-3276-4275-AFEC-3E2303334A99}">
  <ds:schemaRefs>
    <ds:schemaRef ds:uri="http://schemas.microsoft.com/sharepoint/v3/contenttype/forms"/>
  </ds:schemaRefs>
</ds:datastoreItem>
</file>

<file path=customXml/itemProps2.xml><?xml version="1.0" encoding="utf-8"?>
<ds:datastoreItem xmlns:ds="http://schemas.openxmlformats.org/officeDocument/2006/customXml" ds:itemID="{CD148970-BA07-4ADB-A36B-54C831EAD4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FCC2859-3EDC-45C3-B7F0-F1988D76FE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dbf11e-617d-451d-bf1f-d9fe999defd8"/>
    <ds:schemaRef ds:uri="174c2175-f35c-4ba1-92b3-ef5da2d1cb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E7765E-58A5-419F-AB61-C38D01CBF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8</Pages>
  <Words>3525</Words>
  <Characters>20098</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Schabel</dc:creator>
  <cp:keywords/>
  <dc:description/>
  <cp:lastModifiedBy>Scott Schabel MD</cp:lastModifiedBy>
  <cp:revision>6</cp:revision>
  <dcterms:created xsi:type="dcterms:W3CDTF">2023-05-09T14:53:00Z</dcterms:created>
  <dcterms:modified xsi:type="dcterms:W3CDTF">2023-05-09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324F666A95BB4BB2A16E30DF7C69A1</vt:lpwstr>
  </property>
  <property fmtid="{D5CDD505-2E9C-101B-9397-08002B2CF9AE}" pid="3" name="GrammarlyDocumentId">
    <vt:lpwstr>04ba0743e9e5dbb7e4b7af387d33b0ac45099744beb0c86f655bdd64c93b8f59</vt:lpwstr>
  </property>
</Properties>
</file>